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6D2D" w:rsidRPr="00644659" w:rsidRDefault="000E6D2D" w:rsidP="00052F4C">
      <w:pPr>
        <w:tabs>
          <w:tab w:val="left" w:pos="7155"/>
        </w:tabs>
        <w:rPr>
          <w:noProof/>
        </w:rPr>
      </w:pPr>
      <w:r w:rsidRPr="00644659">
        <w:rPr>
          <w:noProof/>
        </w:rPr>
        <mc:AlternateContent>
          <mc:Choice Requires="wps">
            <w:drawing>
              <wp:anchor distT="0" distB="0" distL="114300" distR="114300" simplePos="0" relativeHeight="251661312" behindDoc="1" locked="0" layoutInCell="1" allowOverlap="1" wp14:anchorId="76619C96" wp14:editId="19C10E1F">
                <wp:simplePos x="0" y="0"/>
                <wp:positionH relativeFrom="margin">
                  <wp:posOffset>795919</wp:posOffset>
                </wp:positionH>
                <wp:positionV relativeFrom="paragraph">
                  <wp:posOffset>-215265</wp:posOffset>
                </wp:positionV>
                <wp:extent cx="5287454" cy="676275"/>
                <wp:effectExtent l="0" t="0" r="8890" b="9525"/>
                <wp:wrapNone/>
                <wp:docPr id="3" name="Text Box 3"/>
                <wp:cNvGraphicFramePr/>
                <a:graphic xmlns:a="http://schemas.openxmlformats.org/drawingml/2006/main">
                  <a:graphicData uri="http://schemas.microsoft.com/office/word/2010/wordprocessingShape">
                    <wps:wsp>
                      <wps:cNvSpPr txBox="1"/>
                      <wps:spPr>
                        <a:xfrm>
                          <a:off x="0" y="0"/>
                          <a:ext cx="5287454" cy="676275"/>
                        </a:xfrm>
                        <a:prstGeom prst="rect">
                          <a:avLst/>
                        </a:prstGeom>
                        <a:solidFill>
                          <a:schemeClr val="lt1"/>
                        </a:solidFill>
                        <a:ln w="6350">
                          <a:noFill/>
                        </a:ln>
                      </wps:spPr>
                      <wps:txbx>
                        <w:txbxContent>
                          <w:p w:rsidR="00254C40" w:rsidRDefault="00891899" w:rsidP="000318FD">
                            <w:pPr>
                              <w:spacing w:after="0" w:line="240" w:lineRule="auto"/>
                              <w:contextualSpacing/>
                              <w:jc w:val="center"/>
                              <w:rPr>
                                <w:b/>
                                <w:color w:val="0D1433" w:themeColor="accent2"/>
                                <w:sz w:val="36"/>
                              </w:rPr>
                            </w:pPr>
                            <w:r>
                              <w:rPr>
                                <w:b/>
                                <w:color w:val="0D1433" w:themeColor="accent2"/>
                                <w:sz w:val="36"/>
                              </w:rPr>
                              <w:t>Integrative</w:t>
                            </w:r>
                            <w:r w:rsidR="00254C40">
                              <w:rPr>
                                <w:b/>
                                <w:color w:val="0D1433" w:themeColor="accent2"/>
                                <w:sz w:val="36"/>
                              </w:rPr>
                              <w:t xml:space="preserve"> </w:t>
                            </w:r>
                            <w:r>
                              <w:rPr>
                                <w:b/>
                                <w:color w:val="0D1433" w:themeColor="accent2"/>
                                <w:sz w:val="36"/>
                              </w:rPr>
                              <w:t>Care: Primary Care and Mental Health</w:t>
                            </w:r>
                          </w:p>
                          <w:p w:rsidR="000E6D2D" w:rsidRPr="009208A4" w:rsidRDefault="000E6D2D" w:rsidP="000318FD">
                            <w:pPr>
                              <w:spacing w:after="0" w:line="240" w:lineRule="auto"/>
                              <w:contextualSpacing/>
                              <w:jc w:val="center"/>
                              <w:rPr>
                                <w:b/>
                                <w:color w:val="0D1433" w:themeColor="accent2"/>
                                <w:sz w:val="36"/>
                              </w:rPr>
                            </w:pPr>
                            <w:r w:rsidRPr="009208A4">
                              <w:rPr>
                                <w:b/>
                                <w:color w:val="0D1433" w:themeColor="accent2"/>
                                <w:sz w:val="36"/>
                              </w:rPr>
                              <w:t xml:space="preserve">Case Presentation </w:t>
                            </w:r>
                            <w:r w:rsidR="00644659" w:rsidRPr="009208A4">
                              <w:rPr>
                                <w:b/>
                                <w:color w:val="0D1433" w:themeColor="accent2"/>
                                <w:sz w:val="36"/>
                              </w:rPr>
                              <w:t>F</w:t>
                            </w:r>
                            <w:r w:rsidR="004A39EA" w:rsidRPr="009208A4">
                              <w:rPr>
                                <w:b/>
                                <w:color w:val="0D1433" w:themeColor="accent2"/>
                                <w:sz w:val="36"/>
                              </w:rPr>
                              <w:t>or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19C96" id="_x0000_t202" coordsize="21600,21600" o:spt="202" path="m,l,21600r21600,l21600,xe">
                <v:stroke joinstyle="miter"/>
                <v:path gradientshapeok="t" o:connecttype="rect"/>
              </v:shapetype>
              <v:shape id="Text Box 3" o:spid="_x0000_s1026" type="#_x0000_t202" style="position:absolute;margin-left:62.65pt;margin-top:-16.95pt;width:416.35pt;height:53.2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" fillcolor="white [3201]" stroked="f" strokeweight=".5pt">
                <v:textbox>
                  <w:txbxContent>
                    <w:p w:rsidR="00254C40" w:rsidRDefault="00891899" w:rsidP="000318FD">
                      <w:pPr>
                        <w:spacing w:after="0" w:line="240" w:lineRule="auto"/>
                        <w:contextualSpacing/>
                        <w:jc w:val="center"/>
                        <w:rPr>
                          <w:b/>
                          <w:color w:val="0D1433" w:themeColor="accent2"/>
                          <w:sz w:val="36"/>
                        </w:rPr>
                      </w:pPr>
                      <w:r>
                        <w:rPr>
                          <w:b/>
                          <w:color w:val="0D1433" w:themeColor="accent2"/>
                          <w:sz w:val="36"/>
                        </w:rPr>
                        <w:t>Integrative</w:t>
                      </w:r>
                      <w:r w:rsidR="00254C40">
                        <w:rPr>
                          <w:b/>
                          <w:color w:val="0D1433" w:themeColor="accent2"/>
                          <w:sz w:val="36"/>
                        </w:rPr>
                        <w:t xml:space="preserve"> </w:t>
                      </w:r>
                      <w:r>
                        <w:rPr>
                          <w:b/>
                          <w:color w:val="0D1433" w:themeColor="accent2"/>
                          <w:sz w:val="36"/>
                        </w:rPr>
                        <w:t>Care: Primary Care and Mental Health</w:t>
                      </w:r>
                    </w:p>
                    <w:p w:rsidR="000E6D2D" w:rsidRPr="009208A4" w:rsidRDefault="000E6D2D" w:rsidP="000318FD">
                      <w:pPr>
                        <w:spacing w:after="0" w:line="240" w:lineRule="auto"/>
                        <w:contextualSpacing/>
                        <w:jc w:val="center"/>
                        <w:rPr>
                          <w:b/>
                          <w:color w:val="0D1433" w:themeColor="accent2"/>
                          <w:sz w:val="36"/>
                        </w:rPr>
                      </w:pPr>
                      <w:r w:rsidRPr="009208A4">
                        <w:rPr>
                          <w:b/>
                          <w:color w:val="0D1433" w:themeColor="accent2"/>
                          <w:sz w:val="36"/>
                        </w:rPr>
                        <w:t xml:space="preserve">Case Presentation </w:t>
                      </w:r>
                      <w:r w:rsidR="00644659" w:rsidRPr="009208A4">
                        <w:rPr>
                          <w:b/>
                          <w:color w:val="0D1433" w:themeColor="accent2"/>
                          <w:sz w:val="36"/>
                        </w:rPr>
                        <w:t>F</w:t>
                      </w:r>
                      <w:r w:rsidR="004A39EA" w:rsidRPr="009208A4">
                        <w:rPr>
                          <w:b/>
                          <w:color w:val="0D1433" w:themeColor="accent2"/>
                          <w:sz w:val="36"/>
                        </w:rPr>
                        <w:t>orm</w:t>
                      </w:r>
                    </w:p>
                  </w:txbxContent>
                </v:textbox>
                <w10:wrap anchorx="margin"/>
              </v:shape>
            </w:pict>
          </mc:Fallback>
        </mc:AlternateContent>
      </w:r>
      <w:r w:rsidRPr="00644659">
        <w:rPr>
          <w:noProof/>
        </w:rPr>
        <mc:AlternateContent>
          <mc:Choice Requires="wps">
            <w:drawing>
              <wp:anchor distT="0" distB="0" distL="114300" distR="114300" simplePos="0" relativeHeight="251659264" behindDoc="0" locked="0" layoutInCell="1" allowOverlap="1" wp14:anchorId="7B64DA4D" wp14:editId="6717BE45">
                <wp:simplePos x="0" y="0"/>
                <wp:positionH relativeFrom="margin">
                  <wp:posOffset>-233045</wp:posOffset>
                </wp:positionH>
                <wp:positionV relativeFrom="paragraph">
                  <wp:posOffset>418465</wp:posOffset>
                </wp:positionV>
                <wp:extent cx="73152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70AAF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35pt,32.95pt" to="557.6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" strokecolor="#607896 [3207]" strokeweight="2.25pt">
                <v:stroke joinstyle="miter"/>
                <w10:wrap anchorx="margin"/>
              </v:line>
            </w:pict>
          </mc:Fallback>
        </mc:AlternateContent>
      </w:r>
      <w:r w:rsidRPr="00644659">
        <w:rPr>
          <w:noProof/>
        </w:rPr>
        <w:drawing>
          <wp:anchor distT="0" distB="0" distL="114300" distR="114300" simplePos="0" relativeHeight="251662336" behindDoc="0" locked="0" layoutInCell="1" allowOverlap="1" wp14:anchorId="36A68C5E" wp14:editId="2E63B476">
            <wp:simplePos x="0" y="0"/>
            <wp:positionH relativeFrom="column">
              <wp:posOffset>6162675</wp:posOffset>
            </wp:positionH>
            <wp:positionV relativeFrom="paragraph">
              <wp:posOffset>-219710</wp:posOffset>
            </wp:positionV>
            <wp:extent cx="914400" cy="5594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versity of Wyoming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559435"/>
                    </a:xfrm>
                    <a:prstGeom prst="rect">
                      <a:avLst/>
                    </a:prstGeom>
                  </pic:spPr>
                </pic:pic>
              </a:graphicData>
            </a:graphic>
            <wp14:sizeRelH relativeFrom="margin">
              <wp14:pctWidth>0</wp14:pctWidth>
            </wp14:sizeRelH>
            <wp14:sizeRelV relativeFrom="margin">
              <wp14:pctHeight>0</wp14:pctHeight>
            </wp14:sizeRelV>
          </wp:anchor>
        </w:drawing>
      </w:r>
      <w:r w:rsidR="00052F4C">
        <w:rPr>
          <w:noProof/>
        </w:rPr>
        <w:tab/>
      </w:r>
    </w:p>
    <w:p w:rsidR="000E6D2D" w:rsidRPr="00CA537D" w:rsidRDefault="00813BAD">
      <w:r w:rsidRPr="00CA537D">
        <w:rPr>
          <w:noProof/>
        </w:rPr>
        <mc:AlternateContent>
          <mc:Choice Requires="wps">
            <w:drawing>
              <wp:anchor distT="45720" distB="45720" distL="114300" distR="114300" simplePos="0" relativeHeight="251664384" behindDoc="1" locked="0" layoutInCell="1" allowOverlap="1">
                <wp:simplePos x="0" y="0"/>
                <wp:positionH relativeFrom="page">
                  <wp:posOffset>266700</wp:posOffset>
                </wp:positionH>
                <wp:positionV relativeFrom="paragraph">
                  <wp:posOffset>161925</wp:posOffset>
                </wp:positionV>
                <wp:extent cx="7277100" cy="7715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0" cy="771525"/>
                        </a:xfrm>
                        <a:prstGeom prst="rect">
                          <a:avLst/>
                        </a:prstGeom>
                        <a:solidFill>
                          <a:srgbClr val="FFFFFF"/>
                        </a:solidFill>
                        <a:ln w="9525">
                          <a:noFill/>
                          <a:miter lim="800000"/>
                          <a:headEnd/>
                          <a:tailEnd/>
                        </a:ln>
                      </wps:spPr>
                      <wps:txbx>
                        <w:txbxContent>
                          <w:p w:rsidR="005712BB" w:rsidRPr="00CA537D" w:rsidRDefault="000E6D2D" w:rsidP="005712BB">
                            <w:pPr>
                              <w:pStyle w:val="TableParagraph"/>
                              <w:contextualSpacing/>
                              <w:jc w:val="center"/>
                              <w:rPr>
                                <w:rFonts w:asciiTheme="minorHAnsi" w:hAnsiTheme="minorHAnsi"/>
                                <w:b/>
                                <w:color w:val="6C1012" w:themeColor="accent1"/>
                                <w:w w:val="95"/>
                                <w:sz w:val="28"/>
                                <w:szCs w:val="24"/>
                              </w:rPr>
                            </w:pPr>
                            <w:r w:rsidRPr="00CA537D">
                              <w:rPr>
                                <w:rFonts w:asciiTheme="minorHAnsi" w:hAnsiTheme="minorHAnsi"/>
                                <w:b/>
                                <w:color w:val="6C1012" w:themeColor="accent1"/>
                                <w:w w:val="95"/>
                                <w:sz w:val="28"/>
                                <w:szCs w:val="24"/>
                              </w:rPr>
                              <w:t xml:space="preserve">Please complete ALL ITEMS on the form and email to UW ECHO </w:t>
                            </w:r>
                            <w:r w:rsidR="00641BCF" w:rsidRPr="00CA537D">
                              <w:rPr>
                                <w:rFonts w:asciiTheme="minorHAnsi" w:hAnsiTheme="minorHAnsi"/>
                                <w:b/>
                                <w:color w:val="6C1012" w:themeColor="accent1"/>
                                <w:w w:val="95"/>
                                <w:sz w:val="28"/>
                                <w:szCs w:val="24"/>
                              </w:rPr>
                              <w:t>at</w:t>
                            </w:r>
                            <w:r w:rsidRPr="00CA537D">
                              <w:rPr>
                                <w:rFonts w:asciiTheme="minorHAnsi" w:hAnsiTheme="minorHAnsi"/>
                                <w:b/>
                                <w:color w:val="6C1012" w:themeColor="accent1"/>
                                <w:w w:val="95"/>
                                <w:sz w:val="28"/>
                                <w:szCs w:val="24"/>
                              </w:rPr>
                              <w:t xml:space="preserve"> </w:t>
                            </w:r>
                          </w:p>
                          <w:p w:rsidR="000E6D2D" w:rsidRPr="00CA537D" w:rsidRDefault="00632C4C" w:rsidP="005712BB">
                            <w:pPr>
                              <w:pStyle w:val="TableParagraph"/>
                              <w:contextualSpacing/>
                              <w:jc w:val="center"/>
                              <w:rPr>
                                <w:rFonts w:asciiTheme="minorHAnsi" w:hAnsiTheme="minorHAnsi"/>
                                <w:b/>
                                <w:sz w:val="28"/>
                                <w:szCs w:val="24"/>
                              </w:rPr>
                            </w:pPr>
                            <w:hyperlink r:id="rId9">
                              <w:r w:rsidR="000E6D2D" w:rsidRPr="00CA537D">
                                <w:rPr>
                                  <w:rFonts w:asciiTheme="minorHAnsi" w:hAnsiTheme="minorHAnsi"/>
                                  <w:b/>
                                  <w:color w:val="263B92"/>
                                  <w:w w:val="95"/>
                                  <w:sz w:val="28"/>
                                  <w:szCs w:val="24"/>
                                  <w:u w:val="single" w:color="173A60"/>
                                </w:rPr>
                                <w:t>projectecho@uwyo.edu</w:t>
                              </w:r>
                            </w:hyperlink>
                            <w:r w:rsidR="000E6D2D" w:rsidRPr="00CA537D">
                              <w:rPr>
                                <w:rFonts w:asciiTheme="minorHAnsi" w:hAnsiTheme="minorHAnsi"/>
                                <w:b/>
                                <w:color w:val="6C1012" w:themeColor="accent1"/>
                                <w:w w:val="95"/>
                                <w:sz w:val="28"/>
                                <w:szCs w:val="24"/>
                              </w:rPr>
                              <w:t>.</w:t>
                            </w:r>
                          </w:p>
                          <w:p w:rsidR="000E6D2D" w:rsidRPr="00CA537D" w:rsidRDefault="000E6D2D" w:rsidP="00813BAD">
                            <w:pPr>
                              <w:spacing w:after="0" w:line="240" w:lineRule="auto"/>
                              <w:jc w:val="center"/>
                              <w:rPr>
                                <w:color w:val="6C1012" w:themeColor="accent1"/>
                                <w:sz w:val="28"/>
                                <w:szCs w:val="24"/>
                              </w:rPr>
                            </w:pPr>
                            <w:r w:rsidRPr="00CA537D">
                              <w:rPr>
                                <w:b/>
                                <w:color w:val="6C1012" w:themeColor="accent1"/>
                                <w:w w:val="95"/>
                                <w:sz w:val="28"/>
                                <w:szCs w:val="24"/>
                              </w:rPr>
                              <w:t>Thank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21pt;margin-top:12.75pt;width:573pt;height:60.75pt;z-index:-2516520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" stroked="f">
                <v:textbox>
                  <w:txbxContent>
                    <w:p w:rsidR="005712BB" w:rsidRPr="00CA537D" w:rsidRDefault="000E6D2D" w:rsidP="005712BB">
                      <w:pPr>
                        <w:pStyle w:val="TableParagraph"/>
                        <w:contextualSpacing/>
                        <w:jc w:val="center"/>
                        <w:rPr>
                          <w:rFonts w:asciiTheme="minorHAnsi" w:hAnsiTheme="minorHAnsi"/>
                          <w:b/>
                          <w:color w:val="6C1012" w:themeColor="accent1"/>
                          <w:w w:val="95"/>
                          <w:sz w:val="28"/>
                          <w:szCs w:val="24"/>
                        </w:rPr>
                      </w:pPr>
                      <w:r w:rsidRPr="00CA537D">
                        <w:rPr>
                          <w:rFonts w:asciiTheme="minorHAnsi" w:hAnsiTheme="minorHAnsi"/>
                          <w:b/>
                          <w:color w:val="6C1012" w:themeColor="accent1"/>
                          <w:w w:val="95"/>
                          <w:sz w:val="28"/>
                          <w:szCs w:val="24"/>
                        </w:rPr>
                        <w:t xml:space="preserve">Please complete ALL ITEMS on the form and email to UW ECHO </w:t>
                      </w:r>
                      <w:r w:rsidR="00641BCF" w:rsidRPr="00CA537D">
                        <w:rPr>
                          <w:rFonts w:asciiTheme="minorHAnsi" w:hAnsiTheme="minorHAnsi"/>
                          <w:b/>
                          <w:color w:val="6C1012" w:themeColor="accent1"/>
                          <w:w w:val="95"/>
                          <w:sz w:val="28"/>
                          <w:szCs w:val="24"/>
                        </w:rPr>
                        <w:t>at</w:t>
                      </w:r>
                      <w:r w:rsidRPr="00CA537D">
                        <w:rPr>
                          <w:rFonts w:asciiTheme="minorHAnsi" w:hAnsiTheme="minorHAnsi"/>
                          <w:b/>
                          <w:color w:val="6C1012" w:themeColor="accent1"/>
                          <w:w w:val="95"/>
                          <w:sz w:val="28"/>
                          <w:szCs w:val="24"/>
                        </w:rPr>
                        <w:t xml:space="preserve"> </w:t>
                      </w:r>
                    </w:p>
                    <w:p w:rsidR="000E6D2D" w:rsidRPr="00CA537D" w:rsidRDefault="00296985" w:rsidP="005712BB">
                      <w:pPr>
                        <w:pStyle w:val="TableParagraph"/>
                        <w:contextualSpacing/>
                        <w:jc w:val="center"/>
                        <w:rPr>
                          <w:rFonts w:asciiTheme="minorHAnsi" w:hAnsiTheme="minorHAnsi"/>
                          <w:b/>
                          <w:sz w:val="28"/>
                          <w:szCs w:val="24"/>
                        </w:rPr>
                      </w:pPr>
                      <w:hyperlink r:id="rId10">
                        <w:r w:rsidR="000E6D2D" w:rsidRPr="00CA537D">
                          <w:rPr>
                            <w:rFonts w:asciiTheme="minorHAnsi" w:hAnsiTheme="minorHAnsi"/>
                            <w:b/>
                            <w:color w:val="263B92"/>
                            <w:w w:val="95"/>
                            <w:sz w:val="28"/>
                            <w:szCs w:val="24"/>
                            <w:u w:val="single" w:color="173A60"/>
                          </w:rPr>
                          <w:t>projectecho@uwyo.edu</w:t>
                        </w:r>
                      </w:hyperlink>
                      <w:r w:rsidR="000E6D2D" w:rsidRPr="00CA537D">
                        <w:rPr>
                          <w:rFonts w:asciiTheme="minorHAnsi" w:hAnsiTheme="minorHAnsi"/>
                          <w:b/>
                          <w:color w:val="6C1012" w:themeColor="accent1"/>
                          <w:w w:val="95"/>
                          <w:sz w:val="28"/>
                          <w:szCs w:val="24"/>
                        </w:rPr>
                        <w:t>.</w:t>
                      </w:r>
                    </w:p>
                    <w:p w:rsidR="000E6D2D" w:rsidRPr="00CA537D" w:rsidRDefault="000E6D2D" w:rsidP="00813BAD">
                      <w:pPr>
                        <w:spacing w:after="0" w:line="240" w:lineRule="auto"/>
                        <w:jc w:val="center"/>
                        <w:rPr>
                          <w:color w:val="6C1012" w:themeColor="accent1"/>
                          <w:sz w:val="28"/>
                          <w:szCs w:val="24"/>
                        </w:rPr>
                      </w:pPr>
                      <w:r w:rsidRPr="00CA537D">
                        <w:rPr>
                          <w:b/>
                          <w:color w:val="6C1012" w:themeColor="accent1"/>
                          <w:w w:val="95"/>
                          <w:sz w:val="28"/>
                          <w:szCs w:val="24"/>
                        </w:rPr>
                        <w:t>Thank you.</w:t>
                      </w:r>
                    </w:p>
                  </w:txbxContent>
                </v:textbox>
                <w10:wrap anchorx="page"/>
              </v:shape>
            </w:pict>
          </mc:Fallback>
        </mc:AlternateContent>
      </w:r>
    </w:p>
    <w:p w:rsidR="000E6D2D" w:rsidRPr="00CA537D" w:rsidRDefault="000E6D2D"/>
    <w:tbl>
      <w:tblPr>
        <w:tblStyle w:val="TableGrid"/>
        <w:tblpPr w:leftFromText="180" w:rightFromText="180" w:vertAnchor="text" w:horzAnchor="margin" w:tblpX="-360" w:tblpY="617"/>
        <w:tblW w:w="11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7110"/>
      </w:tblGrid>
      <w:tr w:rsidR="005052FE" w:rsidRPr="00CA537D" w:rsidTr="006212A6">
        <w:tc>
          <w:tcPr>
            <w:tcW w:w="11880" w:type="dxa"/>
            <w:gridSpan w:val="2"/>
            <w:shd w:val="clear" w:color="auto" w:fill="auto"/>
          </w:tcPr>
          <w:p w:rsidR="002C05B3" w:rsidRPr="00CA537D" w:rsidRDefault="002C05B3" w:rsidP="00A3020B">
            <w:pPr>
              <w:ind w:right="-108"/>
              <w:jc w:val="center"/>
              <w:rPr>
                <w:b/>
                <w:color w:val="0D1433" w:themeColor="accent2"/>
              </w:rPr>
            </w:pPr>
            <w:r w:rsidRPr="00A3020B">
              <w:rPr>
                <w:b/>
                <w:color w:val="0D1433" w:themeColor="accent2"/>
                <w:sz w:val="28"/>
              </w:rPr>
              <w:t>Presentation Information</w:t>
            </w:r>
          </w:p>
        </w:tc>
      </w:tr>
      <w:tr w:rsidR="002C05B3" w:rsidRPr="00CA537D" w:rsidTr="006212A6">
        <w:tc>
          <w:tcPr>
            <w:tcW w:w="4770" w:type="dxa"/>
            <w:vAlign w:val="center"/>
          </w:tcPr>
          <w:p w:rsidR="002C05B3" w:rsidRPr="009208A4" w:rsidRDefault="002C05B3" w:rsidP="002C05B3">
            <w:pPr>
              <w:jc w:val="right"/>
              <w:rPr>
                <w:rFonts w:ascii="Calibri Light" w:hAnsi="Calibri Light"/>
                <w:sz w:val="24"/>
                <w:szCs w:val="24"/>
              </w:rPr>
            </w:pPr>
            <w:r w:rsidRPr="009208A4">
              <w:rPr>
                <w:rFonts w:ascii="Calibri Light" w:hAnsi="Calibri Light"/>
                <w:sz w:val="24"/>
                <w:szCs w:val="24"/>
              </w:rPr>
              <w:t>Presentation occurrence:</w:t>
            </w:r>
          </w:p>
        </w:tc>
        <w:sdt>
          <w:sdtPr>
            <w:rPr>
              <w:rFonts w:ascii="Calibri Light" w:hAnsi="Calibri Light"/>
              <w:sz w:val="24"/>
              <w:szCs w:val="24"/>
            </w:rPr>
            <w:id w:val="-766615707"/>
            <w:placeholder>
              <w:docPart w:val="CEBC1D9582ED4A6B90C7D6EBEF6C8FD0"/>
            </w:placeholder>
            <w15:color w:val="C0C0C0"/>
            <w:dropDownList>
              <w:listItem w:displayText="Please, select one" w:value="Please, select one"/>
              <w:listItem w:displayText="Initial presentation" w:value="Initial presentation"/>
              <w:listItem w:displayText="Follow-up presentation" w:value="Follow-up presentation"/>
            </w:dropDownList>
          </w:sdtPr>
          <w:sdtEndPr/>
          <w:sdtContent>
            <w:tc>
              <w:tcPr>
                <w:tcW w:w="7110" w:type="dxa"/>
                <w:vAlign w:val="center"/>
              </w:tcPr>
              <w:p w:rsidR="002C05B3" w:rsidRPr="009208A4" w:rsidRDefault="002C05B3" w:rsidP="002C05B3">
                <w:pPr>
                  <w:rPr>
                    <w:rFonts w:ascii="Calibri Light" w:hAnsi="Calibri Light"/>
                    <w:sz w:val="24"/>
                    <w:szCs w:val="24"/>
                  </w:rPr>
                </w:pPr>
                <w:r w:rsidRPr="009208A4">
                  <w:rPr>
                    <w:rFonts w:ascii="Calibri Light" w:hAnsi="Calibri Light"/>
                    <w:sz w:val="24"/>
                    <w:szCs w:val="24"/>
                    <w:shd w:val="clear" w:color="auto" w:fill="DEE3EA" w:themeFill="accent4" w:themeFillTint="33"/>
                  </w:rPr>
                  <w:t>Please, select one</w:t>
                </w:r>
              </w:p>
            </w:tc>
          </w:sdtContent>
        </w:sdt>
      </w:tr>
      <w:tr w:rsidR="002C05B3" w:rsidRPr="00CA537D" w:rsidTr="006212A6">
        <w:tc>
          <w:tcPr>
            <w:tcW w:w="4770" w:type="dxa"/>
            <w:vAlign w:val="center"/>
          </w:tcPr>
          <w:p w:rsidR="002C05B3" w:rsidRPr="009208A4" w:rsidRDefault="002C05B3" w:rsidP="002C05B3">
            <w:pPr>
              <w:jc w:val="right"/>
              <w:rPr>
                <w:rFonts w:ascii="Calibri Light" w:hAnsi="Calibri Light"/>
                <w:sz w:val="24"/>
                <w:szCs w:val="24"/>
              </w:rPr>
            </w:pPr>
            <w:r w:rsidRPr="009208A4">
              <w:rPr>
                <w:rFonts w:ascii="Calibri Light" w:hAnsi="Calibri Light"/>
                <w:sz w:val="24"/>
                <w:szCs w:val="24"/>
              </w:rPr>
              <w:t>Case type:</w:t>
            </w:r>
          </w:p>
        </w:tc>
        <w:sdt>
          <w:sdtPr>
            <w:rPr>
              <w:rFonts w:ascii="Calibri Light" w:hAnsi="Calibri Light"/>
              <w:sz w:val="24"/>
              <w:szCs w:val="24"/>
            </w:rPr>
            <w:id w:val="806208247"/>
            <w:placeholder>
              <w:docPart w:val="65EB2806D3D24D4FA3528745A4F0530A"/>
            </w:placeholder>
            <w:comboBox>
              <w:listItem w:displayText="Please, select one" w:value="Please, select one"/>
              <w:listItem w:displayText="Program case presentation" w:value="Program case presentation"/>
              <w:listItem w:displayText="Individual case presentation (student, client, participant, etc.)" w:value="Individual case presentation (student, client, participant, etc.)"/>
            </w:comboBox>
          </w:sdtPr>
          <w:sdtEndPr/>
          <w:sdtContent>
            <w:tc>
              <w:tcPr>
                <w:tcW w:w="7110" w:type="dxa"/>
                <w:vAlign w:val="center"/>
              </w:tcPr>
              <w:p w:rsidR="002C05B3" w:rsidRPr="009208A4" w:rsidRDefault="002004E0" w:rsidP="002C05B3">
                <w:pPr>
                  <w:rPr>
                    <w:rFonts w:ascii="Calibri Light" w:hAnsi="Calibri Light"/>
                    <w:sz w:val="24"/>
                    <w:szCs w:val="24"/>
                  </w:rPr>
                </w:pPr>
                <w:r w:rsidRPr="009208A4">
                  <w:rPr>
                    <w:rFonts w:ascii="Calibri Light" w:hAnsi="Calibri Light"/>
                    <w:sz w:val="24"/>
                    <w:szCs w:val="24"/>
                    <w:shd w:val="clear" w:color="auto" w:fill="DEE3EA" w:themeFill="accent4" w:themeFillTint="33"/>
                  </w:rPr>
                  <w:t>Please, select one</w:t>
                </w:r>
              </w:p>
            </w:tc>
          </w:sdtContent>
        </w:sdt>
      </w:tr>
      <w:tr w:rsidR="002C05B3" w:rsidRPr="00CA537D" w:rsidTr="006212A6">
        <w:tc>
          <w:tcPr>
            <w:tcW w:w="4770" w:type="dxa"/>
            <w:vAlign w:val="center"/>
          </w:tcPr>
          <w:p w:rsidR="002C05B3" w:rsidRPr="009208A4" w:rsidRDefault="002C05B3" w:rsidP="002C05B3">
            <w:pPr>
              <w:jc w:val="right"/>
              <w:rPr>
                <w:rFonts w:ascii="Calibri Light" w:hAnsi="Calibri Light"/>
                <w:sz w:val="24"/>
                <w:szCs w:val="24"/>
              </w:rPr>
            </w:pPr>
            <w:r w:rsidRPr="009208A4">
              <w:rPr>
                <w:rFonts w:ascii="Calibri Light" w:hAnsi="Calibri Light"/>
                <w:sz w:val="24"/>
                <w:szCs w:val="24"/>
              </w:rPr>
              <w:t>Presenter’s first and last name:</w:t>
            </w:r>
          </w:p>
        </w:tc>
        <w:sdt>
          <w:sdtPr>
            <w:rPr>
              <w:rFonts w:ascii="Calibri Light" w:hAnsi="Calibri Light"/>
              <w:sz w:val="24"/>
              <w:szCs w:val="24"/>
            </w:rPr>
            <w:id w:val="-188917547"/>
            <w:placeholder>
              <w:docPart w:val="6C0F6E930A644DE186D5EE273340E0D2"/>
            </w:placeholder>
            <w:showingPlcHdr/>
          </w:sdtPr>
          <w:sdtEndPr/>
          <w:sdtContent>
            <w:tc>
              <w:tcPr>
                <w:tcW w:w="7110" w:type="dxa"/>
                <w:vAlign w:val="center"/>
              </w:tcPr>
              <w:p w:rsidR="002C05B3" w:rsidRPr="009208A4" w:rsidRDefault="003B42F1" w:rsidP="003B42F1">
                <w:pPr>
                  <w:rPr>
                    <w:rFonts w:ascii="Calibri Light" w:hAnsi="Calibri Light"/>
                    <w:sz w:val="24"/>
                    <w:szCs w:val="24"/>
                  </w:rPr>
                </w:pPr>
                <w:r w:rsidRPr="003B42F1">
                  <w:rPr>
                    <w:rStyle w:val="PlaceholderText"/>
                    <w:color w:val="auto"/>
                    <w:shd w:val="clear" w:color="auto" w:fill="DFE4EA"/>
                  </w:rPr>
                  <w:t>Select</w:t>
                </w:r>
                <w:r w:rsidR="00B86ABC" w:rsidRPr="003B42F1">
                  <w:rPr>
                    <w:rStyle w:val="PlaceholderText"/>
                    <w:color w:val="auto"/>
                    <w:shd w:val="clear" w:color="auto" w:fill="DFE4EA"/>
                  </w:rPr>
                  <w:t xml:space="preserve"> to enter first and last name</w:t>
                </w:r>
              </w:p>
            </w:tc>
          </w:sdtContent>
        </w:sdt>
      </w:tr>
      <w:tr w:rsidR="002C05B3" w:rsidRPr="00CA537D" w:rsidTr="006212A6">
        <w:tc>
          <w:tcPr>
            <w:tcW w:w="4770" w:type="dxa"/>
            <w:vAlign w:val="center"/>
          </w:tcPr>
          <w:p w:rsidR="002C05B3" w:rsidRPr="009208A4" w:rsidRDefault="002C05B3" w:rsidP="002C05B3">
            <w:pPr>
              <w:jc w:val="right"/>
              <w:rPr>
                <w:rFonts w:ascii="Calibri Light" w:hAnsi="Calibri Light"/>
                <w:sz w:val="24"/>
                <w:szCs w:val="24"/>
              </w:rPr>
            </w:pPr>
            <w:r w:rsidRPr="009208A4">
              <w:rPr>
                <w:rFonts w:ascii="Calibri Light" w:hAnsi="Calibri Light"/>
                <w:sz w:val="24"/>
                <w:szCs w:val="24"/>
              </w:rPr>
              <w:t>Presenter’s phone number:</w:t>
            </w:r>
          </w:p>
        </w:tc>
        <w:sdt>
          <w:sdtPr>
            <w:rPr>
              <w:rFonts w:ascii="Calibri Light" w:hAnsi="Calibri Light"/>
              <w:sz w:val="24"/>
              <w:szCs w:val="24"/>
            </w:rPr>
            <w:id w:val="-1205021624"/>
            <w:placeholder>
              <w:docPart w:val="2DAEFB5499EA490D981E91646F74E0CE"/>
            </w:placeholder>
            <w:showingPlcHdr/>
          </w:sdtPr>
          <w:sdtEndPr/>
          <w:sdtContent>
            <w:tc>
              <w:tcPr>
                <w:tcW w:w="7110" w:type="dxa"/>
                <w:vAlign w:val="center"/>
              </w:tcPr>
              <w:p w:rsidR="002C05B3" w:rsidRPr="009208A4" w:rsidRDefault="003B42F1" w:rsidP="00B86ABC">
                <w:pPr>
                  <w:rPr>
                    <w:rFonts w:ascii="Calibri Light" w:hAnsi="Calibri Light"/>
                    <w:sz w:val="24"/>
                    <w:szCs w:val="24"/>
                  </w:rPr>
                </w:pPr>
                <w:r w:rsidRPr="003B42F1">
                  <w:rPr>
                    <w:rStyle w:val="PlaceholderText"/>
                    <w:color w:val="auto"/>
                    <w:shd w:val="clear" w:color="auto" w:fill="DFE4EA"/>
                  </w:rPr>
                  <w:t xml:space="preserve"> Select</w:t>
                </w:r>
                <w:r w:rsidR="00B86ABC" w:rsidRPr="00B86ABC">
                  <w:rPr>
                    <w:rStyle w:val="PlaceholderText"/>
                    <w:color w:val="auto"/>
                    <w:shd w:val="clear" w:color="auto" w:fill="DFE4EA"/>
                  </w:rPr>
                  <w:t xml:space="preserve"> to enter phone number</w:t>
                </w:r>
              </w:p>
            </w:tc>
          </w:sdtContent>
        </w:sdt>
      </w:tr>
      <w:tr w:rsidR="002C05B3" w:rsidRPr="00CA537D" w:rsidTr="006212A6">
        <w:tc>
          <w:tcPr>
            <w:tcW w:w="4770" w:type="dxa"/>
            <w:vAlign w:val="center"/>
          </w:tcPr>
          <w:p w:rsidR="002C05B3" w:rsidRPr="009208A4" w:rsidRDefault="002C05B3" w:rsidP="002C05B3">
            <w:pPr>
              <w:jc w:val="right"/>
              <w:rPr>
                <w:rFonts w:ascii="Calibri Light" w:hAnsi="Calibri Light"/>
                <w:sz w:val="24"/>
                <w:szCs w:val="24"/>
              </w:rPr>
            </w:pPr>
            <w:r w:rsidRPr="009208A4">
              <w:rPr>
                <w:rFonts w:ascii="Calibri Light" w:hAnsi="Calibri Light"/>
                <w:sz w:val="24"/>
                <w:szCs w:val="24"/>
              </w:rPr>
              <w:t>Presenter’s email address:</w:t>
            </w:r>
          </w:p>
        </w:tc>
        <w:sdt>
          <w:sdtPr>
            <w:rPr>
              <w:rFonts w:ascii="Calibri Light" w:hAnsi="Calibri Light"/>
              <w:sz w:val="24"/>
              <w:szCs w:val="24"/>
            </w:rPr>
            <w:id w:val="730280013"/>
            <w:placeholder>
              <w:docPart w:val="6684558CAFCA49D5AC45400A67BE202F"/>
            </w:placeholder>
            <w:showingPlcHdr/>
          </w:sdtPr>
          <w:sdtEndPr/>
          <w:sdtContent>
            <w:tc>
              <w:tcPr>
                <w:tcW w:w="7110" w:type="dxa"/>
                <w:vAlign w:val="center"/>
              </w:tcPr>
              <w:p w:rsidR="002C05B3" w:rsidRPr="009208A4" w:rsidRDefault="003B42F1" w:rsidP="00B86ABC">
                <w:pPr>
                  <w:rPr>
                    <w:rFonts w:ascii="Calibri Light" w:hAnsi="Calibri Light"/>
                    <w:sz w:val="24"/>
                    <w:szCs w:val="24"/>
                  </w:rPr>
                </w:pPr>
                <w:r w:rsidRPr="003B42F1">
                  <w:rPr>
                    <w:rStyle w:val="PlaceholderText"/>
                    <w:color w:val="auto"/>
                    <w:shd w:val="clear" w:color="auto" w:fill="DFE4EA"/>
                  </w:rPr>
                  <w:t xml:space="preserve"> Select</w:t>
                </w:r>
                <w:r w:rsidRPr="00B86ABC">
                  <w:rPr>
                    <w:rStyle w:val="PlaceholderText"/>
                    <w:color w:val="auto"/>
                    <w:shd w:val="clear" w:color="auto" w:fill="DFE4EA"/>
                  </w:rPr>
                  <w:t xml:space="preserve"> </w:t>
                </w:r>
                <w:r w:rsidR="00B86ABC" w:rsidRPr="00B86ABC">
                  <w:rPr>
                    <w:rStyle w:val="PlaceholderText"/>
                    <w:color w:val="auto"/>
                    <w:shd w:val="clear" w:color="auto" w:fill="DFE4EA"/>
                  </w:rPr>
                  <w:t>to enter email address</w:t>
                </w:r>
              </w:p>
            </w:tc>
          </w:sdtContent>
        </w:sdt>
      </w:tr>
      <w:tr w:rsidR="002C05B3" w:rsidRPr="00CA537D" w:rsidTr="006212A6">
        <w:tc>
          <w:tcPr>
            <w:tcW w:w="4770" w:type="dxa"/>
            <w:vAlign w:val="center"/>
          </w:tcPr>
          <w:p w:rsidR="002C05B3" w:rsidRPr="009208A4" w:rsidRDefault="002C05B3" w:rsidP="006212A6">
            <w:pPr>
              <w:jc w:val="right"/>
              <w:rPr>
                <w:rFonts w:ascii="Calibri Light" w:hAnsi="Calibri Light"/>
                <w:sz w:val="24"/>
                <w:szCs w:val="24"/>
              </w:rPr>
            </w:pPr>
            <w:r w:rsidRPr="009208A4">
              <w:rPr>
                <w:rFonts w:ascii="Calibri Light" w:hAnsi="Calibri Light"/>
                <w:sz w:val="24"/>
                <w:szCs w:val="24"/>
              </w:rPr>
              <w:t>P</w:t>
            </w:r>
            <w:r w:rsidR="006212A6">
              <w:rPr>
                <w:rFonts w:ascii="Calibri Light" w:hAnsi="Calibri Light"/>
                <w:sz w:val="24"/>
                <w:szCs w:val="24"/>
              </w:rPr>
              <w:t>roposed dates for initial case presentation</w:t>
            </w:r>
            <w:r w:rsidRPr="009208A4">
              <w:rPr>
                <w:rFonts w:ascii="Calibri Light" w:hAnsi="Calibri Light"/>
                <w:sz w:val="24"/>
                <w:szCs w:val="24"/>
              </w:rPr>
              <w:t>:</w:t>
            </w:r>
          </w:p>
        </w:tc>
        <w:tc>
          <w:tcPr>
            <w:tcW w:w="7110" w:type="dxa"/>
            <w:vAlign w:val="center"/>
          </w:tcPr>
          <w:p w:rsidR="002C05B3" w:rsidRPr="009208A4" w:rsidRDefault="002C05B3" w:rsidP="002C05B3">
            <w:pPr>
              <w:rPr>
                <w:rFonts w:ascii="Calibri Light" w:hAnsi="Calibri Light"/>
                <w:sz w:val="24"/>
                <w:szCs w:val="24"/>
              </w:rPr>
            </w:pPr>
            <w:r w:rsidRPr="009208A4">
              <w:rPr>
                <w:rFonts w:ascii="Calibri Light" w:hAnsi="Calibri Light"/>
                <w:sz w:val="24"/>
                <w:szCs w:val="24"/>
              </w:rPr>
              <w:t>Please, select three dates below</w:t>
            </w:r>
          </w:p>
        </w:tc>
      </w:tr>
      <w:tr w:rsidR="002C05B3" w:rsidRPr="00CA537D" w:rsidTr="006212A6">
        <w:tc>
          <w:tcPr>
            <w:tcW w:w="4770" w:type="dxa"/>
            <w:vAlign w:val="center"/>
          </w:tcPr>
          <w:p w:rsidR="002C05B3" w:rsidRPr="009208A4" w:rsidRDefault="002C05B3" w:rsidP="006212A6">
            <w:pPr>
              <w:jc w:val="right"/>
              <w:rPr>
                <w:rFonts w:ascii="Calibri Light" w:hAnsi="Calibri Light"/>
                <w:sz w:val="24"/>
                <w:szCs w:val="24"/>
              </w:rPr>
            </w:pPr>
            <w:r w:rsidRPr="009208A4">
              <w:rPr>
                <w:rFonts w:ascii="Calibri Light" w:hAnsi="Calibri Light"/>
                <w:sz w:val="24"/>
                <w:szCs w:val="24"/>
              </w:rPr>
              <w:t xml:space="preserve">First </w:t>
            </w:r>
            <w:r w:rsidR="006212A6">
              <w:rPr>
                <w:rFonts w:ascii="Calibri Light" w:hAnsi="Calibri Light"/>
                <w:sz w:val="24"/>
                <w:szCs w:val="24"/>
              </w:rPr>
              <w:t>proposed date</w:t>
            </w:r>
            <w:r w:rsidR="00A05347">
              <w:rPr>
                <w:rFonts w:ascii="Calibri Light" w:hAnsi="Calibri Light"/>
                <w:sz w:val="24"/>
                <w:szCs w:val="24"/>
              </w:rPr>
              <w:t xml:space="preserve"> preference</w:t>
            </w:r>
            <w:r w:rsidRPr="009208A4">
              <w:rPr>
                <w:rFonts w:ascii="Calibri Light" w:hAnsi="Calibri Light"/>
                <w:sz w:val="24"/>
                <w:szCs w:val="24"/>
              </w:rPr>
              <w:t>:</w:t>
            </w:r>
          </w:p>
        </w:tc>
        <w:sdt>
          <w:sdtPr>
            <w:rPr>
              <w:rFonts w:ascii="Calibri Light" w:hAnsi="Calibri Light"/>
              <w:sz w:val="24"/>
              <w:szCs w:val="24"/>
            </w:rPr>
            <w:id w:val="-1965803909"/>
            <w:placeholder>
              <w:docPart w:val="D7AD6F4214754257BADAD5BB70DED30B"/>
            </w:placeholder>
            <w:showingPlcHdr/>
            <w:date>
              <w:dateFormat w:val="M/d/yy"/>
              <w:lid w:val="en-US"/>
              <w:storeMappedDataAs w:val="dateTime"/>
              <w:calendar w:val="gregorian"/>
            </w:date>
          </w:sdtPr>
          <w:sdtEndPr/>
          <w:sdtContent>
            <w:tc>
              <w:tcPr>
                <w:tcW w:w="7110" w:type="dxa"/>
                <w:vAlign w:val="center"/>
              </w:tcPr>
              <w:p w:rsidR="002C05B3" w:rsidRPr="009208A4" w:rsidRDefault="003B42F1" w:rsidP="002C05B3">
                <w:pPr>
                  <w:rPr>
                    <w:rFonts w:ascii="Calibri Light" w:hAnsi="Calibri Light"/>
                    <w:sz w:val="24"/>
                    <w:szCs w:val="24"/>
                  </w:rPr>
                </w:pPr>
                <w:r w:rsidRPr="003B42F1">
                  <w:rPr>
                    <w:rStyle w:val="PlaceholderText"/>
                    <w:color w:val="auto"/>
                    <w:shd w:val="clear" w:color="auto" w:fill="DFE4EA"/>
                  </w:rPr>
                  <w:t xml:space="preserve"> Select</w:t>
                </w:r>
                <w:r w:rsidR="00B86ABC" w:rsidRPr="009208A4">
                  <w:rPr>
                    <w:rStyle w:val="PlaceholderText"/>
                    <w:rFonts w:ascii="Calibri Light" w:hAnsi="Calibri Light"/>
                    <w:color w:val="auto"/>
                    <w:sz w:val="24"/>
                    <w:szCs w:val="24"/>
                    <w:shd w:val="clear" w:color="auto" w:fill="DEE3EA" w:themeFill="accent4" w:themeFillTint="33"/>
                  </w:rPr>
                  <w:t xml:space="preserve"> to enter a date.</w:t>
                </w:r>
              </w:p>
            </w:tc>
          </w:sdtContent>
        </w:sdt>
      </w:tr>
      <w:tr w:rsidR="002C05B3" w:rsidRPr="00CA537D" w:rsidTr="006212A6">
        <w:tc>
          <w:tcPr>
            <w:tcW w:w="4770" w:type="dxa"/>
            <w:vAlign w:val="center"/>
          </w:tcPr>
          <w:p w:rsidR="002C05B3" w:rsidRPr="009208A4" w:rsidRDefault="002C05B3" w:rsidP="006212A6">
            <w:pPr>
              <w:jc w:val="right"/>
              <w:rPr>
                <w:rFonts w:ascii="Calibri Light" w:hAnsi="Calibri Light"/>
                <w:sz w:val="24"/>
                <w:szCs w:val="24"/>
              </w:rPr>
            </w:pPr>
            <w:r w:rsidRPr="009208A4">
              <w:rPr>
                <w:rFonts w:ascii="Calibri Light" w:hAnsi="Calibri Light"/>
                <w:sz w:val="24"/>
                <w:szCs w:val="24"/>
              </w:rPr>
              <w:t xml:space="preserve">Second </w:t>
            </w:r>
            <w:r w:rsidR="006212A6">
              <w:rPr>
                <w:rFonts w:ascii="Calibri Light" w:hAnsi="Calibri Light"/>
                <w:sz w:val="24"/>
                <w:szCs w:val="24"/>
              </w:rPr>
              <w:t>proposed date</w:t>
            </w:r>
            <w:r w:rsidR="00A05347">
              <w:rPr>
                <w:rFonts w:ascii="Calibri Light" w:hAnsi="Calibri Light"/>
                <w:sz w:val="24"/>
                <w:szCs w:val="24"/>
              </w:rPr>
              <w:t xml:space="preserve"> preference</w:t>
            </w:r>
            <w:r w:rsidRPr="009208A4">
              <w:rPr>
                <w:rFonts w:ascii="Calibri Light" w:hAnsi="Calibri Light"/>
                <w:sz w:val="24"/>
                <w:szCs w:val="24"/>
              </w:rPr>
              <w:t>:</w:t>
            </w:r>
          </w:p>
        </w:tc>
        <w:sdt>
          <w:sdtPr>
            <w:rPr>
              <w:rFonts w:ascii="Calibri Light" w:hAnsi="Calibri Light"/>
              <w:sz w:val="24"/>
              <w:szCs w:val="24"/>
            </w:rPr>
            <w:id w:val="1267268285"/>
            <w:placeholder>
              <w:docPart w:val="D7AD6F4214754257BADAD5BB70DED30B"/>
            </w:placeholder>
            <w:showingPlcHdr/>
            <w:date>
              <w:dateFormat w:val="M/d/yy"/>
              <w:lid w:val="en-US"/>
              <w:storeMappedDataAs w:val="dateTime"/>
              <w:calendar w:val="gregorian"/>
            </w:date>
          </w:sdtPr>
          <w:sdtEndPr/>
          <w:sdtContent>
            <w:tc>
              <w:tcPr>
                <w:tcW w:w="7110" w:type="dxa"/>
                <w:vAlign w:val="center"/>
              </w:tcPr>
              <w:p w:rsidR="002C05B3" w:rsidRPr="009208A4" w:rsidRDefault="003B42F1" w:rsidP="002C05B3">
                <w:pPr>
                  <w:rPr>
                    <w:rFonts w:ascii="Calibri Light" w:hAnsi="Calibri Light"/>
                    <w:sz w:val="24"/>
                    <w:szCs w:val="24"/>
                  </w:rPr>
                </w:pPr>
                <w:r w:rsidRPr="003B42F1">
                  <w:rPr>
                    <w:rStyle w:val="PlaceholderText"/>
                    <w:color w:val="auto"/>
                    <w:shd w:val="clear" w:color="auto" w:fill="DFE4EA"/>
                  </w:rPr>
                  <w:t xml:space="preserve"> Select</w:t>
                </w:r>
                <w:r w:rsidRPr="009208A4">
                  <w:rPr>
                    <w:rStyle w:val="PlaceholderText"/>
                    <w:rFonts w:ascii="Calibri Light" w:hAnsi="Calibri Light"/>
                    <w:color w:val="auto"/>
                    <w:sz w:val="24"/>
                    <w:szCs w:val="24"/>
                    <w:shd w:val="clear" w:color="auto" w:fill="DEE3EA" w:themeFill="accent4" w:themeFillTint="33"/>
                  </w:rPr>
                  <w:t xml:space="preserve"> to enter a date.</w:t>
                </w:r>
              </w:p>
            </w:tc>
          </w:sdtContent>
        </w:sdt>
      </w:tr>
      <w:tr w:rsidR="002C05B3" w:rsidRPr="00CA537D" w:rsidTr="006212A6">
        <w:tc>
          <w:tcPr>
            <w:tcW w:w="4770" w:type="dxa"/>
            <w:vAlign w:val="center"/>
          </w:tcPr>
          <w:p w:rsidR="002C05B3" w:rsidRPr="009208A4" w:rsidRDefault="002C05B3" w:rsidP="006212A6">
            <w:pPr>
              <w:jc w:val="right"/>
              <w:rPr>
                <w:rFonts w:ascii="Calibri Light" w:hAnsi="Calibri Light"/>
                <w:sz w:val="24"/>
                <w:szCs w:val="24"/>
              </w:rPr>
            </w:pPr>
            <w:r w:rsidRPr="009208A4">
              <w:rPr>
                <w:rFonts w:ascii="Calibri Light" w:hAnsi="Calibri Light"/>
                <w:sz w:val="24"/>
                <w:szCs w:val="24"/>
              </w:rPr>
              <w:t xml:space="preserve">Third </w:t>
            </w:r>
            <w:r w:rsidR="006212A6">
              <w:rPr>
                <w:rFonts w:ascii="Calibri Light" w:hAnsi="Calibri Light"/>
                <w:sz w:val="24"/>
                <w:szCs w:val="24"/>
              </w:rPr>
              <w:t>proposed date</w:t>
            </w:r>
            <w:r w:rsidR="00A05347">
              <w:rPr>
                <w:rFonts w:ascii="Calibri Light" w:hAnsi="Calibri Light"/>
                <w:sz w:val="24"/>
                <w:szCs w:val="24"/>
              </w:rPr>
              <w:t xml:space="preserve"> preference</w:t>
            </w:r>
            <w:r w:rsidRPr="009208A4">
              <w:rPr>
                <w:rFonts w:ascii="Calibri Light" w:hAnsi="Calibri Light"/>
                <w:sz w:val="24"/>
                <w:szCs w:val="24"/>
              </w:rPr>
              <w:t>:</w:t>
            </w:r>
          </w:p>
        </w:tc>
        <w:sdt>
          <w:sdtPr>
            <w:rPr>
              <w:rFonts w:ascii="Calibri Light" w:hAnsi="Calibri Light"/>
              <w:sz w:val="24"/>
              <w:szCs w:val="24"/>
            </w:rPr>
            <w:id w:val="-1908525715"/>
            <w:placeholder>
              <w:docPart w:val="D7AD6F4214754257BADAD5BB70DED30B"/>
            </w:placeholder>
            <w:showingPlcHdr/>
            <w:date>
              <w:dateFormat w:val="M/d/yy"/>
              <w:lid w:val="en-US"/>
              <w:storeMappedDataAs w:val="dateTime"/>
              <w:calendar w:val="gregorian"/>
            </w:date>
          </w:sdtPr>
          <w:sdtEndPr/>
          <w:sdtContent>
            <w:tc>
              <w:tcPr>
                <w:tcW w:w="7110" w:type="dxa"/>
                <w:vAlign w:val="center"/>
              </w:tcPr>
              <w:p w:rsidR="002C05B3" w:rsidRPr="009208A4" w:rsidRDefault="003B42F1" w:rsidP="002C05B3">
                <w:pPr>
                  <w:rPr>
                    <w:rFonts w:ascii="Calibri Light" w:hAnsi="Calibri Light"/>
                    <w:sz w:val="24"/>
                    <w:szCs w:val="24"/>
                  </w:rPr>
                </w:pPr>
                <w:r w:rsidRPr="003B42F1">
                  <w:rPr>
                    <w:rStyle w:val="PlaceholderText"/>
                    <w:color w:val="auto"/>
                    <w:shd w:val="clear" w:color="auto" w:fill="DFE4EA"/>
                  </w:rPr>
                  <w:t xml:space="preserve"> Select</w:t>
                </w:r>
                <w:r w:rsidRPr="009208A4">
                  <w:rPr>
                    <w:rStyle w:val="PlaceholderText"/>
                    <w:rFonts w:ascii="Calibri Light" w:hAnsi="Calibri Light"/>
                    <w:color w:val="auto"/>
                    <w:sz w:val="24"/>
                    <w:szCs w:val="24"/>
                    <w:shd w:val="clear" w:color="auto" w:fill="DEE3EA" w:themeFill="accent4" w:themeFillTint="33"/>
                  </w:rPr>
                  <w:t xml:space="preserve"> to enter a date.</w:t>
                </w:r>
              </w:p>
            </w:tc>
          </w:sdtContent>
        </w:sdt>
      </w:tr>
    </w:tbl>
    <w:p w:rsidR="00813BAD" w:rsidRPr="00CA537D" w:rsidRDefault="006212A6">
      <w:r w:rsidRPr="00CA537D">
        <w:rPr>
          <w:b/>
          <w:noProof/>
        </w:rPr>
        <mc:AlternateContent>
          <mc:Choice Requires="wps">
            <w:drawing>
              <wp:anchor distT="0" distB="0" distL="114300" distR="114300" simplePos="0" relativeHeight="251668480" behindDoc="0" locked="0" layoutInCell="1" allowOverlap="1" wp14:anchorId="3628662C" wp14:editId="46E464A0">
                <wp:simplePos x="0" y="0"/>
                <wp:positionH relativeFrom="margin">
                  <wp:posOffset>-238125</wp:posOffset>
                </wp:positionH>
                <wp:positionV relativeFrom="paragraph">
                  <wp:posOffset>2372995</wp:posOffset>
                </wp:positionV>
                <wp:extent cx="73152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ACFB99" id="Straight Connector 4"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75pt,186.85pt" to="557.25pt,18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" strokecolor="#607896 [3207]" strokeweight="2.25pt">
                <v:stroke joinstyle="miter"/>
                <w10:wrap anchorx="margin"/>
              </v:line>
            </w:pict>
          </mc:Fallback>
        </mc:AlternateContent>
      </w:r>
      <w:r w:rsidR="005052FE" w:rsidRPr="00CA537D">
        <w:rPr>
          <w:b/>
          <w:noProof/>
        </w:rPr>
        <mc:AlternateContent>
          <mc:Choice Requires="wps">
            <w:drawing>
              <wp:anchor distT="0" distB="0" distL="114300" distR="114300" simplePos="0" relativeHeight="251666432" behindDoc="0" locked="0" layoutInCell="1" allowOverlap="1" wp14:anchorId="3F319738" wp14:editId="6C830A7F">
                <wp:simplePos x="0" y="0"/>
                <wp:positionH relativeFrom="margin">
                  <wp:posOffset>-238125</wp:posOffset>
                </wp:positionH>
                <wp:positionV relativeFrom="paragraph">
                  <wp:posOffset>340995</wp:posOffset>
                </wp:positionV>
                <wp:extent cx="73152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BAE022"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75pt,26.85pt" to="557.2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" strokecolor="#607896 [3207]" strokeweight="2.25pt">
                <v:stroke joinstyle="miter"/>
                <w10:wrap anchorx="margin"/>
              </v:line>
            </w:pict>
          </mc:Fallback>
        </mc:AlternateContent>
      </w:r>
      <w:r w:rsidR="000D3D24" w:rsidRPr="00CA537D">
        <w:rPr>
          <w:b/>
        </w:rPr>
        <w:t xml:space="preserve"> </w:t>
      </w:r>
    </w:p>
    <w:p w:rsidR="005A18F1" w:rsidRPr="00CA537D" w:rsidRDefault="006212A6">
      <w:r w:rsidRPr="00CA537D">
        <w:rPr>
          <w:noProof/>
        </w:rPr>
        <mc:AlternateContent>
          <mc:Choice Requires="wps">
            <w:drawing>
              <wp:anchor distT="45720" distB="45720" distL="114300" distR="114300" simplePos="0" relativeHeight="251674624" behindDoc="1" locked="0" layoutInCell="1" allowOverlap="1">
                <wp:simplePos x="0" y="0"/>
                <wp:positionH relativeFrom="margin">
                  <wp:posOffset>-228600</wp:posOffset>
                </wp:positionH>
                <wp:positionV relativeFrom="paragraph">
                  <wp:posOffset>2105660</wp:posOffset>
                </wp:positionV>
                <wp:extent cx="7305675" cy="1495425"/>
                <wp:effectExtent l="0" t="0" r="9525" b="952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5675" cy="1495425"/>
                        </a:xfrm>
                        <a:prstGeom prst="rect">
                          <a:avLst/>
                        </a:prstGeom>
                        <a:solidFill>
                          <a:schemeClr val="accent4">
                            <a:lumMod val="20000"/>
                            <a:lumOff val="80000"/>
                          </a:schemeClr>
                        </a:solidFill>
                        <a:ln w="9525">
                          <a:noFill/>
                          <a:miter lim="800000"/>
                          <a:headEnd/>
                          <a:tailEnd/>
                        </a:ln>
                      </wps:spPr>
                      <wps:txbx>
                        <w:txbxContent>
                          <w:p w:rsidR="00DF1F36" w:rsidRPr="009208A4" w:rsidRDefault="00DF1F36" w:rsidP="00BA3367">
                            <w:pPr>
                              <w:pStyle w:val="TableParagraph"/>
                              <w:spacing w:line="264" w:lineRule="auto"/>
                              <w:ind w:right="-45"/>
                              <w:rPr>
                                <w:rFonts w:ascii="Calibri Light" w:hAnsi="Calibri Light"/>
                                <w:sz w:val="24"/>
                                <w:szCs w:val="24"/>
                              </w:rPr>
                            </w:pPr>
                            <w:r w:rsidRPr="009208A4">
                              <w:rPr>
                                <w:rFonts w:ascii="Calibri Light" w:hAnsi="Calibri Light"/>
                                <w:sz w:val="24"/>
                                <w:szCs w:val="24"/>
                              </w:rPr>
                              <w:t xml:space="preserve">When we receive your case, we will email you a confidential identification number (ECHO ID) and </w:t>
                            </w:r>
                            <w:r w:rsidR="00BA3367">
                              <w:rPr>
                                <w:rFonts w:ascii="Calibri Light" w:hAnsi="Calibri Light"/>
                                <w:sz w:val="24"/>
                                <w:szCs w:val="24"/>
                              </w:rPr>
                              <w:t>c</w:t>
                            </w:r>
                            <w:r w:rsidRPr="009208A4">
                              <w:rPr>
                                <w:rFonts w:ascii="Calibri Light" w:hAnsi="Calibri Light"/>
                                <w:sz w:val="24"/>
                                <w:szCs w:val="24"/>
                              </w:rPr>
                              <w:t>onfirm date and time for the case presentation. The provided ECHO ID must be utilized when identifying this case presentation during the ECHO Session. Case presentation times may fluctuate depending on the availability of the professional development presenter. Times will be confirmed when the ECHO ID is assigned.</w:t>
                            </w:r>
                          </w:p>
                          <w:p w:rsidR="00DF1F36" w:rsidRPr="009208A4" w:rsidRDefault="00DF1F36" w:rsidP="00DF1F36">
                            <w:pPr>
                              <w:pStyle w:val="TableParagraph"/>
                              <w:spacing w:before="3"/>
                              <w:rPr>
                                <w:rFonts w:ascii="Calibri Light" w:hAnsi="Calibri Light"/>
                                <w:sz w:val="24"/>
                                <w:szCs w:val="24"/>
                              </w:rPr>
                            </w:pPr>
                          </w:p>
                          <w:p w:rsidR="00DF1F36" w:rsidRDefault="00DF1F36" w:rsidP="009208A4">
                            <w:pPr>
                              <w:tabs>
                                <w:tab w:val="left" w:pos="2730"/>
                              </w:tabs>
                            </w:pPr>
                            <w:r w:rsidRPr="009208A4">
                              <w:rPr>
                                <w:rFonts w:ascii="Calibri Light" w:hAnsi="Calibri Light"/>
                                <w:sz w:val="24"/>
                                <w:szCs w:val="24"/>
                              </w:rPr>
                              <w:t>PLEASE NOTE: The UW ECHO case consultations do not create or otherwise establish a relationship between any of the UW ECHO experts or UW ECHO staff and any participant whose case is being presented in a UW ECHO set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8pt;margin-top:165.8pt;width:575.25pt;height:117.75pt;z-index:-251641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" fillcolor="#dee3ea [663]" stroked="f">
                <v:textbox>
                  <w:txbxContent>
                    <w:p w:rsidR="00DF1F36" w:rsidRPr="009208A4" w:rsidRDefault="00DF1F36" w:rsidP="00BA3367">
                      <w:pPr>
                        <w:pStyle w:val="TableParagraph"/>
                        <w:spacing w:line="264" w:lineRule="auto"/>
                        <w:ind w:right="-45"/>
                        <w:rPr>
                          <w:rFonts w:ascii="Calibri Light" w:hAnsi="Calibri Light"/>
                          <w:sz w:val="24"/>
                          <w:szCs w:val="24"/>
                        </w:rPr>
                      </w:pPr>
                      <w:r w:rsidRPr="009208A4">
                        <w:rPr>
                          <w:rFonts w:ascii="Calibri Light" w:hAnsi="Calibri Light"/>
                          <w:sz w:val="24"/>
                          <w:szCs w:val="24"/>
                        </w:rPr>
                        <w:t xml:space="preserve">When we receive your case, we will email you a confidential identification number (ECHO ID) and </w:t>
                      </w:r>
                      <w:r w:rsidR="00BA3367">
                        <w:rPr>
                          <w:rFonts w:ascii="Calibri Light" w:hAnsi="Calibri Light"/>
                          <w:sz w:val="24"/>
                          <w:szCs w:val="24"/>
                        </w:rPr>
                        <w:t>c</w:t>
                      </w:r>
                      <w:r w:rsidRPr="009208A4">
                        <w:rPr>
                          <w:rFonts w:ascii="Calibri Light" w:hAnsi="Calibri Light"/>
                          <w:sz w:val="24"/>
                          <w:szCs w:val="24"/>
                        </w:rPr>
                        <w:t>onfirm date and time for the case presentation. The provided ECHO ID must be utilized when identifying this case presentation during the ECHO Session. Case presentation times may fluctuate depending on the availability of the professional development presenter. Times will be confirmed when the ECHO ID is assigned.</w:t>
                      </w:r>
                    </w:p>
                    <w:p w:rsidR="00DF1F36" w:rsidRPr="009208A4" w:rsidRDefault="00DF1F36" w:rsidP="00DF1F36">
                      <w:pPr>
                        <w:pStyle w:val="TableParagraph"/>
                        <w:spacing w:before="3"/>
                        <w:rPr>
                          <w:rFonts w:ascii="Calibri Light" w:hAnsi="Calibri Light"/>
                          <w:sz w:val="24"/>
                          <w:szCs w:val="24"/>
                        </w:rPr>
                      </w:pPr>
                    </w:p>
                    <w:p w:rsidR="00DF1F36" w:rsidRDefault="00DF1F36" w:rsidP="009208A4">
                      <w:pPr>
                        <w:tabs>
                          <w:tab w:val="left" w:pos="2730"/>
                        </w:tabs>
                      </w:pPr>
                      <w:r w:rsidRPr="009208A4">
                        <w:rPr>
                          <w:rFonts w:ascii="Calibri Light" w:hAnsi="Calibri Light"/>
                          <w:sz w:val="24"/>
                          <w:szCs w:val="24"/>
                        </w:rPr>
                        <w:t>PLEASE NOTE: The UW ECHO case consultations do not create or otherwise establish a relationship between any of the UW ECHO experts or UW ECHO staff and any participant whose case is being presented in a UW ECHO setting.</w:t>
                      </w:r>
                    </w:p>
                  </w:txbxContent>
                </v:textbox>
                <w10:wrap anchorx="margin"/>
              </v:shape>
            </w:pict>
          </mc:Fallback>
        </mc:AlternateContent>
      </w:r>
      <w:r w:rsidR="005052FE" w:rsidRPr="00CA537D">
        <w:rPr>
          <w:b/>
        </w:rPr>
        <w:t xml:space="preserve"> </w:t>
      </w:r>
    </w:p>
    <w:p w:rsidR="007C662F" w:rsidRDefault="007C662F">
      <w:pPr>
        <w:rPr>
          <w:b/>
        </w:rPr>
      </w:pPr>
    </w:p>
    <w:tbl>
      <w:tblPr>
        <w:tblStyle w:val="TableGrid"/>
        <w:tblpPr w:leftFromText="180" w:rightFromText="180" w:vertAnchor="text" w:horzAnchor="margin" w:tblpY="7357"/>
        <w:tblW w:w="10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3420"/>
        <w:gridCol w:w="4500"/>
        <w:gridCol w:w="1985"/>
      </w:tblGrid>
      <w:tr w:rsidR="006212A6" w:rsidRPr="00CA537D" w:rsidTr="008B1EB3">
        <w:tc>
          <w:tcPr>
            <w:tcW w:w="10895" w:type="dxa"/>
            <w:gridSpan w:val="4"/>
            <w:shd w:val="clear" w:color="auto" w:fill="auto"/>
            <w:vAlign w:val="center"/>
          </w:tcPr>
          <w:p w:rsidR="006212A6" w:rsidRPr="009208A4" w:rsidRDefault="006212A6" w:rsidP="008B1EB3">
            <w:pPr>
              <w:ind w:left="-203"/>
              <w:jc w:val="center"/>
              <w:rPr>
                <w:rFonts w:ascii="Calibri Light" w:hAnsi="Calibri Light"/>
                <w:sz w:val="16"/>
                <w:szCs w:val="16"/>
              </w:rPr>
            </w:pPr>
            <w:r w:rsidRPr="009208A4">
              <w:rPr>
                <w:rFonts w:ascii="Calibri Light" w:hAnsi="Calibri Light"/>
                <w:b/>
                <w:noProof/>
              </w:rPr>
              <mc:AlternateContent>
                <mc:Choice Requires="wps">
                  <w:drawing>
                    <wp:anchor distT="0" distB="0" distL="114300" distR="114300" simplePos="0" relativeHeight="251687936" behindDoc="0" locked="0" layoutInCell="1" allowOverlap="1" wp14:anchorId="623EF977" wp14:editId="24F545CA">
                      <wp:simplePos x="0" y="0"/>
                      <wp:positionH relativeFrom="margin">
                        <wp:align>center</wp:align>
                      </wp:positionH>
                      <wp:positionV relativeFrom="paragraph">
                        <wp:posOffset>-14605</wp:posOffset>
                      </wp:positionV>
                      <wp:extent cx="7315200" cy="0"/>
                      <wp:effectExtent l="0" t="19050" r="19050" b="19050"/>
                      <wp:wrapNone/>
                      <wp:docPr id="10" name="Straight Connector 10"/>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2DF45A" id="Straight Connector 10" o:spid="_x0000_s1026" style="position:absolute;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5pt" to="8in,-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" strokecolor="#607896 [3207]" strokeweight="2.25pt">
                      <v:stroke joinstyle="miter"/>
                      <w10:wrap anchorx="margin"/>
                    </v:line>
                  </w:pict>
                </mc:Fallback>
              </mc:AlternateContent>
            </w:r>
            <w:r w:rsidRPr="009208A4">
              <w:rPr>
                <w:rFonts w:ascii="Calibri Light" w:hAnsi="Calibri Light"/>
                <w:sz w:val="16"/>
                <w:szCs w:val="16"/>
              </w:rPr>
              <w:t>***OFFICE USE ONLY***</w:t>
            </w:r>
          </w:p>
        </w:tc>
      </w:tr>
      <w:tr w:rsidR="006212A6" w:rsidRPr="00CA537D" w:rsidTr="008B1EB3">
        <w:trPr>
          <w:trHeight w:val="310"/>
        </w:trPr>
        <w:tc>
          <w:tcPr>
            <w:tcW w:w="990" w:type="dxa"/>
            <w:vAlign w:val="center"/>
          </w:tcPr>
          <w:p w:rsidR="006212A6" w:rsidRPr="009208A4" w:rsidRDefault="006212A6" w:rsidP="008B1EB3">
            <w:pPr>
              <w:contextualSpacing/>
              <w:jc w:val="right"/>
              <w:rPr>
                <w:rFonts w:ascii="Calibri Light" w:hAnsi="Calibri Light"/>
                <w:sz w:val="16"/>
                <w:szCs w:val="16"/>
              </w:rPr>
            </w:pPr>
          </w:p>
        </w:tc>
        <w:tc>
          <w:tcPr>
            <w:tcW w:w="3420" w:type="dxa"/>
            <w:vAlign w:val="center"/>
          </w:tcPr>
          <w:p w:rsidR="006212A6" w:rsidRPr="009208A4" w:rsidRDefault="006212A6" w:rsidP="008B1EB3">
            <w:pPr>
              <w:contextualSpacing/>
              <w:rPr>
                <w:rFonts w:ascii="Calibri Light" w:hAnsi="Calibri Light"/>
                <w:sz w:val="16"/>
                <w:szCs w:val="16"/>
              </w:rPr>
            </w:pPr>
          </w:p>
        </w:tc>
        <w:tc>
          <w:tcPr>
            <w:tcW w:w="4500" w:type="dxa"/>
            <w:vAlign w:val="center"/>
          </w:tcPr>
          <w:p w:rsidR="006212A6" w:rsidRPr="009208A4" w:rsidRDefault="006212A6" w:rsidP="008B1EB3">
            <w:pPr>
              <w:contextualSpacing/>
              <w:jc w:val="right"/>
              <w:rPr>
                <w:rFonts w:ascii="Calibri Light" w:hAnsi="Calibri Light"/>
                <w:sz w:val="16"/>
                <w:szCs w:val="16"/>
              </w:rPr>
            </w:pPr>
            <w:r w:rsidRPr="009208A4">
              <w:rPr>
                <w:rFonts w:ascii="Calibri Light" w:hAnsi="Calibri Light"/>
                <w:sz w:val="16"/>
                <w:szCs w:val="16"/>
              </w:rPr>
              <w:t>ECHO ID:</w:t>
            </w:r>
          </w:p>
        </w:tc>
        <w:sdt>
          <w:sdtPr>
            <w:rPr>
              <w:sz w:val="16"/>
              <w:szCs w:val="16"/>
            </w:rPr>
            <w:id w:val="-1584683515"/>
            <w:placeholder>
              <w:docPart w:val="695FE4BC864B4D918668FA0E9041DD62"/>
            </w:placeholder>
            <w:showingPlcHdr/>
          </w:sdtPr>
          <w:sdtEndPr/>
          <w:sdtContent>
            <w:tc>
              <w:tcPr>
                <w:tcW w:w="1985" w:type="dxa"/>
                <w:vAlign w:val="center"/>
              </w:tcPr>
              <w:p w:rsidR="006212A6" w:rsidRPr="00CA537D" w:rsidRDefault="006212A6" w:rsidP="008B1EB3">
                <w:pPr>
                  <w:contextualSpacing/>
                  <w:rPr>
                    <w:sz w:val="16"/>
                    <w:szCs w:val="16"/>
                  </w:rPr>
                </w:pPr>
                <w:r w:rsidRPr="00786DCF">
                  <w:rPr>
                    <w:rStyle w:val="PlaceholderText"/>
                    <w:color w:val="auto"/>
                    <w:sz w:val="16"/>
                    <w:szCs w:val="16"/>
                    <w:shd w:val="clear" w:color="auto" w:fill="DFE4EA"/>
                  </w:rPr>
                  <w:t>Click here to enter text.</w:t>
                </w:r>
              </w:p>
            </w:tc>
          </w:sdtContent>
        </w:sdt>
      </w:tr>
      <w:tr w:rsidR="006212A6" w:rsidRPr="00CA537D" w:rsidTr="008B1EB3">
        <w:trPr>
          <w:trHeight w:val="310"/>
        </w:trPr>
        <w:tc>
          <w:tcPr>
            <w:tcW w:w="990" w:type="dxa"/>
            <w:vAlign w:val="center"/>
          </w:tcPr>
          <w:p w:rsidR="006212A6" w:rsidRPr="009208A4" w:rsidRDefault="006212A6" w:rsidP="008B1EB3">
            <w:pPr>
              <w:contextualSpacing/>
              <w:jc w:val="right"/>
              <w:rPr>
                <w:rFonts w:ascii="Calibri Light" w:hAnsi="Calibri Light"/>
                <w:sz w:val="16"/>
                <w:szCs w:val="16"/>
              </w:rPr>
            </w:pPr>
          </w:p>
        </w:tc>
        <w:tc>
          <w:tcPr>
            <w:tcW w:w="3420" w:type="dxa"/>
            <w:vAlign w:val="center"/>
          </w:tcPr>
          <w:p w:rsidR="006212A6" w:rsidRPr="009208A4" w:rsidRDefault="006212A6" w:rsidP="008B1EB3">
            <w:pPr>
              <w:contextualSpacing/>
              <w:rPr>
                <w:rFonts w:ascii="Calibri Light" w:hAnsi="Calibri Light"/>
                <w:sz w:val="16"/>
                <w:szCs w:val="16"/>
              </w:rPr>
            </w:pPr>
          </w:p>
        </w:tc>
        <w:tc>
          <w:tcPr>
            <w:tcW w:w="4500" w:type="dxa"/>
            <w:vAlign w:val="center"/>
          </w:tcPr>
          <w:p w:rsidR="006212A6" w:rsidRPr="009208A4" w:rsidRDefault="006212A6" w:rsidP="008B1EB3">
            <w:pPr>
              <w:contextualSpacing/>
              <w:jc w:val="right"/>
              <w:rPr>
                <w:rFonts w:ascii="Calibri Light" w:hAnsi="Calibri Light"/>
                <w:sz w:val="16"/>
                <w:szCs w:val="16"/>
              </w:rPr>
            </w:pPr>
            <w:r w:rsidRPr="009208A4">
              <w:rPr>
                <w:rFonts w:ascii="Calibri Light" w:hAnsi="Calibri Light"/>
                <w:sz w:val="16"/>
                <w:szCs w:val="16"/>
              </w:rPr>
              <w:t>Date:</w:t>
            </w:r>
          </w:p>
        </w:tc>
        <w:sdt>
          <w:sdtPr>
            <w:rPr>
              <w:sz w:val="16"/>
              <w:szCs w:val="16"/>
            </w:rPr>
            <w:id w:val="-2123218514"/>
            <w:placeholder>
              <w:docPart w:val="7982680A5AA54D758AC61DD47E997177"/>
            </w:placeholder>
            <w:showingPlcHdr/>
            <w:date>
              <w:dateFormat w:val="M/d/yy"/>
              <w:lid w:val="en-US"/>
              <w:storeMappedDataAs w:val="dateTime"/>
              <w:calendar w:val="gregorian"/>
            </w:date>
          </w:sdtPr>
          <w:sdtEndPr/>
          <w:sdtContent>
            <w:tc>
              <w:tcPr>
                <w:tcW w:w="1985" w:type="dxa"/>
                <w:vAlign w:val="center"/>
              </w:tcPr>
              <w:p w:rsidR="006212A6" w:rsidRPr="00CA537D" w:rsidRDefault="006212A6" w:rsidP="008B1EB3">
                <w:pPr>
                  <w:contextualSpacing/>
                  <w:rPr>
                    <w:sz w:val="16"/>
                    <w:szCs w:val="16"/>
                  </w:rPr>
                </w:pPr>
                <w:r w:rsidRPr="00B86ABC">
                  <w:rPr>
                    <w:rStyle w:val="PlaceholderText"/>
                    <w:color w:val="auto"/>
                    <w:sz w:val="16"/>
                    <w:szCs w:val="16"/>
                    <w:shd w:val="clear" w:color="auto" w:fill="DFE4EA"/>
                  </w:rPr>
                  <w:t>Click here to enter a date.</w:t>
                </w:r>
              </w:p>
            </w:tc>
          </w:sdtContent>
        </w:sdt>
      </w:tr>
    </w:tbl>
    <w:p w:rsidR="007C662F" w:rsidRDefault="007C662F">
      <w:pPr>
        <w:rPr>
          <w:b/>
        </w:rPr>
      </w:pPr>
      <w:r>
        <w:rPr>
          <w:b/>
        </w:rPr>
        <w:br w:type="page"/>
      </w:r>
    </w:p>
    <w:tbl>
      <w:tblPr>
        <w:tblStyle w:val="TableGrid"/>
        <w:tblpPr w:leftFromText="180" w:rightFromText="180" w:vertAnchor="text" w:horzAnchor="margin" w:tblpXSpec="center" w:tblpY="91"/>
        <w:tblW w:w="11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2"/>
        <w:gridCol w:w="528"/>
      </w:tblGrid>
      <w:tr w:rsidR="007C662F" w:rsidRPr="00CA537D" w:rsidTr="009114EA">
        <w:tc>
          <w:tcPr>
            <w:tcW w:w="11700" w:type="dxa"/>
            <w:gridSpan w:val="2"/>
            <w:shd w:val="clear" w:color="auto" w:fill="auto"/>
          </w:tcPr>
          <w:p w:rsidR="007C662F" w:rsidRPr="00CA537D" w:rsidRDefault="007C662F" w:rsidP="00D0319A">
            <w:pPr>
              <w:ind w:right="-108"/>
              <w:jc w:val="center"/>
              <w:rPr>
                <w:b/>
                <w:color w:val="0D1433" w:themeColor="accent2"/>
              </w:rPr>
            </w:pPr>
            <w:r>
              <w:rPr>
                <w:b/>
                <w:color w:val="0D1433" w:themeColor="accent2"/>
                <w:sz w:val="28"/>
              </w:rPr>
              <w:lastRenderedPageBreak/>
              <w:t>Case</w:t>
            </w:r>
            <w:r w:rsidRPr="00A3020B">
              <w:rPr>
                <w:b/>
                <w:color w:val="0D1433" w:themeColor="accent2"/>
                <w:sz w:val="28"/>
              </w:rPr>
              <w:t xml:space="preserve"> Information</w:t>
            </w:r>
          </w:p>
        </w:tc>
      </w:tr>
      <w:tr w:rsidR="007C662F" w:rsidRPr="009208A4" w:rsidTr="009114EA">
        <w:tc>
          <w:tcPr>
            <w:tcW w:w="11700" w:type="dxa"/>
            <w:gridSpan w:val="2"/>
          </w:tcPr>
          <w:p w:rsidR="006212A6" w:rsidRDefault="006212A6" w:rsidP="006212A6">
            <w:pPr>
              <w:pStyle w:val="Default"/>
            </w:pPr>
          </w:p>
          <w:p w:rsidR="007C662F" w:rsidRPr="00296985" w:rsidRDefault="006212A6" w:rsidP="006212A6">
            <w:pPr>
              <w:pStyle w:val="Default"/>
              <w:numPr>
                <w:ilvl w:val="0"/>
                <w:numId w:val="1"/>
              </w:numPr>
              <w:rPr>
                <w:rFonts w:asciiTheme="majorHAnsi" w:hAnsiTheme="majorHAnsi"/>
                <w:sz w:val="22"/>
                <w:szCs w:val="22"/>
              </w:rPr>
            </w:pPr>
            <w:r w:rsidRPr="00296985">
              <w:rPr>
                <w:rFonts w:asciiTheme="majorHAnsi" w:hAnsiTheme="majorHAnsi"/>
                <w:szCs w:val="22"/>
              </w:rPr>
              <w:t xml:space="preserve">What is your professional role (check all that apply)? </w:t>
            </w:r>
          </w:p>
        </w:tc>
      </w:tr>
      <w:tr w:rsidR="007C662F" w:rsidRPr="009208A4" w:rsidTr="00651D84">
        <w:tc>
          <w:tcPr>
            <w:tcW w:w="8861" w:type="dxa"/>
            <w:vAlign w:val="center"/>
          </w:tcPr>
          <w:p w:rsidR="007C662F" w:rsidRDefault="007C662F" w:rsidP="00D0319A">
            <w:pPr>
              <w:ind w:left="702"/>
              <w:rPr>
                <w:rFonts w:ascii="Calibri Light" w:hAnsi="Calibri Light"/>
                <w:sz w:val="24"/>
                <w:szCs w:val="24"/>
              </w:rPr>
            </w:pPr>
            <w:r w:rsidRPr="009208A4">
              <w:rPr>
                <w:rFonts w:ascii="Calibri Light" w:hAnsi="Calibri Light"/>
                <w:sz w:val="24"/>
                <w:szCs w:val="24"/>
              </w:rPr>
              <w:t>Check all that apply:</w:t>
            </w:r>
          </w:p>
          <w:tbl>
            <w:tblPr>
              <w:tblStyle w:val="TableGrid"/>
              <w:tblW w:w="10254" w:type="dxa"/>
              <w:tblInd w:w="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839"/>
              <w:gridCol w:w="456"/>
              <w:gridCol w:w="4491"/>
            </w:tblGrid>
            <w:tr w:rsidR="00651D84" w:rsidTr="008B1EB3">
              <w:sdt>
                <w:sdtPr>
                  <w:rPr>
                    <w:rFonts w:ascii="Calibri Light" w:hAnsi="Calibri Light"/>
                    <w:sz w:val="24"/>
                    <w:szCs w:val="24"/>
                  </w:rPr>
                  <w:id w:val="-321581218"/>
                  <w14:checkbox>
                    <w14:checked w14:val="0"/>
                    <w14:checkedState w14:val="2612" w14:font="MS Gothic"/>
                    <w14:uncheckedState w14:val="2610" w14:font="MS Gothic"/>
                  </w14:checkbox>
                </w:sdtPr>
                <w:sdtEndPr/>
                <w:sdtContent>
                  <w:tc>
                    <w:tcPr>
                      <w:tcW w:w="468"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51D84" w:rsidRPr="00296985" w:rsidRDefault="00632C4C" w:rsidP="00891899">
                  <w:pPr>
                    <w:pStyle w:val="Default"/>
                    <w:framePr w:hSpace="180" w:wrap="around" w:vAnchor="text" w:hAnchor="margin" w:xAlign="center" w:y="91"/>
                    <w:rPr>
                      <w:rFonts w:asciiTheme="majorHAnsi" w:hAnsiTheme="majorHAnsi"/>
                      <w:szCs w:val="23"/>
                    </w:rPr>
                  </w:pPr>
                  <w:r>
                    <w:rPr>
                      <w:rFonts w:asciiTheme="majorHAnsi" w:hAnsiTheme="majorHAnsi"/>
                      <w:szCs w:val="23"/>
                    </w:rPr>
                    <w:t>Case M</w:t>
                  </w:r>
                  <w:r w:rsidR="006212A6" w:rsidRPr="00296985">
                    <w:rPr>
                      <w:rFonts w:asciiTheme="majorHAnsi" w:hAnsiTheme="majorHAnsi"/>
                      <w:szCs w:val="23"/>
                    </w:rPr>
                    <w:t xml:space="preserve">anager </w:t>
                  </w:r>
                </w:p>
              </w:tc>
              <w:sdt>
                <w:sdtPr>
                  <w:rPr>
                    <w:rFonts w:ascii="Calibri Light" w:hAnsi="Calibri Light"/>
                    <w:sz w:val="24"/>
                    <w:szCs w:val="24"/>
                  </w:rPr>
                  <w:id w:val="-287816283"/>
                  <w14:checkbox>
                    <w14:checked w14:val="0"/>
                    <w14:checkedState w14:val="2612" w14:font="MS Gothic"/>
                    <w14:uncheckedState w14:val="2610" w14:font="MS Gothic"/>
                  </w14:checkbox>
                </w:sdtPr>
                <w:sdtEndPr/>
                <w:sdtContent>
                  <w:tc>
                    <w:tcPr>
                      <w:tcW w:w="450"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51D84" w:rsidRPr="00296985" w:rsidRDefault="006212A6" w:rsidP="00891899">
                  <w:pPr>
                    <w:pStyle w:val="Default"/>
                    <w:framePr w:hSpace="180" w:wrap="around" w:vAnchor="text" w:hAnchor="margin" w:xAlign="center" w:y="91"/>
                    <w:rPr>
                      <w:rFonts w:asciiTheme="majorHAnsi" w:hAnsiTheme="majorHAnsi"/>
                      <w:szCs w:val="23"/>
                    </w:rPr>
                  </w:pPr>
                  <w:r w:rsidRPr="00296985">
                    <w:rPr>
                      <w:rFonts w:asciiTheme="majorHAnsi" w:hAnsiTheme="majorHAnsi"/>
                      <w:szCs w:val="23"/>
                    </w:rPr>
                    <w:t xml:space="preserve">Nurse </w:t>
                  </w:r>
                </w:p>
              </w:tc>
            </w:tr>
            <w:tr w:rsidR="00651D84" w:rsidTr="008B1EB3">
              <w:sdt>
                <w:sdtPr>
                  <w:rPr>
                    <w:rFonts w:ascii="Calibri Light" w:hAnsi="Calibri Light"/>
                    <w:sz w:val="24"/>
                    <w:szCs w:val="24"/>
                  </w:rPr>
                  <w:id w:val="-647815423"/>
                  <w14:checkbox>
                    <w14:checked w14:val="0"/>
                    <w14:checkedState w14:val="2612" w14:font="MS Gothic"/>
                    <w14:uncheckedState w14:val="2610" w14:font="MS Gothic"/>
                  </w14:checkbox>
                </w:sdtPr>
                <w:sdtEndPr/>
                <w:sdtContent>
                  <w:tc>
                    <w:tcPr>
                      <w:tcW w:w="468"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51D84" w:rsidRPr="00296985" w:rsidRDefault="006212A6" w:rsidP="00891899">
                  <w:pPr>
                    <w:pStyle w:val="Default"/>
                    <w:framePr w:hSpace="180" w:wrap="around" w:vAnchor="text" w:hAnchor="margin" w:xAlign="center" w:y="91"/>
                    <w:rPr>
                      <w:rFonts w:asciiTheme="majorHAnsi" w:hAnsiTheme="majorHAnsi"/>
                      <w:szCs w:val="23"/>
                    </w:rPr>
                  </w:pPr>
                  <w:r w:rsidRPr="00296985">
                    <w:rPr>
                      <w:rFonts w:asciiTheme="majorHAnsi" w:hAnsiTheme="majorHAnsi"/>
                      <w:szCs w:val="23"/>
                    </w:rPr>
                    <w:t xml:space="preserve">Counselor </w:t>
                  </w:r>
                </w:p>
              </w:tc>
              <w:sdt>
                <w:sdtPr>
                  <w:rPr>
                    <w:rFonts w:ascii="Calibri Light" w:hAnsi="Calibri Light"/>
                    <w:sz w:val="24"/>
                    <w:szCs w:val="24"/>
                  </w:rPr>
                  <w:id w:val="736370538"/>
                  <w14:checkbox>
                    <w14:checked w14:val="0"/>
                    <w14:checkedState w14:val="2612" w14:font="MS Gothic"/>
                    <w14:uncheckedState w14:val="2610" w14:font="MS Gothic"/>
                  </w14:checkbox>
                </w:sdtPr>
                <w:sdtEndPr/>
                <w:sdtContent>
                  <w:tc>
                    <w:tcPr>
                      <w:tcW w:w="450"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51D84" w:rsidRPr="00296985" w:rsidRDefault="006212A6" w:rsidP="00891899">
                  <w:pPr>
                    <w:pStyle w:val="Default"/>
                    <w:framePr w:hSpace="180" w:wrap="around" w:vAnchor="text" w:hAnchor="margin" w:xAlign="center" w:y="91"/>
                    <w:rPr>
                      <w:rFonts w:asciiTheme="majorHAnsi" w:hAnsiTheme="majorHAnsi"/>
                      <w:szCs w:val="23"/>
                    </w:rPr>
                  </w:pPr>
                  <w:r w:rsidRPr="00296985">
                    <w:rPr>
                      <w:rFonts w:asciiTheme="majorHAnsi" w:hAnsiTheme="majorHAnsi"/>
                      <w:szCs w:val="23"/>
                    </w:rPr>
                    <w:t xml:space="preserve">Peer Specialist </w:t>
                  </w:r>
                </w:p>
              </w:tc>
            </w:tr>
            <w:tr w:rsidR="00651D84" w:rsidTr="008B1EB3">
              <w:sdt>
                <w:sdtPr>
                  <w:rPr>
                    <w:rFonts w:ascii="Calibri Light" w:hAnsi="Calibri Light"/>
                    <w:sz w:val="24"/>
                    <w:szCs w:val="24"/>
                  </w:rPr>
                  <w:id w:val="-1101946623"/>
                  <w14:checkbox>
                    <w14:checked w14:val="0"/>
                    <w14:checkedState w14:val="2612" w14:font="MS Gothic"/>
                    <w14:uncheckedState w14:val="2610" w14:font="MS Gothic"/>
                  </w14:checkbox>
                </w:sdtPr>
                <w:sdtEndPr/>
                <w:sdtContent>
                  <w:tc>
                    <w:tcPr>
                      <w:tcW w:w="468"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51D84" w:rsidRPr="00296985" w:rsidRDefault="006212A6" w:rsidP="00891899">
                  <w:pPr>
                    <w:pStyle w:val="Default"/>
                    <w:framePr w:hSpace="180" w:wrap="around" w:vAnchor="text" w:hAnchor="margin" w:xAlign="center" w:y="91"/>
                    <w:rPr>
                      <w:rFonts w:asciiTheme="majorHAnsi" w:hAnsiTheme="majorHAnsi"/>
                      <w:szCs w:val="23"/>
                    </w:rPr>
                  </w:pPr>
                  <w:r w:rsidRPr="00296985">
                    <w:rPr>
                      <w:rFonts w:asciiTheme="majorHAnsi" w:hAnsiTheme="majorHAnsi"/>
                      <w:szCs w:val="23"/>
                    </w:rPr>
                    <w:t xml:space="preserve">Court Supervised Treatment Staff </w:t>
                  </w:r>
                </w:p>
              </w:tc>
              <w:sdt>
                <w:sdtPr>
                  <w:rPr>
                    <w:rFonts w:ascii="Calibri Light" w:hAnsi="Calibri Light"/>
                    <w:sz w:val="24"/>
                    <w:szCs w:val="24"/>
                  </w:rPr>
                  <w:id w:val="1772826084"/>
                  <w14:checkbox>
                    <w14:checked w14:val="0"/>
                    <w14:checkedState w14:val="2612" w14:font="MS Gothic"/>
                    <w14:uncheckedState w14:val="2610" w14:font="MS Gothic"/>
                  </w14:checkbox>
                </w:sdtPr>
                <w:sdtEndPr/>
                <w:sdtContent>
                  <w:tc>
                    <w:tcPr>
                      <w:tcW w:w="450" w:type="dxa"/>
                    </w:tcPr>
                    <w:p w:rsidR="00651D84" w:rsidRDefault="00632C4C"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51D84" w:rsidRPr="00296985" w:rsidRDefault="00632C4C" w:rsidP="00891899">
                  <w:pPr>
                    <w:pStyle w:val="Default"/>
                    <w:framePr w:hSpace="180" w:wrap="around" w:vAnchor="text" w:hAnchor="margin" w:xAlign="center" w:y="91"/>
                    <w:rPr>
                      <w:rFonts w:asciiTheme="majorHAnsi" w:hAnsiTheme="majorHAnsi"/>
                      <w:szCs w:val="23"/>
                    </w:rPr>
                  </w:pPr>
                  <w:r>
                    <w:rPr>
                      <w:rFonts w:asciiTheme="majorHAnsi" w:hAnsiTheme="majorHAnsi"/>
                      <w:szCs w:val="23"/>
                    </w:rPr>
                    <w:t>Psychologist</w:t>
                  </w:r>
                </w:p>
              </w:tc>
            </w:tr>
            <w:tr w:rsidR="00651D84" w:rsidTr="008B1EB3">
              <w:sdt>
                <w:sdtPr>
                  <w:rPr>
                    <w:rFonts w:ascii="Calibri Light" w:hAnsi="Calibri Light"/>
                    <w:sz w:val="24"/>
                    <w:szCs w:val="24"/>
                  </w:rPr>
                  <w:id w:val="234372809"/>
                  <w14:checkbox>
                    <w14:checked w14:val="0"/>
                    <w14:checkedState w14:val="2612" w14:font="MS Gothic"/>
                    <w14:uncheckedState w14:val="2610" w14:font="MS Gothic"/>
                  </w14:checkbox>
                </w:sdtPr>
                <w:sdtEndPr/>
                <w:sdtContent>
                  <w:tc>
                    <w:tcPr>
                      <w:tcW w:w="468"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51D84" w:rsidRPr="00296985" w:rsidRDefault="006212A6" w:rsidP="00891899">
                  <w:pPr>
                    <w:pStyle w:val="Default"/>
                    <w:framePr w:hSpace="180" w:wrap="around" w:vAnchor="text" w:hAnchor="margin" w:xAlign="center" w:y="91"/>
                    <w:rPr>
                      <w:rFonts w:asciiTheme="majorHAnsi" w:hAnsiTheme="majorHAnsi"/>
                      <w:szCs w:val="23"/>
                    </w:rPr>
                  </w:pPr>
                  <w:r w:rsidRPr="00296985">
                    <w:rPr>
                      <w:rFonts w:asciiTheme="majorHAnsi" w:hAnsiTheme="majorHAnsi"/>
                      <w:szCs w:val="23"/>
                    </w:rPr>
                    <w:t xml:space="preserve">Educator </w:t>
                  </w:r>
                </w:p>
              </w:tc>
              <w:sdt>
                <w:sdtPr>
                  <w:rPr>
                    <w:rFonts w:ascii="Calibri Light" w:hAnsi="Calibri Light"/>
                    <w:sz w:val="24"/>
                    <w:szCs w:val="24"/>
                  </w:rPr>
                  <w:id w:val="-796533346"/>
                  <w14:checkbox>
                    <w14:checked w14:val="0"/>
                    <w14:checkedState w14:val="2612" w14:font="MS Gothic"/>
                    <w14:uncheckedState w14:val="2610" w14:font="MS Gothic"/>
                  </w14:checkbox>
                </w:sdtPr>
                <w:sdtEndPr/>
                <w:sdtContent>
                  <w:tc>
                    <w:tcPr>
                      <w:tcW w:w="450"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51D84" w:rsidRPr="00296985" w:rsidRDefault="00632C4C" w:rsidP="00891899">
                  <w:pPr>
                    <w:pStyle w:val="Default"/>
                    <w:framePr w:hSpace="180" w:wrap="around" w:vAnchor="text" w:hAnchor="margin" w:xAlign="center" w:y="91"/>
                    <w:rPr>
                      <w:rFonts w:asciiTheme="majorHAnsi" w:hAnsiTheme="majorHAnsi"/>
                      <w:szCs w:val="23"/>
                    </w:rPr>
                  </w:pPr>
                  <w:r>
                    <w:rPr>
                      <w:rFonts w:asciiTheme="majorHAnsi" w:hAnsiTheme="majorHAnsi"/>
                      <w:szCs w:val="23"/>
                    </w:rPr>
                    <w:t>Psychiatrist</w:t>
                  </w:r>
                </w:p>
              </w:tc>
            </w:tr>
            <w:tr w:rsidR="00651D84" w:rsidTr="008B1EB3">
              <w:sdt>
                <w:sdtPr>
                  <w:rPr>
                    <w:rFonts w:ascii="Calibri Light" w:hAnsi="Calibri Light"/>
                    <w:sz w:val="24"/>
                    <w:szCs w:val="24"/>
                  </w:rPr>
                  <w:id w:val="-19321928"/>
                  <w14:checkbox>
                    <w14:checked w14:val="0"/>
                    <w14:checkedState w14:val="2612" w14:font="MS Gothic"/>
                    <w14:uncheckedState w14:val="2610" w14:font="MS Gothic"/>
                  </w14:checkbox>
                </w:sdtPr>
                <w:sdtEndPr/>
                <w:sdtContent>
                  <w:tc>
                    <w:tcPr>
                      <w:tcW w:w="468"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51D84" w:rsidRPr="00296985" w:rsidRDefault="00632C4C" w:rsidP="00891899">
                  <w:pPr>
                    <w:pStyle w:val="Default"/>
                    <w:framePr w:hSpace="180" w:wrap="around" w:vAnchor="text" w:hAnchor="margin" w:xAlign="center" w:y="91"/>
                    <w:rPr>
                      <w:rFonts w:asciiTheme="majorHAnsi" w:hAnsiTheme="majorHAnsi"/>
                      <w:szCs w:val="23"/>
                    </w:rPr>
                  </w:pPr>
                  <w:r>
                    <w:rPr>
                      <w:rFonts w:asciiTheme="majorHAnsi" w:hAnsiTheme="majorHAnsi"/>
                      <w:szCs w:val="23"/>
                    </w:rPr>
                    <w:t>Family Nurse Practitioner</w:t>
                  </w:r>
                </w:p>
              </w:tc>
              <w:sdt>
                <w:sdtPr>
                  <w:rPr>
                    <w:rFonts w:ascii="Calibri Light" w:hAnsi="Calibri Light"/>
                    <w:sz w:val="24"/>
                    <w:szCs w:val="24"/>
                  </w:rPr>
                  <w:id w:val="1352300524"/>
                  <w14:checkbox>
                    <w14:checked w14:val="0"/>
                    <w14:checkedState w14:val="2612" w14:font="MS Gothic"/>
                    <w14:uncheckedState w14:val="2610" w14:font="MS Gothic"/>
                  </w14:checkbox>
                </w:sdtPr>
                <w:sdtEndPr/>
                <w:sdtContent>
                  <w:tc>
                    <w:tcPr>
                      <w:tcW w:w="450" w:type="dxa"/>
                    </w:tcPr>
                    <w:p w:rsidR="00651D84" w:rsidRDefault="00651D84"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51D84" w:rsidRPr="00296985" w:rsidRDefault="00632C4C" w:rsidP="00632C4C">
                  <w:pPr>
                    <w:pStyle w:val="Default"/>
                    <w:framePr w:hSpace="180" w:wrap="around" w:vAnchor="text" w:hAnchor="margin" w:xAlign="center" w:y="91"/>
                    <w:rPr>
                      <w:rFonts w:asciiTheme="majorHAnsi" w:hAnsiTheme="majorHAnsi"/>
                      <w:szCs w:val="23"/>
                    </w:rPr>
                  </w:pPr>
                  <w:r>
                    <w:rPr>
                      <w:rFonts w:asciiTheme="majorHAnsi" w:hAnsiTheme="majorHAnsi"/>
                      <w:szCs w:val="23"/>
                    </w:rPr>
                    <w:t>Psychiatric Nurse Practitioner</w:t>
                  </w:r>
                  <w:r w:rsidR="006212A6" w:rsidRPr="00296985">
                    <w:rPr>
                      <w:rFonts w:asciiTheme="majorHAnsi" w:hAnsiTheme="majorHAnsi"/>
                      <w:szCs w:val="23"/>
                    </w:rPr>
                    <w:t xml:space="preserve"> </w:t>
                  </w:r>
                  <w:bookmarkStart w:id="0" w:name="_GoBack"/>
                  <w:bookmarkEnd w:id="0"/>
                </w:p>
              </w:tc>
            </w:tr>
            <w:tr w:rsidR="006212A6" w:rsidTr="008B1EB3">
              <w:sdt>
                <w:sdtPr>
                  <w:rPr>
                    <w:rFonts w:ascii="Calibri Light" w:hAnsi="Calibri Light"/>
                    <w:sz w:val="24"/>
                    <w:szCs w:val="24"/>
                  </w:rPr>
                  <w:id w:val="-1028331806"/>
                  <w14:checkbox>
                    <w14:checked w14:val="0"/>
                    <w14:checkedState w14:val="2612" w14:font="MS Gothic"/>
                    <w14:uncheckedState w14:val="2610" w14:font="MS Gothic"/>
                  </w14:checkbox>
                </w:sdtPr>
                <w:sdtEndPr/>
                <w:sdtContent>
                  <w:tc>
                    <w:tcPr>
                      <w:tcW w:w="468" w:type="dxa"/>
                    </w:tcPr>
                    <w:p w:rsidR="006212A6" w:rsidRDefault="006212A6"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212A6" w:rsidRPr="00296985" w:rsidRDefault="00632C4C" w:rsidP="00891899">
                  <w:pPr>
                    <w:pStyle w:val="Default"/>
                    <w:framePr w:hSpace="180" w:wrap="around" w:vAnchor="text" w:hAnchor="margin" w:xAlign="center" w:y="91"/>
                    <w:rPr>
                      <w:rFonts w:asciiTheme="majorHAnsi" w:hAnsiTheme="majorHAnsi"/>
                      <w:szCs w:val="23"/>
                    </w:rPr>
                  </w:pPr>
                  <w:r w:rsidRPr="00296985">
                    <w:rPr>
                      <w:rFonts w:asciiTheme="majorHAnsi" w:hAnsiTheme="majorHAnsi"/>
                      <w:szCs w:val="23"/>
                    </w:rPr>
                    <w:t>Judicial System Representative</w:t>
                  </w:r>
                </w:p>
              </w:tc>
              <w:sdt>
                <w:sdtPr>
                  <w:rPr>
                    <w:rFonts w:ascii="Calibri Light" w:hAnsi="Calibri Light"/>
                    <w:sz w:val="24"/>
                    <w:szCs w:val="24"/>
                  </w:rPr>
                  <w:id w:val="-1572346906"/>
                  <w14:checkbox>
                    <w14:checked w14:val="0"/>
                    <w14:checkedState w14:val="2612" w14:font="MS Gothic"/>
                    <w14:uncheckedState w14:val="2610" w14:font="MS Gothic"/>
                  </w14:checkbox>
                </w:sdtPr>
                <w:sdtEndPr/>
                <w:sdtContent>
                  <w:tc>
                    <w:tcPr>
                      <w:tcW w:w="450" w:type="dxa"/>
                    </w:tcPr>
                    <w:p w:rsidR="006212A6" w:rsidRDefault="00632C4C"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212A6" w:rsidRPr="00296985" w:rsidRDefault="00632C4C" w:rsidP="00891899">
                  <w:pPr>
                    <w:pStyle w:val="Default"/>
                    <w:framePr w:hSpace="180" w:wrap="around" w:vAnchor="text" w:hAnchor="margin" w:xAlign="center" w:y="91"/>
                    <w:rPr>
                      <w:rFonts w:asciiTheme="majorHAnsi" w:hAnsiTheme="majorHAnsi"/>
                      <w:szCs w:val="23"/>
                    </w:rPr>
                  </w:pPr>
                  <w:r>
                    <w:rPr>
                      <w:rFonts w:asciiTheme="majorHAnsi" w:hAnsiTheme="majorHAnsi"/>
                      <w:szCs w:val="23"/>
                    </w:rPr>
                    <w:t>Social Work</w:t>
                  </w:r>
                </w:p>
              </w:tc>
            </w:tr>
            <w:tr w:rsidR="006212A6" w:rsidTr="008B1EB3">
              <w:sdt>
                <w:sdtPr>
                  <w:rPr>
                    <w:rFonts w:ascii="Calibri Light" w:hAnsi="Calibri Light"/>
                    <w:sz w:val="24"/>
                    <w:szCs w:val="24"/>
                  </w:rPr>
                  <w:id w:val="1967620911"/>
                  <w14:checkbox>
                    <w14:checked w14:val="0"/>
                    <w14:checkedState w14:val="2612" w14:font="MS Gothic"/>
                    <w14:uncheckedState w14:val="2610" w14:font="MS Gothic"/>
                  </w14:checkbox>
                </w:sdtPr>
                <w:sdtEndPr/>
                <w:sdtContent>
                  <w:tc>
                    <w:tcPr>
                      <w:tcW w:w="468" w:type="dxa"/>
                    </w:tcPr>
                    <w:p w:rsidR="006212A6" w:rsidRDefault="006212A6"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842" w:type="dxa"/>
                </w:tcPr>
                <w:p w:rsidR="006212A6" w:rsidRDefault="00632C4C" w:rsidP="00891899">
                  <w:pPr>
                    <w:framePr w:hSpace="180" w:wrap="around" w:vAnchor="text" w:hAnchor="margin" w:xAlign="center" w:y="91"/>
                    <w:rPr>
                      <w:rFonts w:ascii="Calibri Light" w:hAnsi="Calibri Light"/>
                      <w:sz w:val="24"/>
                      <w:szCs w:val="24"/>
                    </w:rPr>
                  </w:pPr>
                  <w:r w:rsidRPr="00296985">
                    <w:rPr>
                      <w:rFonts w:asciiTheme="majorHAnsi" w:hAnsiTheme="majorHAnsi"/>
                      <w:szCs w:val="23"/>
                    </w:rPr>
                    <w:t>Law Enforcement</w:t>
                  </w:r>
                </w:p>
              </w:tc>
              <w:sdt>
                <w:sdtPr>
                  <w:rPr>
                    <w:rFonts w:ascii="Calibri Light" w:hAnsi="Calibri Light"/>
                    <w:sz w:val="24"/>
                    <w:szCs w:val="24"/>
                  </w:rPr>
                  <w:id w:val="454526438"/>
                  <w14:checkbox>
                    <w14:checked w14:val="0"/>
                    <w14:checkedState w14:val="2612" w14:font="MS Gothic"/>
                    <w14:uncheckedState w14:val="2610" w14:font="MS Gothic"/>
                  </w14:checkbox>
                </w:sdtPr>
                <w:sdtContent>
                  <w:tc>
                    <w:tcPr>
                      <w:tcW w:w="450" w:type="dxa"/>
                    </w:tcPr>
                    <w:p w:rsidR="006212A6" w:rsidRDefault="00632C4C" w:rsidP="00891899">
                      <w:pPr>
                        <w:framePr w:hSpace="180" w:wrap="around" w:vAnchor="text" w:hAnchor="margin" w:xAlign="center" w:y="91"/>
                        <w:rPr>
                          <w:rFonts w:ascii="Calibri Light" w:hAnsi="Calibri Light"/>
                          <w:sz w:val="24"/>
                          <w:szCs w:val="24"/>
                        </w:rPr>
                      </w:pPr>
                      <w:r>
                        <w:rPr>
                          <w:rFonts w:ascii="MS Gothic" w:eastAsia="MS Gothic" w:hAnsi="MS Gothic" w:hint="eastAsia"/>
                          <w:sz w:val="24"/>
                          <w:szCs w:val="24"/>
                        </w:rPr>
                        <w:t>☐</w:t>
                      </w:r>
                    </w:p>
                  </w:tc>
                </w:sdtContent>
              </w:sdt>
              <w:tc>
                <w:tcPr>
                  <w:tcW w:w="4494" w:type="dxa"/>
                </w:tcPr>
                <w:p w:rsidR="006212A6" w:rsidRDefault="00632C4C" w:rsidP="00891899">
                  <w:pPr>
                    <w:framePr w:hSpace="180" w:wrap="around" w:vAnchor="text" w:hAnchor="margin" w:xAlign="center" w:y="91"/>
                    <w:rPr>
                      <w:rFonts w:ascii="Calibri Light" w:hAnsi="Calibri Light"/>
                      <w:sz w:val="24"/>
                      <w:szCs w:val="24"/>
                    </w:rPr>
                  </w:pPr>
                  <w:r w:rsidRPr="009208A4">
                    <w:rPr>
                      <w:rFonts w:ascii="Calibri Light" w:hAnsi="Calibri Light"/>
                      <w:sz w:val="24"/>
                      <w:szCs w:val="24"/>
                    </w:rPr>
                    <w:t>Other:</w:t>
                  </w:r>
                  <w:r>
                    <w:rPr>
                      <w:rFonts w:ascii="Calibri Light" w:hAnsi="Calibri Light"/>
                      <w:sz w:val="24"/>
                      <w:szCs w:val="24"/>
                    </w:rPr>
                    <w:t xml:space="preserve"> </w:t>
                  </w:r>
                  <w:r>
                    <w:rPr>
                      <w:rFonts w:ascii="Calibri Light" w:hAnsi="Calibri Light"/>
                      <w:b/>
                      <w:color w:val="0D1433" w:themeColor="accent2"/>
                      <w:sz w:val="24"/>
                      <w:szCs w:val="24"/>
                      <w:shd w:val="clear" w:color="auto" w:fill="DEE3EA" w:themeFill="accent4" w:themeFillTint="33"/>
                    </w:rPr>
                    <w:t xml:space="preserve"> </w:t>
                  </w:r>
                  <w:sdt>
                    <w:sdtPr>
                      <w:rPr>
                        <w:rFonts w:ascii="Calibri Light" w:hAnsi="Calibri Light"/>
                        <w:b/>
                        <w:color w:val="0D1433" w:themeColor="accent2"/>
                        <w:sz w:val="24"/>
                        <w:szCs w:val="24"/>
                        <w:shd w:val="clear" w:color="auto" w:fill="DEE3EA" w:themeFill="accent4" w:themeFillTint="33"/>
                      </w:rPr>
                      <w:id w:val="-42835050"/>
                      <w:placeholder>
                        <w:docPart w:val="08D5B85F5CD346AB8775E261576B9790"/>
                      </w:placeholder>
                      <w15:color w:val="DFE4EA"/>
                    </w:sdtPr>
                    <w:sdtEndPr>
                      <w:rPr>
                        <w:shd w:val="clear" w:color="auto" w:fill="auto"/>
                      </w:rPr>
                    </w:sdtEndPr>
                    <w:sdtContent>
                      <w:r>
                        <w:rPr>
                          <w:rFonts w:ascii="Calibri Light" w:hAnsi="Calibri Light"/>
                          <w:color w:val="0D1433" w:themeColor="accent2"/>
                          <w:sz w:val="24"/>
                          <w:szCs w:val="24"/>
                          <w:shd w:val="clear" w:color="auto" w:fill="DEE3EA" w:themeFill="accent4" w:themeFillTint="33"/>
                        </w:rPr>
                        <w:t>Select</w:t>
                      </w:r>
                      <w:r w:rsidRPr="009208A4">
                        <w:rPr>
                          <w:rFonts w:ascii="Calibri Light" w:hAnsi="Calibri Light"/>
                          <w:color w:val="0D1433" w:themeColor="accent2"/>
                          <w:sz w:val="24"/>
                          <w:szCs w:val="24"/>
                          <w:shd w:val="clear" w:color="auto" w:fill="DEE3EA" w:themeFill="accent4" w:themeFillTint="33"/>
                        </w:rPr>
                        <w:t xml:space="preserve"> to enter </w:t>
                      </w:r>
                      <w:r>
                        <w:rPr>
                          <w:rFonts w:ascii="Calibri Light" w:hAnsi="Calibri Light"/>
                          <w:color w:val="0D1433" w:themeColor="accent2"/>
                          <w:sz w:val="24"/>
                          <w:szCs w:val="24"/>
                          <w:shd w:val="clear" w:color="auto" w:fill="DEE3EA" w:themeFill="accent4" w:themeFillTint="33"/>
                        </w:rPr>
                        <w:t>other</w:t>
                      </w:r>
                    </w:sdtContent>
                  </w:sdt>
                </w:p>
              </w:tc>
            </w:tr>
          </w:tbl>
          <w:p w:rsidR="00651D84" w:rsidRPr="009208A4" w:rsidRDefault="00651D84" w:rsidP="00D0319A">
            <w:pPr>
              <w:ind w:left="702"/>
              <w:rPr>
                <w:rFonts w:ascii="Calibri Light" w:hAnsi="Calibri Light"/>
                <w:sz w:val="24"/>
                <w:szCs w:val="24"/>
              </w:rPr>
            </w:pPr>
          </w:p>
        </w:tc>
        <w:tc>
          <w:tcPr>
            <w:tcW w:w="2839" w:type="dxa"/>
          </w:tcPr>
          <w:p w:rsidR="007C662F" w:rsidRPr="009208A4" w:rsidRDefault="007C662F" w:rsidP="008B1EB3">
            <w:pPr>
              <w:tabs>
                <w:tab w:val="left" w:pos="251"/>
              </w:tabs>
              <w:rPr>
                <w:rFonts w:ascii="Calibri Light" w:hAnsi="Calibri Light"/>
                <w:sz w:val="24"/>
                <w:szCs w:val="24"/>
              </w:rPr>
            </w:pPr>
          </w:p>
        </w:tc>
      </w:tr>
    </w:tbl>
    <w:p w:rsidR="00651D84" w:rsidRPr="00296985" w:rsidRDefault="00651D84" w:rsidP="00296985">
      <w:pPr>
        <w:rPr>
          <w:rFonts w:ascii="Calibri Light" w:hAnsi="Calibri Light"/>
          <w:sz w:val="24"/>
          <w:szCs w:val="24"/>
        </w:rPr>
      </w:pPr>
    </w:p>
    <w:p w:rsidR="007C662F" w:rsidRPr="009208A4" w:rsidRDefault="007C662F" w:rsidP="007C662F">
      <w:pPr>
        <w:pStyle w:val="ListParagraph"/>
        <w:numPr>
          <w:ilvl w:val="0"/>
          <w:numId w:val="1"/>
        </w:numPr>
        <w:ind w:left="450"/>
        <w:rPr>
          <w:rFonts w:ascii="Calibri Light" w:hAnsi="Calibri Light"/>
          <w:sz w:val="24"/>
          <w:szCs w:val="24"/>
        </w:rPr>
      </w:pPr>
      <w:r w:rsidRPr="009208A4">
        <w:rPr>
          <w:rFonts w:ascii="Calibri Light" w:hAnsi="Calibri Light"/>
          <w:sz w:val="24"/>
          <w:szCs w:val="24"/>
        </w:rPr>
        <w:t>What is the current status of the individual or program?</w:t>
      </w:r>
    </w:p>
    <w:p w:rsidR="00992E23" w:rsidRPr="009208A4" w:rsidRDefault="00632C4C" w:rsidP="007C662F">
      <w:pPr>
        <w:pStyle w:val="ListParagraph"/>
        <w:tabs>
          <w:tab w:val="left" w:pos="4215"/>
        </w:tabs>
        <w:rPr>
          <w:rFonts w:ascii="Calibri Light" w:hAnsi="Calibri Light"/>
          <w:sz w:val="24"/>
          <w:szCs w:val="24"/>
        </w:rPr>
      </w:pPr>
      <w:sdt>
        <w:sdtPr>
          <w:rPr>
            <w:rFonts w:ascii="Calibri Light" w:hAnsi="Calibri Light"/>
            <w:b/>
            <w:color w:val="0D1433" w:themeColor="accent2"/>
            <w:sz w:val="24"/>
            <w:szCs w:val="24"/>
            <w:shd w:val="clear" w:color="auto" w:fill="DEE3EA" w:themeFill="accent4" w:themeFillTint="33"/>
          </w:rPr>
          <w:id w:val="663754299"/>
          <w:placeholder>
            <w:docPart w:val="10AA6916DA39476FB2600797D020D478"/>
          </w:placeholder>
          <w15:color w:val="DFE4EA"/>
        </w:sdtPr>
        <w:sdtEndPr>
          <w:rPr>
            <w:shd w:val="clear" w:color="auto" w:fill="auto"/>
          </w:rPr>
        </w:sdtEndPr>
        <w:sdtContent>
          <w:r w:rsidR="00514DFC">
            <w:rPr>
              <w:rFonts w:ascii="Calibri Light" w:hAnsi="Calibri Light"/>
              <w:color w:val="0D1433" w:themeColor="accent2"/>
              <w:sz w:val="24"/>
              <w:szCs w:val="24"/>
              <w:shd w:val="clear" w:color="auto" w:fill="DEE3EA" w:themeFill="accent4" w:themeFillTint="33"/>
            </w:rPr>
            <w:t>Select</w:t>
          </w:r>
          <w:r w:rsidR="00514DFC" w:rsidRPr="009208A4">
            <w:rPr>
              <w:rFonts w:ascii="Calibri Light" w:hAnsi="Calibri Light"/>
              <w:color w:val="0D1433" w:themeColor="accent2"/>
              <w:sz w:val="24"/>
              <w:szCs w:val="24"/>
              <w:shd w:val="clear" w:color="auto" w:fill="DEE3EA" w:themeFill="accent4" w:themeFillTint="33"/>
            </w:rPr>
            <w:t xml:space="preserve"> to enter </w:t>
          </w:r>
          <w:r w:rsidR="00514DFC">
            <w:rPr>
              <w:rFonts w:ascii="Calibri Light" w:hAnsi="Calibri Light"/>
              <w:color w:val="0D1433" w:themeColor="accent2"/>
              <w:sz w:val="24"/>
              <w:szCs w:val="24"/>
              <w:shd w:val="clear" w:color="auto" w:fill="DEE3EA" w:themeFill="accent4" w:themeFillTint="33"/>
            </w:rPr>
            <w:t>the current status</w:t>
          </w:r>
        </w:sdtContent>
      </w:sdt>
    </w:p>
    <w:p w:rsidR="00E16E34" w:rsidRPr="009208A4" w:rsidRDefault="00E16E34" w:rsidP="00E16E34">
      <w:pPr>
        <w:pStyle w:val="ListParagraph"/>
        <w:tabs>
          <w:tab w:val="left" w:pos="450"/>
          <w:tab w:val="left" w:pos="4215"/>
        </w:tabs>
        <w:rPr>
          <w:rFonts w:ascii="Calibri Light" w:hAnsi="Calibri Light"/>
          <w:sz w:val="24"/>
          <w:szCs w:val="24"/>
        </w:rPr>
      </w:pPr>
    </w:p>
    <w:p w:rsidR="007C662F" w:rsidRPr="009208A4" w:rsidRDefault="007C662F" w:rsidP="007C662F">
      <w:pPr>
        <w:pStyle w:val="ListParagraph"/>
        <w:numPr>
          <w:ilvl w:val="0"/>
          <w:numId w:val="1"/>
        </w:numPr>
        <w:tabs>
          <w:tab w:val="left" w:pos="450"/>
          <w:tab w:val="left" w:pos="4215"/>
        </w:tabs>
        <w:ind w:hanging="630"/>
        <w:rPr>
          <w:rFonts w:ascii="Calibri Light" w:hAnsi="Calibri Light"/>
          <w:sz w:val="24"/>
          <w:szCs w:val="24"/>
        </w:rPr>
      </w:pPr>
      <w:r w:rsidRPr="009208A4">
        <w:rPr>
          <w:rFonts w:ascii="Calibri Light" w:hAnsi="Calibri Light"/>
          <w:sz w:val="24"/>
          <w:szCs w:val="24"/>
        </w:rPr>
        <w:t>Please identify the primary concern and goal for this case presentation.</w:t>
      </w:r>
    </w:p>
    <w:p w:rsidR="007C662F" w:rsidRDefault="00632C4C" w:rsidP="007C662F">
      <w:pPr>
        <w:pStyle w:val="ListParagraph"/>
        <w:tabs>
          <w:tab w:val="center" w:pos="5040"/>
        </w:tabs>
        <w:rPr>
          <w:rFonts w:ascii="Calibri Light" w:hAnsi="Calibri Light"/>
          <w:b/>
          <w:color w:val="0D1433" w:themeColor="accent2"/>
          <w:sz w:val="24"/>
          <w:szCs w:val="24"/>
        </w:rPr>
      </w:pPr>
      <w:sdt>
        <w:sdtPr>
          <w:rPr>
            <w:rFonts w:ascii="Calibri Light" w:hAnsi="Calibri Light"/>
            <w:b/>
            <w:color w:val="0D1433" w:themeColor="accent2"/>
            <w:sz w:val="24"/>
            <w:szCs w:val="24"/>
            <w:shd w:val="clear" w:color="auto" w:fill="DEE3EA" w:themeFill="accent4" w:themeFillTint="33"/>
          </w:rPr>
          <w:id w:val="-1792045718"/>
          <w:placeholder>
            <w:docPart w:val="98BB8B6CA7B2458D877B16AB064870C7"/>
          </w:placeholder>
          <w15:color w:val="DFE4EA"/>
        </w:sdtPr>
        <w:sdtEndPr>
          <w:rPr>
            <w:shd w:val="clear" w:color="auto" w:fill="auto"/>
          </w:rPr>
        </w:sdtEndPr>
        <w:sdtContent>
          <w:r w:rsidR="00514DFC">
            <w:rPr>
              <w:rFonts w:ascii="Calibri Light" w:hAnsi="Calibri Light"/>
              <w:color w:val="0D1433" w:themeColor="accent2"/>
              <w:sz w:val="24"/>
              <w:szCs w:val="24"/>
              <w:shd w:val="clear" w:color="auto" w:fill="DEE3EA" w:themeFill="accent4" w:themeFillTint="33"/>
            </w:rPr>
            <w:t>Select</w:t>
          </w:r>
          <w:r w:rsidR="00514DFC" w:rsidRPr="009208A4">
            <w:rPr>
              <w:rFonts w:ascii="Calibri Light" w:hAnsi="Calibri Light"/>
              <w:color w:val="0D1433" w:themeColor="accent2"/>
              <w:sz w:val="24"/>
              <w:szCs w:val="24"/>
              <w:shd w:val="clear" w:color="auto" w:fill="DEE3EA" w:themeFill="accent4" w:themeFillTint="33"/>
            </w:rPr>
            <w:t xml:space="preserve"> to enter </w:t>
          </w:r>
          <w:r w:rsidR="00514DFC">
            <w:rPr>
              <w:rFonts w:ascii="Calibri Light" w:hAnsi="Calibri Light"/>
              <w:color w:val="0D1433" w:themeColor="accent2"/>
              <w:sz w:val="24"/>
              <w:szCs w:val="24"/>
              <w:shd w:val="clear" w:color="auto" w:fill="DEE3EA" w:themeFill="accent4" w:themeFillTint="33"/>
            </w:rPr>
            <w:t>primary concern and goal</w:t>
          </w:r>
        </w:sdtContent>
      </w:sdt>
    </w:p>
    <w:p w:rsidR="00514DFC" w:rsidRPr="009208A4" w:rsidRDefault="00514DFC" w:rsidP="007C662F">
      <w:pPr>
        <w:pStyle w:val="ListParagraph"/>
        <w:tabs>
          <w:tab w:val="center" w:pos="5040"/>
        </w:tabs>
        <w:rPr>
          <w:rFonts w:ascii="Calibri Light" w:hAnsi="Calibri Light"/>
          <w:sz w:val="24"/>
          <w:szCs w:val="24"/>
        </w:rPr>
      </w:pPr>
    </w:p>
    <w:p w:rsidR="007C662F" w:rsidRPr="009208A4" w:rsidRDefault="007C662F" w:rsidP="007C662F">
      <w:pPr>
        <w:pStyle w:val="ListParagraph"/>
        <w:numPr>
          <w:ilvl w:val="0"/>
          <w:numId w:val="1"/>
        </w:numPr>
        <w:tabs>
          <w:tab w:val="center" w:pos="5040"/>
        </w:tabs>
        <w:ind w:left="450"/>
        <w:rPr>
          <w:rFonts w:ascii="Calibri Light" w:hAnsi="Calibri Light"/>
          <w:sz w:val="24"/>
          <w:szCs w:val="24"/>
        </w:rPr>
      </w:pPr>
      <w:r w:rsidRPr="009208A4">
        <w:rPr>
          <w:rFonts w:ascii="Calibri Light" w:hAnsi="Calibri Light"/>
          <w:sz w:val="24"/>
          <w:szCs w:val="24"/>
        </w:rPr>
        <w:t>Describe contributing factors that may have kept the individual or program from progressing to the desired level.</w:t>
      </w:r>
    </w:p>
    <w:p w:rsidR="00992E23" w:rsidRPr="00992E23" w:rsidRDefault="00632C4C" w:rsidP="00992E23">
      <w:pPr>
        <w:pStyle w:val="ListParagraph"/>
        <w:tabs>
          <w:tab w:val="left" w:pos="6225"/>
        </w:tabs>
        <w:ind w:left="810" w:hanging="90"/>
        <w:rPr>
          <w:sz w:val="24"/>
          <w:szCs w:val="24"/>
        </w:rPr>
      </w:pPr>
      <w:sdt>
        <w:sdtPr>
          <w:rPr>
            <w:rFonts w:ascii="Calibri Light" w:hAnsi="Calibri Light"/>
            <w:b/>
            <w:color w:val="0D1433" w:themeColor="accent2"/>
            <w:sz w:val="24"/>
            <w:szCs w:val="24"/>
            <w:shd w:val="clear" w:color="auto" w:fill="DEE3EA" w:themeFill="accent4" w:themeFillTint="33"/>
          </w:rPr>
          <w:id w:val="-1237858704"/>
          <w:placeholder>
            <w:docPart w:val="C458E889CD6A434EA901094B0FE2F2F8"/>
          </w:placeholder>
          <w15:color w:val="DFE4EA"/>
        </w:sdtPr>
        <w:sdtEndPr>
          <w:rPr>
            <w:shd w:val="clear" w:color="auto" w:fill="auto"/>
          </w:rPr>
        </w:sdtEndPr>
        <w:sdtContent>
          <w:r w:rsidR="00514DFC">
            <w:rPr>
              <w:rFonts w:ascii="Calibri Light" w:hAnsi="Calibri Light"/>
              <w:color w:val="0D1433" w:themeColor="accent2"/>
              <w:sz w:val="24"/>
              <w:szCs w:val="24"/>
              <w:shd w:val="clear" w:color="auto" w:fill="DEE3EA" w:themeFill="accent4" w:themeFillTint="33"/>
            </w:rPr>
            <w:t>Select</w:t>
          </w:r>
          <w:r w:rsidR="00514DFC" w:rsidRPr="009208A4">
            <w:rPr>
              <w:rFonts w:ascii="Calibri Light" w:hAnsi="Calibri Light"/>
              <w:color w:val="0D1433" w:themeColor="accent2"/>
              <w:sz w:val="24"/>
              <w:szCs w:val="24"/>
              <w:shd w:val="clear" w:color="auto" w:fill="DEE3EA" w:themeFill="accent4" w:themeFillTint="33"/>
            </w:rPr>
            <w:t xml:space="preserve"> to enter contributing factors</w:t>
          </w:r>
        </w:sdtContent>
      </w:sdt>
    </w:p>
    <w:p w:rsidR="007C662F" w:rsidRDefault="007C662F" w:rsidP="007C662F">
      <w:pPr>
        <w:pStyle w:val="ListParagraph"/>
        <w:numPr>
          <w:ilvl w:val="0"/>
          <w:numId w:val="1"/>
        </w:numPr>
        <w:tabs>
          <w:tab w:val="left" w:pos="6225"/>
        </w:tabs>
        <w:ind w:left="450"/>
        <w:rPr>
          <w:sz w:val="24"/>
          <w:szCs w:val="24"/>
        </w:rPr>
      </w:pPr>
      <w:r w:rsidRPr="00461AA4">
        <w:rPr>
          <w:b/>
          <w:color w:val="0D1433" w:themeColor="accent2"/>
          <w:sz w:val="24"/>
          <w:szCs w:val="24"/>
        </w:rPr>
        <w:t>For Individual Cases Only</w:t>
      </w:r>
      <w:r w:rsidRPr="00B37D8F">
        <w:rPr>
          <w:sz w:val="24"/>
          <w:szCs w:val="24"/>
        </w:rPr>
        <w:t xml:space="preserve">: </w:t>
      </w:r>
    </w:p>
    <w:p w:rsidR="007C662F" w:rsidRPr="009208A4" w:rsidRDefault="007C662F" w:rsidP="007C662F">
      <w:pPr>
        <w:pStyle w:val="ListParagraph"/>
        <w:tabs>
          <w:tab w:val="left" w:pos="6225"/>
        </w:tabs>
        <w:ind w:left="450"/>
        <w:rPr>
          <w:rFonts w:ascii="Calibri Light" w:hAnsi="Calibri Light"/>
          <w:sz w:val="24"/>
          <w:szCs w:val="24"/>
        </w:rPr>
      </w:pPr>
      <w:r w:rsidRPr="009208A4">
        <w:rPr>
          <w:rFonts w:ascii="Calibri Light" w:hAnsi="Calibri Light"/>
          <w:sz w:val="24"/>
          <w:szCs w:val="24"/>
        </w:rPr>
        <w:t>What are common triggers, stressors, and/or factors related to the priority concern?</w:t>
      </w:r>
    </w:p>
    <w:p w:rsidR="007C662F" w:rsidRPr="009208A4" w:rsidRDefault="00632C4C" w:rsidP="007C662F">
      <w:pPr>
        <w:pStyle w:val="ListParagraph"/>
        <w:tabs>
          <w:tab w:val="left" w:pos="720"/>
          <w:tab w:val="left" w:pos="6225"/>
        </w:tabs>
        <w:rPr>
          <w:rFonts w:ascii="Calibri Light" w:hAnsi="Calibri Light"/>
          <w:sz w:val="24"/>
          <w:szCs w:val="24"/>
        </w:rPr>
      </w:pPr>
      <w:sdt>
        <w:sdtPr>
          <w:rPr>
            <w:rFonts w:ascii="Calibri Light" w:hAnsi="Calibri Light"/>
            <w:color w:val="0D1433" w:themeColor="accent2"/>
            <w:sz w:val="24"/>
            <w:szCs w:val="24"/>
            <w:shd w:val="clear" w:color="auto" w:fill="DEE3EA" w:themeFill="accent4" w:themeFillTint="33"/>
          </w:rPr>
          <w:id w:val="1335261301"/>
          <w:placeholder>
            <w:docPart w:val="B97AC74A85E0488599F0BB2A8A4E1A80"/>
          </w:placeholder>
          <w15:color w:val="DFE4EA"/>
        </w:sdtPr>
        <w:sdtEndPr>
          <w:rPr>
            <w:color w:val="auto"/>
            <w:shd w:val="clear" w:color="auto" w:fill="auto"/>
          </w:rPr>
        </w:sdtEndPr>
        <w:sdtContent>
          <w:r w:rsidR="00514DFC">
            <w:rPr>
              <w:rFonts w:ascii="Calibri Light" w:hAnsi="Calibri Light"/>
              <w:color w:val="0D1433" w:themeColor="accent2"/>
              <w:sz w:val="24"/>
              <w:szCs w:val="24"/>
              <w:shd w:val="clear" w:color="auto" w:fill="DEE3EA" w:themeFill="accent4" w:themeFillTint="33"/>
            </w:rPr>
            <w:t>Select</w:t>
          </w:r>
          <w:r w:rsidR="00514DFC" w:rsidRPr="009208A4">
            <w:rPr>
              <w:rFonts w:ascii="Calibri Light" w:hAnsi="Calibri Light"/>
              <w:color w:val="0D1433" w:themeColor="accent2"/>
              <w:sz w:val="24"/>
              <w:szCs w:val="24"/>
              <w:shd w:val="clear" w:color="auto" w:fill="DEE3EA" w:themeFill="accent4" w:themeFillTint="33"/>
            </w:rPr>
            <w:t xml:space="preserve"> to enter common triggers, stressors and/factors</w:t>
          </w:r>
        </w:sdtContent>
      </w:sdt>
    </w:p>
    <w:p w:rsidR="007C662F" w:rsidRPr="00B37D8F" w:rsidRDefault="007C662F" w:rsidP="007C662F">
      <w:pPr>
        <w:pStyle w:val="ListParagraph"/>
        <w:tabs>
          <w:tab w:val="left" w:pos="6225"/>
        </w:tabs>
        <w:ind w:left="450" w:hanging="360"/>
        <w:rPr>
          <w:sz w:val="24"/>
          <w:szCs w:val="24"/>
        </w:rPr>
      </w:pPr>
      <w:r w:rsidRPr="00B37D8F">
        <w:rPr>
          <w:sz w:val="24"/>
          <w:szCs w:val="24"/>
        </w:rPr>
        <w:tab/>
      </w:r>
    </w:p>
    <w:p w:rsidR="007C662F" w:rsidRDefault="007C662F" w:rsidP="007C662F">
      <w:pPr>
        <w:pStyle w:val="ListParagraph"/>
        <w:numPr>
          <w:ilvl w:val="0"/>
          <w:numId w:val="1"/>
        </w:numPr>
        <w:tabs>
          <w:tab w:val="left" w:pos="6225"/>
        </w:tabs>
        <w:spacing w:after="0" w:line="240" w:lineRule="auto"/>
        <w:ind w:left="450"/>
        <w:rPr>
          <w:sz w:val="24"/>
          <w:szCs w:val="24"/>
        </w:rPr>
      </w:pPr>
      <w:r w:rsidRPr="00461AA4">
        <w:rPr>
          <w:b/>
          <w:color w:val="0D1433" w:themeColor="accent2"/>
          <w:sz w:val="24"/>
          <w:szCs w:val="24"/>
        </w:rPr>
        <w:t>For Program Cases Only</w:t>
      </w:r>
      <w:r w:rsidRPr="00461AA4">
        <w:rPr>
          <w:color w:val="0D1433" w:themeColor="accent2"/>
          <w:sz w:val="24"/>
          <w:szCs w:val="24"/>
        </w:rPr>
        <w:t>:</w:t>
      </w:r>
      <w:r w:rsidRPr="00B37D8F">
        <w:rPr>
          <w:sz w:val="24"/>
          <w:szCs w:val="24"/>
        </w:rPr>
        <w:t xml:space="preserve"> </w:t>
      </w:r>
    </w:p>
    <w:p w:rsidR="007C662F" w:rsidRPr="009208A4" w:rsidRDefault="007C662F" w:rsidP="007C662F">
      <w:pPr>
        <w:pStyle w:val="ListParagraph"/>
        <w:tabs>
          <w:tab w:val="left" w:pos="6225"/>
        </w:tabs>
        <w:spacing w:after="0" w:line="240" w:lineRule="auto"/>
        <w:ind w:left="450"/>
        <w:rPr>
          <w:rFonts w:ascii="Calibri Light" w:hAnsi="Calibri Light"/>
          <w:sz w:val="24"/>
          <w:szCs w:val="24"/>
        </w:rPr>
      </w:pPr>
      <w:r w:rsidRPr="009208A4">
        <w:rPr>
          <w:rFonts w:ascii="Calibri Light" w:hAnsi="Calibri Light"/>
          <w:sz w:val="24"/>
          <w:szCs w:val="24"/>
        </w:rPr>
        <w:t>What are the strengths, challenges, opportunities, and threats of your program?</w:t>
      </w:r>
    </w:p>
    <w:p w:rsidR="007C662F" w:rsidRPr="009208A4" w:rsidRDefault="00632C4C" w:rsidP="009A06E3">
      <w:pPr>
        <w:pStyle w:val="ListParagraph"/>
        <w:tabs>
          <w:tab w:val="left" w:pos="6225"/>
          <w:tab w:val="left" w:pos="8205"/>
        </w:tabs>
        <w:spacing w:line="240" w:lineRule="auto"/>
        <w:ind w:left="810" w:hanging="90"/>
        <w:rPr>
          <w:rFonts w:ascii="Calibri Light" w:hAnsi="Calibri Light"/>
          <w:color w:val="0D1433" w:themeColor="accent2"/>
          <w:sz w:val="24"/>
          <w:szCs w:val="24"/>
        </w:rPr>
      </w:pPr>
      <w:sdt>
        <w:sdtPr>
          <w:rPr>
            <w:rFonts w:ascii="Calibri Light" w:hAnsi="Calibri Light"/>
            <w:color w:val="0D1433" w:themeColor="accent2"/>
            <w:sz w:val="24"/>
            <w:szCs w:val="24"/>
            <w:shd w:val="clear" w:color="auto" w:fill="DEE3EA" w:themeFill="accent4" w:themeFillTint="33"/>
          </w:rPr>
          <w:id w:val="1298734365"/>
          <w:placeholder>
            <w:docPart w:val="CB34E0145D6A4F5DAAEFB3511DCDEB83"/>
          </w:placeholder>
          <w15:color w:val="DFE4EA"/>
        </w:sdtPr>
        <w:sdtEndPr>
          <w:rPr>
            <w:shd w:val="clear" w:color="auto" w:fill="auto"/>
          </w:rPr>
        </w:sdtEndPr>
        <w:sdtContent>
          <w:r w:rsidR="003B42F1" w:rsidRPr="003B42F1">
            <w:rPr>
              <w:rStyle w:val="PlaceholderText"/>
              <w:color w:val="auto"/>
              <w:shd w:val="clear" w:color="auto" w:fill="DFE4EA"/>
            </w:rPr>
            <w:t>Select</w:t>
          </w:r>
          <w:r w:rsidR="003B42F1" w:rsidRPr="009208A4">
            <w:rPr>
              <w:rFonts w:ascii="Calibri Light" w:hAnsi="Calibri Light"/>
              <w:color w:val="0D1433" w:themeColor="accent2"/>
              <w:sz w:val="24"/>
              <w:szCs w:val="24"/>
              <w:shd w:val="clear" w:color="auto" w:fill="DEE3EA" w:themeFill="accent4" w:themeFillTint="33"/>
            </w:rPr>
            <w:t xml:space="preserve"> </w:t>
          </w:r>
          <w:r w:rsidR="00514DFC" w:rsidRPr="009208A4">
            <w:rPr>
              <w:rFonts w:ascii="Calibri Light" w:hAnsi="Calibri Light"/>
              <w:color w:val="0D1433" w:themeColor="accent2"/>
              <w:sz w:val="24"/>
              <w:szCs w:val="24"/>
              <w:shd w:val="clear" w:color="auto" w:fill="DEE3EA" w:themeFill="accent4" w:themeFillTint="33"/>
            </w:rPr>
            <w:t>to enter strength, challenges, opportunities, threats, etc.</w:t>
          </w:r>
        </w:sdtContent>
      </w:sdt>
    </w:p>
    <w:p w:rsidR="009A06E3" w:rsidRPr="009A06E3" w:rsidRDefault="009A06E3" w:rsidP="009A06E3">
      <w:pPr>
        <w:pStyle w:val="ListParagraph"/>
        <w:tabs>
          <w:tab w:val="left" w:pos="6225"/>
          <w:tab w:val="left" w:pos="8205"/>
        </w:tabs>
        <w:spacing w:line="240" w:lineRule="auto"/>
        <w:ind w:left="450"/>
        <w:rPr>
          <w:sz w:val="24"/>
          <w:szCs w:val="24"/>
        </w:rPr>
      </w:pPr>
    </w:p>
    <w:p w:rsidR="007C662F" w:rsidRPr="008B1EB3" w:rsidRDefault="008B1EB3" w:rsidP="008B1EB3">
      <w:pPr>
        <w:pStyle w:val="Default"/>
        <w:numPr>
          <w:ilvl w:val="0"/>
          <w:numId w:val="1"/>
        </w:numPr>
        <w:tabs>
          <w:tab w:val="left" w:pos="450"/>
        </w:tabs>
        <w:ind w:left="450"/>
        <w:rPr>
          <w:rFonts w:asciiTheme="majorHAnsi" w:hAnsiTheme="majorHAnsi"/>
          <w:szCs w:val="22"/>
        </w:rPr>
      </w:pPr>
      <w:r w:rsidRPr="008B1EB3">
        <w:rPr>
          <w:rFonts w:asciiTheme="majorHAnsi" w:hAnsiTheme="majorHAnsi"/>
          <w:szCs w:val="22"/>
        </w:rPr>
        <w:t>What are some of the integrative care strategies that have been tried with this client, and how successful have they been</w:t>
      </w:r>
      <w:r w:rsidR="007C662F" w:rsidRPr="008B1EB3">
        <w:rPr>
          <w:rFonts w:asciiTheme="majorHAnsi" w:hAnsiTheme="majorHAnsi"/>
          <w:szCs w:val="22"/>
        </w:rPr>
        <w:t>?</w:t>
      </w:r>
    </w:p>
    <w:p w:rsidR="007C662F" w:rsidRPr="009208A4" w:rsidRDefault="00632C4C" w:rsidP="007C662F">
      <w:pPr>
        <w:pStyle w:val="ListParagraph"/>
        <w:tabs>
          <w:tab w:val="left" w:pos="6810"/>
        </w:tabs>
        <w:rPr>
          <w:rFonts w:ascii="Calibri Light" w:hAnsi="Calibri Light"/>
          <w:sz w:val="24"/>
          <w:szCs w:val="24"/>
        </w:rPr>
      </w:pPr>
      <w:sdt>
        <w:sdtPr>
          <w:rPr>
            <w:rFonts w:ascii="Calibri Light" w:hAnsi="Calibri Light"/>
            <w:b/>
            <w:color w:val="0D1433" w:themeColor="accent2"/>
            <w:sz w:val="24"/>
            <w:szCs w:val="24"/>
            <w:shd w:val="clear" w:color="auto" w:fill="DEE3EA" w:themeFill="accent4" w:themeFillTint="33"/>
          </w:rPr>
          <w:id w:val="1449973068"/>
          <w:placeholder>
            <w:docPart w:val="CCED32BB632D41EBA1DE079116B39BEC"/>
          </w:placeholder>
          <w15:color w:val="DFE4EA"/>
        </w:sdtPr>
        <w:sdtEndPr>
          <w:rPr>
            <w:shd w:val="clear" w:color="auto" w:fill="auto"/>
          </w:rPr>
        </w:sdtEndPr>
        <w:sdtContent>
          <w:r w:rsidR="00514DFC">
            <w:rPr>
              <w:rFonts w:ascii="Calibri Light" w:hAnsi="Calibri Light"/>
              <w:color w:val="0D1433" w:themeColor="accent2"/>
              <w:sz w:val="24"/>
              <w:szCs w:val="24"/>
              <w:shd w:val="clear" w:color="auto" w:fill="DEE3EA" w:themeFill="accent4" w:themeFillTint="33"/>
            </w:rPr>
            <w:t>Select</w:t>
          </w:r>
          <w:r w:rsidR="00514DFC" w:rsidRPr="009208A4">
            <w:rPr>
              <w:rFonts w:ascii="Calibri Light" w:hAnsi="Calibri Light"/>
              <w:color w:val="0D1433" w:themeColor="accent2"/>
              <w:sz w:val="24"/>
              <w:szCs w:val="24"/>
              <w:shd w:val="clear" w:color="auto" w:fill="DEE3EA" w:themeFill="accent4" w:themeFillTint="33"/>
            </w:rPr>
            <w:t xml:space="preserve"> to enter </w:t>
          </w:r>
          <w:r w:rsidR="008B1EB3">
            <w:rPr>
              <w:rFonts w:ascii="Calibri Light" w:hAnsi="Calibri Light"/>
              <w:color w:val="0D1433" w:themeColor="accent2"/>
              <w:sz w:val="24"/>
              <w:szCs w:val="24"/>
              <w:shd w:val="clear" w:color="auto" w:fill="DEE3EA" w:themeFill="accent4" w:themeFillTint="33"/>
            </w:rPr>
            <w:t>integrative care strategies</w:t>
          </w:r>
        </w:sdtContent>
      </w:sdt>
    </w:p>
    <w:p w:rsidR="007C662F" w:rsidRPr="009208A4" w:rsidRDefault="007C662F" w:rsidP="007C662F">
      <w:pPr>
        <w:pStyle w:val="ListParagraph"/>
        <w:tabs>
          <w:tab w:val="left" w:pos="6810"/>
        </w:tabs>
        <w:ind w:left="450" w:hanging="360"/>
        <w:rPr>
          <w:rFonts w:ascii="Calibri Light" w:hAnsi="Calibri Light"/>
          <w:sz w:val="24"/>
          <w:szCs w:val="24"/>
        </w:rPr>
      </w:pPr>
    </w:p>
    <w:p w:rsidR="007C662F" w:rsidRPr="009208A4" w:rsidRDefault="007C662F" w:rsidP="007C662F">
      <w:pPr>
        <w:pStyle w:val="ListParagraph"/>
        <w:numPr>
          <w:ilvl w:val="0"/>
          <w:numId w:val="1"/>
        </w:numPr>
        <w:tabs>
          <w:tab w:val="left" w:pos="6225"/>
          <w:tab w:val="left" w:pos="8205"/>
        </w:tabs>
        <w:ind w:left="450"/>
        <w:rPr>
          <w:rFonts w:ascii="Calibri Light" w:hAnsi="Calibri Light"/>
          <w:sz w:val="24"/>
          <w:szCs w:val="24"/>
        </w:rPr>
      </w:pPr>
      <w:r w:rsidRPr="009208A4">
        <w:rPr>
          <w:rFonts w:ascii="Calibri Light" w:hAnsi="Calibri Light"/>
          <w:sz w:val="24"/>
          <w:szCs w:val="24"/>
        </w:rPr>
        <w:t>Comments or additional background narrative.</w:t>
      </w:r>
    </w:p>
    <w:p w:rsidR="007C662F" w:rsidRDefault="007C662F" w:rsidP="007C662F">
      <w:pPr>
        <w:pStyle w:val="ListParagraph"/>
        <w:tabs>
          <w:tab w:val="left" w:pos="6225"/>
          <w:tab w:val="left" w:pos="8205"/>
        </w:tabs>
        <w:ind w:left="450"/>
        <w:rPr>
          <w:rFonts w:ascii="Calibri Light" w:hAnsi="Calibri Light"/>
          <w:sz w:val="24"/>
          <w:szCs w:val="24"/>
        </w:rPr>
      </w:pPr>
      <w:r w:rsidRPr="009208A4">
        <w:rPr>
          <w:rFonts w:ascii="Calibri Light" w:hAnsi="Calibri Light"/>
          <w:sz w:val="24"/>
          <w:szCs w:val="24"/>
        </w:rPr>
        <w:t>What else should the team know in order to provide feedback and recommendations?</w:t>
      </w:r>
    </w:p>
    <w:p w:rsidR="00514DFC" w:rsidRPr="009208A4" w:rsidRDefault="00632C4C" w:rsidP="003B42F1">
      <w:pPr>
        <w:pStyle w:val="ListParagraph"/>
        <w:tabs>
          <w:tab w:val="left" w:pos="6225"/>
          <w:tab w:val="left" w:pos="8205"/>
        </w:tabs>
        <w:ind w:left="450" w:firstLine="270"/>
        <w:rPr>
          <w:rFonts w:ascii="Calibri Light" w:hAnsi="Calibri Light"/>
          <w:sz w:val="24"/>
          <w:szCs w:val="24"/>
        </w:rPr>
      </w:pPr>
      <w:sdt>
        <w:sdtPr>
          <w:rPr>
            <w:rFonts w:ascii="Calibri Light" w:hAnsi="Calibri Light"/>
            <w:b/>
            <w:color w:val="0D1433" w:themeColor="accent2"/>
            <w:sz w:val="24"/>
            <w:szCs w:val="24"/>
            <w:shd w:val="clear" w:color="auto" w:fill="DEE3EA" w:themeFill="accent4" w:themeFillTint="33"/>
          </w:rPr>
          <w:id w:val="1318374204"/>
          <w:placeholder>
            <w:docPart w:val="BE807045B76E473C8BAA35F796232EC6"/>
          </w:placeholder>
          <w15:color w:val="DFE4EA"/>
        </w:sdtPr>
        <w:sdtEndPr>
          <w:rPr>
            <w:shd w:val="clear" w:color="auto" w:fill="auto"/>
          </w:rPr>
        </w:sdtEndPr>
        <w:sdtContent>
          <w:r w:rsidR="00514DFC">
            <w:rPr>
              <w:rFonts w:ascii="Calibri Light" w:hAnsi="Calibri Light"/>
              <w:color w:val="0D1433" w:themeColor="accent2"/>
              <w:sz w:val="24"/>
              <w:szCs w:val="24"/>
              <w:shd w:val="clear" w:color="auto" w:fill="DEE3EA" w:themeFill="accent4" w:themeFillTint="33"/>
            </w:rPr>
            <w:t>Select</w:t>
          </w:r>
          <w:r w:rsidR="00514DFC" w:rsidRPr="009208A4">
            <w:rPr>
              <w:rFonts w:ascii="Calibri Light" w:hAnsi="Calibri Light"/>
              <w:color w:val="0D1433" w:themeColor="accent2"/>
              <w:sz w:val="24"/>
              <w:szCs w:val="24"/>
              <w:shd w:val="clear" w:color="auto" w:fill="DEE3EA" w:themeFill="accent4" w:themeFillTint="33"/>
            </w:rPr>
            <w:t xml:space="preserve"> to enter contributing factors</w:t>
          </w:r>
        </w:sdtContent>
      </w:sdt>
    </w:p>
    <w:tbl>
      <w:tblPr>
        <w:tblStyle w:val="TableGrid"/>
        <w:tblpPr w:leftFromText="180" w:rightFromText="180" w:vertAnchor="text" w:horzAnchor="margin" w:tblpY="1350"/>
        <w:tblW w:w="10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3420"/>
        <w:gridCol w:w="4500"/>
        <w:gridCol w:w="1985"/>
      </w:tblGrid>
      <w:tr w:rsidR="00786DCF" w:rsidRPr="00CA537D" w:rsidTr="008B1EB3">
        <w:tc>
          <w:tcPr>
            <w:tcW w:w="10895" w:type="dxa"/>
            <w:gridSpan w:val="4"/>
            <w:shd w:val="clear" w:color="auto" w:fill="auto"/>
            <w:vAlign w:val="center"/>
          </w:tcPr>
          <w:p w:rsidR="00786DCF" w:rsidRPr="009208A4" w:rsidRDefault="00786DCF" w:rsidP="008B1EB3">
            <w:pPr>
              <w:ind w:left="-203"/>
              <w:jc w:val="center"/>
              <w:rPr>
                <w:rFonts w:ascii="Calibri Light" w:hAnsi="Calibri Light"/>
                <w:sz w:val="16"/>
                <w:szCs w:val="16"/>
              </w:rPr>
            </w:pPr>
            <w:r w:rsidRPr="009208A4">
              <w:rPr>
                <w:rFonts w:ascii="Calibri Light" w:hAnsi="Calibri Light"/>
                <w:b/>
                <w:noProof/>
              </w:rPr>
              <mc:AlternateContent>
                <mc:Choice Requires="wps">
                  <w:drawing>
                    <wp:anchor distT="0" distB="0" distL="114300" distR="114300" simplePos="0" relativeHeight="251685888" behindDoc="0" locked="0" layoutInCell="1" allowOverlap="1" wp14:anchorId="09D4D96B" wp14:editId="45A58FC6">
                      <wp:simplePos x="0" y="0"/>
                      <wp:positionH relativeFrom="margin">
                        <wp:align>center</wp:align>
                      </wp:positionH>
                      <wp:positionV relativeFrom="paragraph">
                        <wp:posOffset>-14605</wp:posOffset>
                      </wp:positionV>
                      <wp:extent cx="73152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67F63E" id="Straight Connector 7" o:spid="_x0000_s1026" style="position:absolute;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5pt" to="8in,-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" strokecolor="#607896 [3207]" strokeweight="2.25pt">
                      <v:stroke joinstyle="miter"/>
                      <w10:wrap anchorx="margin"/>
                    </v:line>
                  </w:pict>
                </mc:Fallback>
              </mc:AlternateContent>
            </w:r>
            <w:r w:rsidRPr="009208A4">
              <w:rPr>
                <w:rFonts w:ascii="Calibri Light" w:hAnsi="Calibri Light"/>
                <w:sz w:val="16"/>
                <w:szCs w:val="16"/>
              </w:rPr>
              <w:t>***OFFICE USE ONLY***</w:t>
            </w:r>
          </w:p>
        </w:tc>
      </w:tr>
      <w:tr w:rsidR="00786DCF" w:rsidRPr="00CA537D" w:rsidTr="008B1EB3">
        <w:trPr>
          <w:trHeight w:val="310"/>
        </w:trPr>
        <w:tc>
          <w:tcPr>
            <w:tcW w:w="990" w:type="dxa"/>
            <w:vAlign w:val="center"/>
          </w:tcPr>
          <w:p w:rsidR="00786DCF" w:rsidRPr="009208A4" w:rsidRDefault="00786DCF" w:rsidP="008B1EB3">
            <w:pPr>
              <w:contextualSpacing/>
              <w:jc w:val="right"/>
              <w:rPr>
                <w:rFonts w:ascii="Calibri Light" w:hAnsi="Calibri Light"/>
                <w:sz w:val="16"/>
                <w:szCs w:val="16"/>
              </w:rPr>
            </w:pPr>
          </w:p>
        </w:tc>
        <w:tc>
          <w:tcPr>
            <w:tcW w:w="3420" w:type="dxa"/>
            <w:vAlign w:val="center"/>
          </w:tcPr>
          <w:p w:rsidR="00786DCF" w:rsidRPr="009208A4" w:rsidRDefault="00786DCF" w:rsidP="008B1EB3">
            <w:pPr>
              <w:contextualSpacing/>
              <w:rPr>
                <w:rFonts w:ascii="Calibri Light" w:hAnsi="Calibri Light"/>
                <w:sz w:val="16"/>
                <w:szCs w:val="16"/>
              </w:rPr>
            </w:pPr>
          </w:p>
        </w:tc>
        <w:tc>
          <w:tcPr>
            <w:tcW w:w="4500" w:type="dxa"/>
            <w:vAlign w:val="center"/>
          </w:tcPr>
          <w:p w:rsidR="00786DCF" w:rsidRPr="009208A4" w:rsidRDefault="00786DCF" w:rsidP="008B1EB3">
            <w:pPr>
              <w:contextualSpacing/>
              <w:jc w:val="right"/>
              <w:rPr>
                <w:rFonts w:ascii="Calibri Light" w:hAnsi="Calibri Light"/>
                <w:sz w:val="16"/>
                <w:szCs w:val="16"/>
              </w:rPr>
            </w:pPr>
            <w:r w:rsidRPr="009208A4">
              <w:rPr>
                <w:rFonts w:ascii="Calibri Light" w:hAnsi="Calibri Light"/>
                <w:sz w:val="16"/>
                <w:szCs w:val="16"/>
              </w:rPr>
              <w:t>ECHO ID:</w:t>
            </w:r>
          </w:p>
        </w:tc>
        <w:sdt>
          <w:sdtPr>
            <w:rPr>
              <w:sz w:val="16"/>
              <w:szCs w:val="16"/>
            </w:rPr>
            <w:id w:val="1719244045"/>
            <w:placeholder>
              <w:docPart w:val="85036191B0524DF586CCBA75B9795A79"/>
            </w:placeholder>
            <w:showingPlcHdr/>
          </w:sdtPr>
          <w:sdtEndPr/>
          <w:sdtContent>
            <w:tc>
              <w:tcPr>
                <w:tcW w:w="1985" w:type="dxa"/>
                <w:vAlign w:val="center"/>
              </w:tcPr>
              <w:p w:rsidR="00786DCF" w:rsidRPr="00CA537D" w:rsidRDefault="00786DCF" w:rsidP="008B1EB3">
                <w:pPr>
                  <w:contextualSpacing/>
                  <w:rPr>
                    <w:sz w:val="16"/>
                    <w:szCs w:val="16"/>
                  </w:rPr>
                </w:pPr>
                <w:r w:rsidRPr="00786DCF">
                  <w:rPr>
                    <w:rStyle w:val="PlaceholderText"/>
                    <w:color w:val="auto"/>
                    <w:sz w:val="16"/>
                    <w:szCs w:val="16"/>
                    <w:shd w:val="clear" w:color="auto" w:fill="DFE4EA"/>
                  </w:rPr>
                  <w:t>Click here to enter text.</w:t>
                </w:r>
              </w:p>
            </w:tc>
          </w:sdtContent>
        </w:sdt>
      </w:tr>
      <w:tr w:rsidR="00786DCF" w:rsidRPr="00CA537D" w:rsidTr="008B1EB3">
        <w:trPr>
          <w:trHeight w:val="310"/>
        </w:trPr>
        <w:tc>
          <w:tcPr>
            <w:tcW w:w="990" w:type="dxa"/>
            <w:vAlign w:val="center"/>
          </w:tcPr>
          <w:p w:rsidR="00786DCF" w:rsidRPr="009208A4" w:rsidRDefault="00786DCF" w:rsidP="008B1EB3">
            <w:pPr>
              <w:contextualSpacing/>
              <w:jc w:val="right"/>
              <w:rPr>
                <w:rFonts w:ascii="Calibri Light" w:hAnsi="Calibri Light"/>
                <w:sz w:val="16"/>
                <w:szCs w:val="16"/>
              </w:rPr>
            </w:pPr>
          </w:p>
        </w:tc>
        <w:tc>
          <w:tcPr>
            <w:tcW w:w="3420" w:type="dxa"/>
            <w:vAlign w:val="center"/>
          </w:tcPr>
          <w:p w:rsidR="00786DCF" w:rsidRPr="009208A4" w:rsidRDefault="00786DCF" w:rsidP="008B1EB3">
            <w:pPr>
              <w:contextualSpacing/>
              <w:rPr>
                <w:rFonts w:ascii="Calibri Light" w:hAnsi="Calibri Light"/>
                <w:sz w:val="16"/>
                <w:szCs w:val="16"/>
              </w:rPr>
            </w:pPr>
          </w:p>
        </w:tc>
        <w:tc>
          <w:tcPr>
            <w:tcW w:w="4500" w:type="dxa"/>
            <w:vAlign w:val="center"/>
          </w:tcPr>
          <w:p w:rsidR="00786DCF" w:rsidRPr="009208A4" w:rsidRDefault="00786DCF" w:rsidP="008B1EB3">
            <w:pPr>
              <w:contextualSpacing/>
              <w:jc w:val="right"/>
              <w:rPr>
                <w:rFonts w:ascii="Calibri Light" w:hAnsi="Calibri Light"/>
                <w:sz w:val="16"/>
                <w:szCs w:val="16"/>
              </w:rPr>
            </w:pPr>
            <w:r w:rsidRPr="009208A4">
              <w:rPr>
                <w:rFonts w:ascii="Calibri Light" w:hAnsi="Calibri Light"/>
                <w:sz w:val="16"/>
                <w:szCs w:val="16"/>
              </w:rPr>
              <w:t>Date:</w:t>
            </w:r>
          </w:p>
        </w:tc>
        <w:sdt>
          <w:sdtPr>
            <w:rPr>
              <w:sz w:val="16"/>
              <w:szCs w:val="16"/>
            </w:rPr>
            <w:id w:val="-553473377"/>
            <w:placeholder>
              <w:docPart w:val="C12A0C9984744C4AA66E9AB6AA18B28D"/>
            </w:placeholder>
            <w:showingPlcHdr/>
            <w:date>
              <w:dateFormat w:val="M/d/yy"/>
              <w:lid w:val="en-US"/>
              <w:storeMappedDataAs w:val="dateTime"/>
              <w:calendar w:val="gregorian"/>
            </w:date>
          </w:sdtPr>
          <w:sdtEndPr/>
          <w:sdtContent>
            <w:tc>
              <w:tcPr>
                <w:tcW w:w="1985" w:type="dxa"/>
                <w:vAlign w:val="center"/>
              </w:tcPr>
              <w:p w:rsidR="00786DCF" w:rsidRPr="00CA537D" w:rsidRDefault="00786DCF" w:rsidP="008B1EB3">
                <w:pPr>
                  <w:contextualSpacing/>
                  <w:rPr>
                    <w:sz w:val="16"/>
                    <w:szCs w:val="16"/>
                  </w:rPr>
                </w:pPr>
                <w:r w:rsidRPr="00B86ABC">
                  <w:rPr>
                    <w:rStyle w:val="PlaceholderText"/>
                    <w:color w:val="auto"/>
                    <w:sz w:val="16"/>
                    <w:szCs w:val="16"/>
                    <w:shd w:val="clear" w:color="auto" w:fill="DFE4EA"/>
                  </w:rPr>
                  <w:t>Click here to enter a date.</w:t>
                </w:r>
              </w:p>
            </w:tc>
          </w:sdtContent>
        </w:sdt>
      </w:tr>
    </w:tbl>
    <w:p w:rsidR="00CB3FFD" w:rsidRPr="00CA537D" w:rsidRDefault="00CB3FFD" w:rsidP="00514DFC"/>
    <w:sectPr w:rsidR="00CB3FFD" w:rsidRPr="00CA537D" w:rsidSect="007C662F">
      <w:footerReference w:type="default" r:id="rId11"/>
      <w:footerReference w:type="first" r:id="rId12"/>
      <w:pgSz w:w="12240" w:h="15840"/>
      <w:pgMar w:top="720" w:right="720" w:bottom="720" w:left="720" w:header="288"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3A87" w:rsidRDefault="004B3A87" w:rsidP="002C05B3">
      <w:pPr>
        <w:spacing w:after="0" w:line="240" w:lineRule="auto"/>
      </w:pPr>
      <w:r>
        <w:separator/>
      </w:r>
    </w:p>
  </w:endnote>
  <w:endnote w:type="continuationSeparator" w:id="0">
    <w:p w:rsidR="004B3A87" w:rsidRDefault="004B3A87" w:rsidP="002C0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5B3" w:rsidRPr="00F62CD4" w:rsidRDefault="007C662F" w:rsidP="002C05B3">
    <w:pPr>
      <w:pStyle w:val="Footer"/>
      <w:jc w:val="center"/>
      <w:rPr>
        <w:sz w:val="16"/>
        <w:szCs w:val="24"/>
      </w:rPr>
    </w:pPr>
    <w:r>
      <w:rPr>
        <w:sz w:val="16"/>
        <w:szCs w:val="24"/>
      </w:rPr>
      <w:t>Page 2</w:t>
    </w:r>
    <w:r w:rsidR="002C05B3" w:rsidRPr="00F62CD4">
      <w:rPr>
        <w:sz w:val="16"/>
        <w:szCs w:val="24"/>
      </w:rPr>
      <w:t xml:space="preserve"> of </w:t>
    </w:r>
    <w:r w:rsidR="00F62CD4">
      <w:rPr>
        <w:sz w:val="16"/>
        <w:szCs w:val="24"/>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62F" w:rsidRPr="007C662F" w:rsidRDefault="007C662F" w:rsidP="007C662F">
    <w:pPr>
      <w:pStyle w:val="Footer"/>
      <w:jc w:val="center"/>
      <w:rPr>
        <w:sz w:val="16"/>
      </w:rPr>
    </w:pPr>
    <w:r w:rsidRPr="007C662F">
      <w:rPr>
        <w:sz w:val="16"/>
      </w:rPr>
      <w:t>Page 1 of 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3A87" w:rsidRDefault="004B3A87" w:rsidP="002C05B3">
      <w:pPr>
        <w:spacing w:after="0" w:line="240" w:lineRule="auto"/>
      </w:pPr>
      <w:r>
        <w:separator/>
      </w:r>
    </w:p>
  </w:footnote>
  <w:footnote w:type="continuationSeparator" w:id="0">
    <w:p w:rsidR="004B3A87" w:rsidRDefault="004B3A87" w:rsidP="002C05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232B1C"/>
    <w:multiLevelType w:val="hybridMultilevel"/>
    <w:tmpl w:val="00A87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2NLM0MrI0MTQyt7RU0lEKTi0uzszPAykwNKkFANXA5rctAAAA"/>
  </w:docVars>
  <w:rsids>
    <w:rsidRoot w:val="000E6D2D"/>
    <w:rsid w:val="000318FD"/>
    <w:rsid w:val="00052F4C"/>
    <w:rsid w:val="00056818"/>
    <w:rsid w:val="000D3D24"/>
    <w:rsid w:val="000E6D2D"/>
    <w:rsid w:val="002004E0"/>
    <w:rsid w:val="00254C40"/>
    <w:rsid w:val="002728B2"/>
    <w:rsid w:val="00296985"/>
    <w:rsid w:val="002A096B"/>
    <w:rsid w:val="002B6896"/>
    <w:rsid w:val="002C05B3"/>
    <w:rsid w:val="003157D8"/>
    <w:rsid w:val="0034320B"/>
    <w:rsid w:val="00375FC4"/>
    <w:rsid w:val="003B42F1"/>
    <w:rsid w:val="00436BD4"/>
    <w:rsid w:val="004672BB"/>
    <w:rsid w:val="004A39EA"/>
    <w:rsid w:val="004B3A87"/>
    <w:rsid w:val="004C09F5"/>
    <w:rsid w:val="005052FE"/>
    <w:rsid w:val="00514DFC"/>
    <w:rsid w:val="00545A66"/>
    <w:rsid w:val="005712BB"/>
    <w:rsid w:val="005A18F1"/>
    <w:rsid w:val="005E1F90"/>
    <w:rsid w:val="005E7316"/>
    <w:rsid w:val="006212A6"/>
    <w:rsid w:val="00632C4C"/>
    <w:rsid w:val="00641BCF"/>
    <w:rsid w:val="00644659"/>
    <w:rsid w:val="00651D84"/>
    <w:rsid w:val="006F6807"/>
    <w:rsid w:val="00765428"/>
    <w:rsid w:val="00786DCF"/>
    <w:rsid w:val="007C662F"/>
    <w:rsid w:val="007D223B"/>
    <w:rsid w:val="00813BAD"/>
    <w:rsid w:val="00891899"/>
    <w:rsid w:val="008B1EB3"/>
    <w:rsid w:val="009114EA"/>
    <w:rsid w:val="009208A4"/>
    <w:rsid w:val="00992E23"/>
    <w:rsid w:val="0099370C"/>
    <w:rsid w:val="009A06E3"/>
    <w:rsid w:val="009D7AD1"/>
    <w:rsid w:val="00A05347"/>
    <w:rsid w:val="00A3020B"/>
    <w:rsid w:val="00A7217A"/>
    <w:rsid w:val="00AA3307"/>
    <w:rsid w:val="00B86ABC"/>
    <w:rsid w:val="00BA3367"/>
    <w:rsid w:val="00BD51D5"/>
    <w:rsid w:val="00CA537D"/>
    <w:rsid w:val="00CB3FFD"/>
    <w:rsid w:val="00D1632E"/>
    <w:rsid w:val="00D912F0"/>
    <w:rsid w:val="00DB07AE"/>
    <w:rsid w:val="00DF1F36"/>
    <w:rsid w:val="00E162CB"/>
    <w:rsid w:val="00E16E34"/>
    <w:rsid w:val="00EC0C12"/>
    <w:rsid w:val="00ED3CDD"/>
    <w:rsid w:val="00F62CD4"/>
    <w:rsid w:val="00F84CE6"/>
    <w:rsid w:val="00F87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6301A4-4B75-4384-8633-AAA0B60C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0E6D2D"/>
    <w:pPr>
      <w:widowControl w:val="0"/>
      <w:autoSpaceDE w:val="0"/>
      <w:autoSpaceDN w:val="0"/>
      <w:spacing w:after="0" w:line="240" w:lineRule="auto"/>
    </w:pPr>
    <w:rPr>
      <w:rFonts w:ascii="Arial Narrow" w:eastAsia="Arial Narrow" w:hAnsi="Arial Narrow" w:cs="Arial Narrow"/>
    </w:rPr>
  </w:style>
  <w:style w:type="table" w:styleId="TableGrid">
    <w:name w:val="Table Grid"/>
    <w:basedOn w:val="TableNormal"/>
    <w:uiPriority w:val="39"/>
    <w:rsid w:val="00D912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7AD1"/>
    <w:rPr>
      <w:color w:val="808080"/>
    </w:rPr>
  </w:style>
  <w:style w:type="paragraph" w:styleId="Header">
    <w:name w:val="header"/>
    <w:basedOn w:val="Normal"/>
    <w:link w:val="HeaderChar"/>
    <w:uiPriority w:val="99"/>
    <w:unhideWhenUsed/>
    <w:rsid w:val="002C05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5B3"/>
  </w:style>
  <w:style w:type="paragraph" w:styleId="Footer">
    <w:name w:val="footer"/>
    <w:basedOn w:val="Normal"/>
    <w:link w:val="FooterChar"/>
    <w:uiPriority w:val="99"/>
    <w:unhideWhenUsed/>
    <w:rsid w:val="002C05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5B3"/>
  </w:style>
  <w:style w:type="paragraph" w:styleId="ListParagraph">
    <w:name w:val="List Paragraph"/>
    <w:basedOn w:val="Normal"/>
    <w:uiPriority w:val="34"/>
    <w:qFormat/>
    <w:rsid w:val="007C662F"/>
    <w:pPr>
      <w:ind w:left="720"/>
      <w:contextualSpacing/>
    </w:pPr>
  </w:style>
  <w:style w:type="character" w:customStyle="1" w:styleId="CaseStyle">
    <w:name w:val="Case Style"/>
    <w:basedOn w:val="DefaultParagraphFont"/>
    <w:uiPriority w:val="1"/>
    <w:rsid w:val="007C662F"/>
    <w:rPr>
      <w:b/>
      <w:color w:val="364A38" w:themeColor="accent5" w:themeShade="80"/>
    </w:rPr>
  </w:style>
  <w:style w:type="paragraph" w:styleId="BalloonText">
    <w:name w:val="Balloon Text"/>
    <w:basedOn w:val="Normal"/>
    <w:link w:val="BalloonTextChar"/>
    <w:uiPriority w:val="99"/>
    <w:semiHidden/>
    <w:unhideWhenUsed/>
    <w:rsid w:val="00E16E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E34"/>
    <w:rPr>
      <w:rFonts w:ascii="Segoe UI" w:hAnsi="Segoe UI" w:cs="Segoe UI"/>
      <w:sz w:val="18"/>
      <w:szCs w:val="18"/>
    </w:rPr>
  </w:style>
  <w:style w:type="character" w:styleId="Hyperlink">
    <w:name w:val="Hyperlink"/>
    <w:basedOn w:val="DefaultParagraphFont"/>
    <w:uiPriority w:val="99"/>
    <w:unhideWhenUsed/>
    <w:rsid w:val="00D1632E"/>
    <w:rPr>
      <w:color w:val="263B92" w:themeColor="hyperlink"/>
      <w:u w:val="single"/>
    </w:rPr>
  </w:style>
  <w:style w:type="paragraph" w:customStyle="1" w:styleId="Default">
    <w:name w:val="Default"/>
    <w:rsid w:val="006212A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ojectecho@uwyo.edu" TargetMode="External"/><Relationship Id="rId4" Type="http://schemas.openxmlformats.org/officeDocument/2006/relationships/settings" Target="settings.xml"/><Relationship Id="rId9" Type="http://schemas.openxmlformats.org/officeDocument/2006/relationships/hyperlink" Target="mailto:projectecho@uwyo.edu"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EBC1D9582ED4A6B90C7D6EBEF6C8FD0"/>
        <w:category>
          <w:name w:val="General"/>
          <w:gallery w:val="placeholder"/>
        </w:category>
        <w:types>
          <w:type w:val="bbPlcHdr"/>
        </w:types>
        <w:behaviors>
          <w:behavior w:val="content"/>
        </w:behaviors>
        <w:guid w:val="{1BED8F45-7F0D-4777-A5A3-EEA5C94324AE}"/>
      </w:docPartPr>
      <w:docPartBody>
        <w:p w:rsidR="00573326" w:rsidRDefault="004510B1" w:rsidP="004510B1">
          <w:pPr>
            <w:pStyle w:val="CEBC1D9582ED4A6B90C7D6EBEF6C8FD0"/>
          </w:pPr>
          <w:r w:rsidRPr="002A096B">
            <w:rPr>
              <w:rFonts w:ascii="Gill Sans MT" w:hAnsi="Gill Sans MT"/>
              <w:sz w:val="20"/>
            </w:rPr>
            <w:t>Please, select one</w:t>
          </w:r>
        </w:p>
      </w:docPartBody>
    </w:docPart>
    <w:docPart>
      <w:docPartPr>
        <w:name w:val="65EB2806D3D24D4FA3528745A4F0530A"/>
        <w:category>
          <w:name w:val="General"/>
          <w:gallery w:val="placeholder"/>
        </w:category>
        <w:types>
          <w:type w:val="bbPlcHdr"/>
        </w:types>
        <w:behaviors>
          <w:behavior w:val="content"/>
        </w:behaviors>
        <w:guid w:val="{14687DAE-9033-490B-BD76-3E3D7BD642DE}"/>
      </w:docPartPr>
      <w:docPartBody>
        <w:p w:rsidR="00573326" w:rsidRDefault="004510B1" w:rsidP="004510B1">
          <w:pPr>
            <w:pStyle w:val="65EB2806D3D24D4FA3528745A4F0530A"/>
          </w:pPr>
          <w:r w:rsidRPr="002A096B">
            <w:rPr>
              <w:rFonts w:ascii="Gill Sans MT" w:hAnsi="Gill Sans MT"/>
              <w:sz w:val="20"/>
            </w:rPr>
            <w:t>Please, select one</w:t>
          </w:r>
        </w:p>
      </w:docPartBody>
    </w:docPart>
    <w:docPart>
      <w:docPartPr>
        <w:name w:val="D7AD6F4214754257BADAD5BB70DED30B"/>
        <w:category>
          <w:name w:val="General"/>
          <w:gallery w:val="placeholder"/>
        </w:category>
        <w:types>
          <w:type w:val="bbPlcHdr"/>
        </w:types>
        <w:behaviors>
          <w:behavior w:val="content"/>
        </w:behaviors>
        <w:guid w:val="{574DC4A8-74F9-433C-A352-F049F0E9FFCB}"/>
      </w:docPartPr>
      <w:docPartBody>
        <w:p w:rsidR="00573326" w:rsidRDefault="004B7E49" w:rsidP="004B7E49">
          <w:pPr>
            <w:pStyle w:val="D7AD6F4214754257BADAD5BB70DED30B12"/>
          </w:pPr>
          <w:r w:rsidRPr="003B42F1">
            <w:rPr>
              <w:rStyle w:val="PlaceholderText"/>
              <w:shd w:val="clear" w:color="auto" w:fill="DFE4EA"/>
            </w:rPr>
            <w:t xml:space="preserve"> </w:t>
          </w:r>
          <w:r w:rsidRPr="003B42F1">
            <w:rPr>
              <w:rStyle w:val="PlaceholderText"/>
              <w:color w:val="auto"/>
              <w:shd w:val="clear" w:color="auto" w:fill="DFE4EA"/>
            </w:rPr>
            <w:t>Select</w:t>
          </w:r>
          <w:r w:rsidRPr="009208A4">
            <w:rPr>
              <w:rStyle w:val="PlaceholderText"/>
              <w:rFonts w:ascii="Calibri Light" w:hAnsi="Calibri Light"/>
              <w:sz w:val="24"/>
              <w:szCs w:val="24"/>
              <w:shd w:val="clear" w:color="auto" w:fill="FFF2CC" w:themeFill="accent4" w:themeFillTint="33"/>
            </w:rPr>
            <w:t xml:space="preserve"> to enter a date.</w:t>
          </w:r>
        </w:p>
      </w:docPartBody>
    </w:docPart>
    <w:docPart>
      <w:docPartPr>
        <w:name w:val="6C0F6E930A644DE186D5EE273340E0D2"/>
        <w:category>
          <w:name w:val="General"/>
          <w:gallery w:val="placeholder"/>
        </w:category>
        <w:types>
          <w:type w:val="bbPlcHdr"/>
        </w:types>
        <w:behaviors>
          <w:behavior w:val="content"/>
        </w:behaviors>
        <w:guid w:val="{2821A6C3-90F6-49BD-B0B7-9BA5B0C1ED94}"/>
      </w:docPartPr>
      <w:docPartBody>
        <w:p w:rsidR="000353C6" w:rsidRDefault="004B7E49" w:rsidP="004B7E49">
          <w:pPr>
            <w:pStyle w:val="6C0F6E930A644DE186D5EE273340E0D24"/>
          </w:pPr>
          <w:r w:rsidRPr="003B42F1">
            <w:rPr>
              <w:rStyle w:val="PlaceholderText"/>
              <w:color w:val="auto"/>
              <w:shd w:val="clear" w:color="auto" w:fill="DFE4EA"/>
            </w:rPr>
            <w:t>Select to enter first and last name</w:t>
          </w:r>
        </w:p>
      </w:docPartBody>
    </w:docPart>
    <w:docPart>
      <w:docPartPr>
        <w:name w:val="2DAEFB5499EA490D981E91646F74E0CE"/>
        <w:category>
          <w:name w:val="General"/>
          <w:gallery w:val="placeholder"/>
        </w:category>
        <w:types>
          <w:type w:val="bbPlcHdr"/>
        </w:types>
        <w:behaviors>
          <w:behavior w:val="content"/>
        </w:behaviors>
        <w:guid w:val="{1D798F7C-C7C0-470E-B66A-9CA988CF23B2}"/>
      </w:docPartPr>
      <w:docPartBody>
        <w:p w:rsidR="000353C6" w:rsidRDefault="004B7E49" w:rsidP="004B7E49">
          <w:pPr>
            <w:pStyle w:val="2DAEFB5499EA490D981E91646F74E0CE4"/>
          </w:pPr>
          <w:r w:rsidRPr="003B42F1">
            <w:rPr>
              <w:rStyle w:val="PlaceholderText"/>
              <w:shd w:val="clear" w:color="auto" w:fill="DFE4EA"/>
            </w:rPr>
            <w:t xml:space="preserve"> </w:t>
          </w:r>
          <w:r w:rsidRPr="003B42F1">
            <w:rPr>
              <w:rStyle w:val="PlaceholderText"/>
              <w:color w:val="auto"/>
              <w:shd w:val="clear" w:color="auto" w:fill="DFE4EA"/>
            </w:rPr>
            <w:t>Select</w:t>
          </w:r>
          <w:r w:rsidRPr="00B86ABC">
            <w:rPr>
              <w:rStyle w:val="PlaceholderText"/>
              <w:shd w:val="clear" w:color="auto" w:fill="DFE4EA"/>
            </w:rPr>
            <w:t xml:space="preserve"> to enter phone number</w:t>
          </w:r>
        </w:p>
      </w:docPartBody>
    </w:docPart>
    <w:docPart>
      <w:docPartPr>
        <w:name w:val="6684558CAFCA49D5AC45400A67BE202F"/>
        <w:category>
          <w:name w:val="General"/>
          <w:gallery w:val="placeholder"/>
        </w:category>
        <w:types>
          <w:type w:val="bbPlcHdr"/>
        </w:types>
        <w:behaviors>
          <w:behavior w:val="content"/>
        </w:behaviors>
        <w:guid w:val="{523E85C2-527A-468B-BD21-CA5502FF8686}"/>
      </w:docPartPr>
      <w:docPartBody>
        <w:p w:rsidR="000353C6" w:rsidRDefault="004B7E49" w:rsidP="004B7E49">
          <w:pPr>
            <w:pStyle w:val="6684558CAFCA49D5AC45400A67BE202F4"/>
          </w:pPr>
          <w:r w:rsidRPr="003B42F1">
            <w:rPr>
              <w:rStyle w:val="PlaceholderText"/>
              <w:shd w:val="clear" w:color="auto" w:fill="DFE4EA"/>
            </w:rPr>
            <w:t xml:space="preserve"> </w:t>
          </w:r>
          <w:r w:rsidRPr="003B42F1">
            <w:rPr>
              <w:rStyle w:val="PlaceholderText"/>
              <w:color w:val="auto"/>
              <w:shd w:val="clear" w:color="auto" w:fill="DFE4EA"/>
            </w:rPr>
            <w:t>Select</w:t>
          </w:r>
          <w:r w:rsidRPr="00B86ABC">
            <w:rPr>
              <w:rStyle w:val="PlaceholderText"/>
              <w:shd w:val="clear" w:color="auto" w:fill="DFE4EA"/>
            </w:rPr>
            <w:t xml:space="preserve"> to enter email address</w:t>
          </w:r>
        </w:p>
      </w:docPartBody>
    </w:docPart>
    <w:docPart>
      <w:docPartPr>
        <w:name w:val="85036191B0524DF586CCBA75B9795A79"/>
        <w:category>
          <w:name w:val="General"/>
          <w:gallery w:val="placeholder"/>
        </w:category>
        <w:types>
          <w:type w:val="bbPlcHdr"/>
        </w:types>
        <w:behaviors>
          <w:behavior w:val="content"/>
        </w:behaviors>
        <w:guid w:val="{09EE2785-6D80-4A85-B7F3-B61DA449176C}"/>
      </w:docPartPr>
      <w:docPartBody>
        <w:p w:rsidR="000353C6" w:rsidRDefault="004B7E49" w:rsidP="004B7E49">
          <w:pPr>
            <w:pStyle w:val="85036191B0524DF586CCBA75B9795A793"/>
          </w:pPr>
          <w:r w:rsidRPr="00786DCF">
            <w:rPr>
              <w:rStyle w:val="PlaceholderText"/>
              <w:sz w:val="16"/>
              <w:szCs w:val="16"/>
              <w:shd w:val="clear" w:color="auto" w:fill="DFE4EA"/>
            </w:rPr>
            <w:t>Click here to enter text.</w:t>
          </w:r>
        </w:p>
      </w:docPartBody>
    </w:docPart>
    <w:docPart>
      <w:docPartPr>
        <w:name w:val="C12A0C9984744C4AA66E9AB6AA18B28D"/>
        <w:category>
          <w:name w:val="General"/>
          <w:gallery w:val="placeholder"/>
        </w:category>
        <w:types>
          <w:type w:val="bbPlcHdr"/>
        </w:types>
        <w:behaviors>
          <w:behavior w:val="content"/>
        </w:behaviors>
        <w:guid w:val="{84CD9E17-DEF0-47D8-A7CC-5041EA092E5D}"/>
      </w:docPartPr>
      <w:docPartBody>
        <w:p w:rsidR="000353C6" w:rsidRDefault="004B7E49" w:rsidP="004B7E49">
          <w:pPr>
            <w:pStyle w:val="C12A0C9984744C4AA66E9AB6AA18B28D3"/>
          </w:pPr>
          <w:r w:rsidRPr="00B86ABC">
            <w:rPr>
              <w:rStyle w:val="PlaceholderText"/>
              <w:sz w:val="16"/>
              <w:szCs w:val="16"/>
              <w:shd w:val="clear" w:color="auto" w:fill="DFE4EA"/>
            </w:rPr>
            <w:t>Click here to enter a date.</w:t>
          </w:r>
        </w:p>
      </w:docPartBody>
    </w:docPart>
    <w:docPart>
      <w:docPartPr>
        <w:name w:val="695FE4BC864B4D918668FA0E9041DD62"/>
        <w:category>
          <w:name w:val="General"/>
          <w:gallery w:val="placeholder"/>
        </w:category>
        <w:types>
          <w:type w:val="bbPlcHdr"/>
        </w:types>
        <w:behaviors>
          <w:behavior w:val="content"/>
        </w:behaviors>
        <w:guid w:val="{975D8CE0-B1CC-4C21-A7B7-96CC661F12E1}"/>
      </w:docPartPr>
      <w:docPartBody>
        <w:p w:rsidR="005219C2" w:rsidRDefault="004B7E49" w:rsidP="004B7E49">
          <w:pPr>
            <w:pStyle w:val="695FE4BC864B4D918668FA0E9041DD623"/>
          </w:pPr>
          <w:r w:rsidRPr="00786DCF">
            <w:rPr>
              <w:rStyle w:val="PlaceholderText"/>
              <w:sz w:val="16"/>
              <w:szCs w:val="16"/>
              <w:shd w:val="clear" w:color="auto" w:fill="DFE4EA"/>
            </w:rPr>
            <w:t>Click here to enter text.</w:t>
          </w:r>
        </w:p>
      </w:docPartBody>
    </w:docPart>
    <w:docPart>
      <w:docPartPr>
        <w:name w:val="7982680A5AA54D758AC61DD47E997177"/>
        <w:category>
          <w:name w:val="General"/>
          <w:gallery w:val="placeholder"/>
        </w:category>
        <w:types>
          <w:type w:val="bbPlcHdr"/>
        </w:types>
        <w:behaviors>
          <w:behavior w:val="content"/>
        </w:behaviors>
        <w:guid w:val="{90975752-536B-4613-9C6D-0697A12DD28D}"/>
      </w:docPartPr>
      <w:docPartBody>
        <w:p w:rsidR="005219C2" w:rsidRDefault="004B7E49" w:rsidP="004B7E49">
          <w:pPr>
            <w:pStyle w:val="7982680A5AA54D758AC61DD47E9971773"/>
          </w:pPr>
          <w:r w:rsidRPr="00B86ABC">
            <w:rPr>
              <w:rStyle w:val="PlaceholderText"/>
              <w:sz w:val="16"/>
              <w:szCs w:val="16"/>
              <w:shd w:val="clear" w:color="auto" w:fill="DFE4EA"/>
            </w:rPr>
            <w:t>Click here to enter a date.</w:t>
          </w:r>
        </w:p>
      </w:docPartBody>
    </w:docPart>
    <w:docPart>
      <w:docPartPr>
        <w:name w:val="C458E889CD6A434EA901094B0FE2F2F8"/>
        <w:category>
          <w:name w:val="General"/>
          <w:gallery w:val="placeholder"/>
        </w:category>
        <w:types>
          <w:type w:val="bbPlcHdr"/>
        </w:types>
        <w:behaviors>
          <w:behavior w:val="content"/>
        </w:behaviors>
        <w:guid w:val="{8588E386-EA21-4586-BD22-7CDB5DC13720}"/>
      </w:docPartPr>
      <w:docPartBody>
        <w:p w:rsidR="005219C2" w:rsidRDefault="00D464C0" w:rsidP="00D464C0">
          <w:pPr>
            <w:pStyle w:val="C458E889CD6A434EA901094B0FE2F2F8"/>
          </w:pPr>
          <w:r w:rsidRPr="00E16E34">
            <w:rPr>
              <w:rStyle w:val="PlaceholderText"/>
              <w:shd w:val="clear" w:color="auto" w:fill="FFF2CC" w:themeFill="accent4" w:themeFillTint="33"/>
            </w:rPr>
            <w:t>Click here to enter current status</w:t>
          </w:r>
        </w:p>
      </w:docPartBody>
    </w:docPart>
    <w:docPart>
      <w:docPartPr>
        <w:name w:val="B97AC74A85E0488599F0BB2A8A4E1A80"/>
        <w:category>
          <w:name w:val="General"/>
          <w:gallery w:val="placeholder"/>
        </w:category>
        <w:types>
          <w:type w:val="bbPlcHdr"/>
        </w:types>
        <w:behaviors>
          <w:behavior w:val="content"/>
        </w:behaviors>
        <w:guid w:val="{DC5D4455-F542-4675-B132-1FFC3C2C3CE9}"/>
      </w:docPartPr>
      <w:docPartBody>
        <w:p w:rsidR="005219C2" w:rsidRDefault="00D464C0" w:rsidP="00D464C0">
          <w:pPr>
            <w:pStyle w:val="B97AC74A85E0488599F0BB2A8A4E1A80"/>
          </w:pPr>
          <w:r w:rsidRPr="00E16E34">
            <w:rPr>
              <w:rStyle w:val="PlaceholderText"/>
              <w:shd w:val="clear" w:color="auto" w:fill="FFF2CC" w:themeFill="accent4" w:themeFillTint="33"/>
            </w:rPr>
            <w:t>Click here to enter current status</w:t>
          </w:r>
        </w:p>
      </w:docPartBody>
    </w:docPart>
    <w:docPart>
      <w:docPartPr>
        <w:name w:val="CB34E0145D6A4F5DAAEFB3511DCDEB83"/>
        <w:category>
          <w:name w:val="General"/>
          <w:gallery w:val="placeholder"/>
        </w:category>
        <w:types>
          <w:type w:val="bbPlcHdr"/>
        </w:types>
        <w:behaviors>
          <w:behavior w:val="content"/>
        </w:behaviors>
        <w:guid w:val="{4371A033-BDB9-467C-AB63-990F73E3DD34}"/>
      </w:docPartPr>
      <w:docPartBody>
        <w:p w:rsidR="005219C2" w:rsidRDefault="00D464C0" w:rsidP="00D464C0">
          <w:pPr>
            <w:pStyle w:val="CB34E0145D6A4F5DAAEFB3511DCDEB83"/>
          </w:pPr>
          <w:r w:rsidRPr="00E16E34">
            <w:rPr>
              <w:rStyle w:val="PlaceholderText"/>
              <w:shd w:val="clear" w:color="auto" w:fill="FFF2CC" w:themeFill="accent4" w:themeFillTint="33"/>
            </w:rPr>
            <w:t>Click here to enter current status</w:t>
          </w:r>
        </w:p>
      </w:docPartBody>
    </w:docPart>
    <w:docPart>
      <w:docPartPr>
        <w:name w:val="10AA6916DA39476FB2600797D020D478"/>
        <w:category>
          <w:name w:val="General"/>
          <w:gallery w:val="placeholder"/>
        </w:category>
        <w:types>
          <w:type w:val="bbPlcHdr"/>
        </w:types>
        <w:behaviors>
          <w:behavior w:val="content"/>
        </w:behaviors>
        <w:guid w:val="{B62A7215-8E84-4787-AFB7-F2F8A3A7EDFE}"/>
      </w:docPartPr>
      <w:docPartBody>
        <w:p w:rsidR="005219C2" w:rsidRDefault="00D464C0" w:rsidP="00D464C0">
          <w:pPr>
            <w:pStyle w:val="10AA6916DA39476FB2600797D020D478"/>
          </w:pPr>
          <w:r w:rsidRPr="00E16E34">
            <w:rPr>
              <w:rStyle w:val="PlaceholderText"/>
              <w:shd w:val="clear" w:color="auto" w:fill="FFF2CC" w:themeFill="accent4" w:themeFillTint="33"/>
            </w:rPr>
            <w:t>Click here to enter current status</w:t>
          </w:r>
        </w:p>
      </w:docPartBody>
    </w:docPart>
    <w:docPart>
      <w:docPartPr>
        <w:name w:val="98BB8B6CA7B2458D877B16AB064870C7"/>
        <w:category>
          <w:name w:val="General"/>
          <w:gallery w:val="placeholder"/>
        </w:category>
        <w:types>
          <w:type w:val="bbPlcHdr"/>
        </w:types>
        <w:behaviors>
          <w:behavior w:val="content"/>
        </w:behaviors>
        <w:guid w:val="{B81B91A9-2BDB-4E20-9C5B-203622196220}"/>
      </w:docPartPr>
      <w:docPartBody>
        <w:p w:rsidR="005219C2" w:rsidRDefault="00D464C0" w:rsidP="00D464C0">
          <w:pPr>
            <w:pStyle w:val="98BB8B6CA7B2458D877B16AB064870C7"/>
          </w:pPr>
          <w:r w:rsidRPr="00E16E34">
            <w:rPr>
              <w:rStyle w:val="PlaceholderText"/>
              <w:shd w:val="clear" w:color="auto" w:fill="FFF2CC" w:themeFill="accent4" w:themeFillTint="33"/>
            </w:rPr>
            <w:t>Click here to enter current status</w:t>
          </w:r>
        </w:p>
      </w:docPartBody>
    </w:docPart>
    <w:docPart>
      <w:docPartPr>
        <w:name w:val="CCED32BB632D41EBA1DE079116B39BEC"/>
        <w:category>
          <w:name w:val="General"/>
          <w:gallery w:val="placeholder"/>
        </w:category>
        <w:types>
          <w:type w:val="bbPlcHdr"/>
        </w:types>
        <w:behaviors>
          <w:behavior w:val="content"/>
        </w:behaviors>
        <w:guid w:val="{3E5D963C-ECF7-4C33-869D-50F551D7E825}"/>
      </w:docPartPr>
      <w:docPartBody>
        <w:p w:rsidR="005219C2" w:rsidRDefault="00D464C0" w:rsidP="00D464C0">
          <w:pPr>
            <w:pStyle w:val="CCED32BB632D41EBA1DE079116B39BEC"/>
          </w:pPr>
          <w:r w:rsidRPr="00E16E34">
            <w:rPr>
              <w:rStyle w:val="PlaceholderText"/>
              <w:shd w:val="clear" w:color="auto" w:fill="FFF2CC" w:themeFill="accent4" w:themeFillTint="33"/>
            </w:rPr>
            <w:t>Click here to enter current status</w:t>
          </w:r>
        </w:p>
      </w:docPartBody>
    </w:docPart>
    <w:docPart>
      <w:docPartPr>
        <w:name w:val="BE807045B76E473C8BAA35F796232EC6"/>
        <w:category>
          <w:name w:val="General"/>
          <w:gallery w:val="placeholder"/>
        </w:category>
        <w:types>
          <w:type w:val="bbPlcHdr"/>
        </w:types>
        <w:behaviors>
          <w:behavior w:val="content"/>
        </w:behaviors>
        <w:guid w:val="{EEEC5CDB-9DB6-4442-998F-22AF6DE74EEC}"/>
      </w:docPartPr>
      <w:docPartBody>
        <w:p w:rsidR="005219C2" w:rsidRDefault="00D464C0" w:rsidP="00D464C0">
          <w:pPr>
            <w:pStyle w:val="BE807045B76E473C8BAA35F796232EC6"/>
          </w:pPr>
          <w:r w:rsidRPr="00E16E34">
            <w:rPr>
              <w:rStyle w:val="PlaceholderText"/>
              <w:shd w:val="clear" w:color="auto" w:fill="FFF2CC" w:themeFill="accent4" w:themeFillTint="33"/>
            </w:rPr>
            <w:t>Click here to enter current status</w:t>
          </w:r>
        </w:p>
      </w:docPartBody>
    </w:docPart>
    <w:docPart>
      <w:docPartPr>
        <w:name w:val="08D5B85F5CD346AB8775E261576B9790"/>
        <w:category>
          <w:name w:val="General"/>
          <w:gallery w:val="placeholder"/>
        </w:category>
        <w:types>
          <w:type w:val="bbPlcHdr"/>
        </w:types>
        <w:behaviors>
          <w:behavior w:val="content"/>
        </w:behaviors>
        <w:guid w:val="{6943F09B-89C0-461C-A198-9EFE1A7D5104}"/>
      </w:docPartPr>
      <w:docPartBody>
        <w:p w:rsidR="00000000" w:rsidRDefault="00121C49" w:rsidP="00121C49">
          <w:pPr>
            <w:pStyle w:val="08D5B85F5CD346AB8775E261576B9790"/>
          </w:pPr>
          <w:r w:rsidRPr="00E16E34">
            <w:rPr>
              <w:rStyle w:val="PlaceholderText"/>
              <w:shd w:val="clear" w:color="auto" w:fill="FFF2CC" w:themeFill="accent4" w:themeFillTint="33"/>
            </w:rPr>
            <w:t>Click here to enter current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10B1"/>
    <w:rsid w:val="000353C6"/>
    <w:rsid w:val="00121C49"/>
    <w:rsid w:val="0022788B"/>
    <w:rsid w:val="004510B1"/>
    <w:rsid w:val="0048145B"/>
    <w:rsid w:val="00486CC4"/>
    <w:rsid w:val="004B7E49"/>
    <w:rsid w:val="004E2F4B"/>
    <w:rsid w:val="004F3807"/>
    <w:rsid w:val="005219C2"/>
    <w:rsid w:val="00573326"/>
    <w:rsid w:val="0060388A"/>
    <w:rsid w:val="008A3FDA"/>
    <w:rsid w:val="00B4395F"/>
    <w:rsid w:val="00D464C0"/>
    <w:rsid w:val="00D6286F"/>
    <w:rsid w:val="00F60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C49"/>
    <w:rPr>
      <w:color w:val="808080"/>
    </w:rPr>
  </w:style>
  <w:style w:type="paragraph" w:customStyle="1" w:styleId="33FFEF38260C464496D2C679D04652DD">
    <w:name w:val="33FFEF38260C464496D2C679D04652DD"/>
    <w:rsid w:val="004510B1"/>
    <w:rPr>
      <w:rFonts w:eastAsiaTheme="minorHAnsi"/>
    </w:rPr>
  </w:style>
  <w:style w:type="paragraph" w:customStyle="1" w:styleId="33FFEF38260C464496D2C679D04652DD1">
    <w:name w:val="33FFEF38260C464496D2C679D04652DD1"/>
    <w:rsid w:val="004510B1"/>
    <w:rPr>
      <w:rFonts w:eastAsiaTheme="minorHAnsi"/>
    </w:rPr>
  </w:style>
  <w:style w:type="paragraph" w:customStyle="1" w:styleId="33FFEF38260C464496D2C679D04652DD2">
    <w:name w:val="33FFEF38260C464496D2C679D04652DD2"/>
    <w:rsid w:val="004510B1"/>
    <w:rPr>
      <w:rFonts w:eastAsiaTheme="minorHAnsi"/>
    </w:rPr>
  </w:style>
  <w:style w:type="paragraph" w:customStyle="1" w:styleId="33FFEF38260C464496D2C679D04652DD3">
    <w:name w:val="33FFEF38260C464496D2C679D04652DD3"/>
    <w:rsid w:val="004510B1"/>
    <w:rPr>
      <w:rFonts w:eastAsiaTheme="minorHAnsi"/>
    </w:rPr>
  </w:style>
  <w:style w:type="paragraph" w:customStyle="1" w:styleId="33FFEF38260C464496D2C679D04652DD4">
    <w:name w:val="33FFEF38260C464496D2C679D04652DD4"/>
    <w:rsid w:val="004510B1"/>
    <w:rPr>
      <w:rFonts w:eastAsiaTheme="minorHAnsi"/>
    </w:rPr>
  </w:style>
  <w:style w:type="paragraph" w:customStyle="1" w:styleId="33FFEF38260C464496D2C679D04652DD5">
    <w:name w:val="33FFEF38260C464496D2C679D04652DD5"/>
    <w:rsid w:val="004510B1"/>
    <w:rPr>
      <w:rFonts w:eastAsiaTheme="minorHAnsi"/>
    </w:rPr>
  </w:style>
  <w:style w:type="paragraph" w:customStyle="1" w:styleId="33FFEF38260C464496D2C679D04652DD6">
    <w:name w:val="33FFEF38260C464496D2C679D04652DD6"/>
    <w:rsid w:val="004510B1"/>
    <w:rPr>
      <w:rFonts w:eastAsiaTheme="minorHAnsi"/>
    </w:rPr>
  </w:style>
  <w:style w:type="paragraph" w:customStyle="1" w:styleId="08CF4E7A903947A7BCC112E1FE566DFB">
    <w:name w:val="08CF4E7A903947A7BCC112E1FE566DFB"/>
    <w:rsid w:val="004510B1"/>
  </w:style>
  <w:style w:type="paragraph" w:customStyle="1" w:styleId="D5F588F4F9AF44D38D320F44F1B341E6">
    <w:name w:val="D5F588F4F9AF44D38D320F44F1B341E6"/>
    <w:rsid w:val="004510B1"/>
    <w:rPr>
      <w:rFonts w:eastAsiaTheme="minorHAnsi"/>
    </w:rPr>
  </w:style>
  <w:style w:type="paragraph" w:customStyle="1" w:styleId="08CF4E7A903947A7BCC112E1FE566DFB1">
    <w:name w:val="08CF4E7A903947A7BCC112E1FE566DFB1"/>
    <w:rsid w:val="004510B1"/>
    <w:rPr>
      <w:rFonts w:eastAsiaTheme="minorHAnsi"/>
    </w:rPr>
  </w:style>
  <w:style w:type="paragraph" w:customStyle="1" w:styleId="08CF4E7A903947A7BCC112E1FE566DFB2">
    <w:name w:val="08CF4E7A903947A7BCC112E1FE566DFB2"/>
    <w:rsid w:val="004510B1"/>
    <w:rPr>
      <w:rFonts w:eastAsiaTheme="minorHAnsi"/>
    </w:rPr>
  </w:style>
  <w:style w:type="paragraph" w:customStyle="1" w:styleId="8D62F46FCB714786B34AE564B3716112">
    <w:name w:val="8D62F46FCB714786B34AE564B3716112"/>
    <w:rsid w:val="004510B1"/>
    <w:rPr>
      <w:rFonts w:eastAsiaTheme="minorHAnsi"/>
    </w:rPr>
  </w:style>
  <w:style w:type="paragraph" w:customStyle="1" w:styleId="1E61086C5DD74D5BBE90513C112C539D">
    <w:name w:val="1E61086C5DD74D5BBE90513C112C539D"/>
    <w:rsid w:val="004510B1"/>
  </w:style>
  <w:style w:type="paragraph" w:customStyle="1" w:styleId="B0951A51C73B4E83B85C4C473CB66725">
    <w:name w:val="B0951A51C73B4E83B85C4C473CB66725"/>
    <w:rsid w:val="004510B1"/>
  </w:style>
  <w:style w:type="paragraph" w:customStyle="1" w:styleId="F7C84F87EE1D4FBDA6FE708E50A558E5">
    <w:name w:val="F7C84F87EE1D4FBDA6FE708E50A558E5"/>
    <w:rsid w:val="004510B1"/>
  </w:style>
  <w:style w:type="paragraph" w:customStyle="1" w:styleId="1E61086C5DD74D5BBE90513C112C539D1">
    <w:name w:val="1E61086C5DD74D5BBE90513C112C539D1"/>
    <w:rsid w:val="004510B1"/>
    <w:rPr>
      <w:rFonts w:eastAsiaTheme="minorHAnsi"/>
    </w:rPr>
  </w:style>
  <w:style w:type="paragraph" w:customStyle="1" w:styleId="EB65E02BDF804568BDCC1575026399D0">
    <w:name w:val="EB65E02BDF804568BDCC1575026399D0"/>
    <w:rsid w:val="004510B1"/>
  </w:style>
  <w:style w:type="paragraph" w:customStyle="1" w:styleId="CEBC1D9582ED4A6B90C7D6EBEF6C8FD0">
    <w:name w:val="CEBC1D9582ED4A6B90C7D6EBEF6C8FD0"/>
    <w:rsid w:val="004510B1"/>
  </w:style>
  <w:style w:type="paragraph" w:customStyle="1" w:styleId="65EB2806D3D24D4FA3528745A4F0530A">
    <w:name w:val="65EB2806D3D24D4FA3528745A4F0530A"/>
    <w:rsid w:val="004510B1"/>
  </w:style>
  <w:style w:type="paragraph" w:customStyle="1" w:styleId="D7AD6F4214754257BADAD5BB70DED30B">
    <w:name w:val="D7AD6F4214754257BADAD5BB70DED30B"/>
    <w:rsid w:val="004510B1"/>
  </w:style>
  <w:style w:type="paragraph" w:customStyle="1" w:styleId="B8999B6786DA4EC2B354E36DD191E215">
    <w:name w:val="B8999B6786DA4EC2B354E36DD191E215"/>
    <w:rsid w:val="00F603FA"/>
  </w:style>
  <w:style w:type="paragraph" w:customStyle="1" w:styleId="F0B59E8503E44959ACAEF08DAC72F095">
    <w:name w:val="F0B59E8503E44959ACAEF08DAC72F095"/>
    <w:rsid w:val="00F603FA"/>
  </w:style>
  <w:style w:type="paragraph" w:customStyle="1" w:styleId="DE7BDE24179149F5B248B71D55732DC8">
    <w:name w:val="DE7BDE24179149F5B248B71D55732DC8"/>
    <w:rsid w:val="00F603FA"/>
  </w:style>
  <w:style w:type="paragraph" w:customStyle="1" w:styleId="DDFDA62A8E734E668B3AE710DDEBAB49">
    <w:name w:val="DDFDA62A8E734E668B3AE710DDEBAB49"/>
    <w:rsid w:val="00F603FA"/>
  </w:style>
  <w:style w:type="paragraph" w:customStyle="1" w:styleId="8EC8509B3D9F4C6DAFB5AAECC4181513">
    <w:name w:val="8EC8509B3D9F4C6DAFB5AAECC4181513"/>
    <w:rsid w:val="00F603FA"/>
  </w:style>
  <w:style w:type="paragraph" w:customStyle="1" w:styleId="A63F646A5DF24010945D6D9C7E0DBA95">
    <w:name w:val="A63F646A5DF24010945D6D9C7E0DBA95"/>
    <w:rsid w:val="00F603FA"/>
  </w:style>
  <w:style w:type="paragraph" w:customStyle="1" w:styleId="4FC0244B62D64F11A3641C1836D9344D">
    <w:name w:val="4FC0244B62D64F11A3641C1836D9344D"/>
    <w:rsid w:val="00F603FA"/>
  </w:style>
  <w:style w:type="paragraph" w:customStyle="1" w:styleId="4E67BEC5D517482F9D67CAB4F11715B2">
    <w:name w:val="4E67BEC5D517482F9D67CAB4F11715B2"/>
    <w:rsid w:val="00B4395F"/>
  </w:style>
  <w:style w:type="paragraph" w:customStyle="1" w:styleId="CC0FABC0E04F41C7B94F0CD6FAF0D0CA">
    <w:name w:val="CC0FABC0E04F41C7B94F0CD6FAF0D0CA"/>
    <w:rsid w:val="00B4395F"/>
  </w:style>
  <w:style w:type="paragraph" w:customStyle="1" w:styleId="EB65E02BDF804568BDCC1575026399D01">
    <w:name w:val="EB65E02BDF804568BDCC1575026399D01"/>
    <w:rsid w:val="00B4395F"/>
    <w:rPr>
      <w:rFonts w:eastAsiaTheme="minorHAnsi"/>
    </w:rPr>
  </w:style>
  <w:style w:type="paragraph" w:customStyle="1" w:styleId="D7AD6F4214754257BADAD5BB70DED30B1">
    <w:name w:val="D7AD6F4214754257BADAD5BB70DED30B1"/>
    <w:rsid w:val="00B4395F"/>
    <w:rPr>
      <w:rFonts w:eastAsiaTheme="minorHAnsi"/>
    </w:rPr>
  </w:style>
  <w:style w:type="paragraph" w:customStyle="1" w:styleId="B8999B6786DA4EC2B354E36DD191E2151">
    <w:name w:val="B8999B6786DA4EC2B354E36DD191E2151"/>
    <w:rsid w:val="00B4395F"/>
    <w:pPr>
      <w:ind w:left="720"/>
      <w:contextualSpacing/>
    </w:pPr>
    <w:rPr>
      <w:rFonts w:eastAsiaTheme="minorHAnsi"/>
    </w:rPr>
  </w:style>
  <w:style w:type="paragraph" w:customStyle="1" w:styleId="F0B59E8503E44959ACAEF08DAC72F0951">
    <w:name w:val="F0B59E8503E44959ACAEF08DAC72F0951"/>
    <w:rsid w:val="00B4395F"/>
    <w:pPr>
      <w:ind w:left="720"/>
      <w:contextualSpacing/>
    </w:pPr>
    <w:rPr>
      <w:rFonts w:eastAsiaTheme="minorHAnsi"/>
    </w:rPr>
  </w:style>
  <w:style w:type="paragraph" w:customStyle="1" w:styleId="DE7BDE24179149F5B248B71D55732DC81">
    <w:name w:val="DE7BDE24179149F5B248B71D55732DC81"/>
    <w:rsid w:val="00B4395F"/>
    <w:pPr>
      <w:ind w:left="720"/>
      <w:contextualSpacing/>
    </w:pPr>
    <w:rPr>
      <w:rFonts w:eastAsiaTheme="minorHAnsi"/>
    </w:rPr>
  </w:style>
  <w:style w:type="paragraph" w:customStyle="1" w:styleId="DDFDA62A8E734E668B3AE710DDEBAB491">
    <w:name w:val="DDFDA62A8E734E668B3AE710DDEBAB491"/>
    <w:rsid w:val="00B4395F"/>
    <w:pPr>
      <w:ind w:left="720"/>
      <w:contextualSpacing/>
    </w:pPr>
    <w:rPr>
      <w:rFonts w:eastAsiaTheme="minorHAnsi"/>
    </w:rPr>
  </w:style>
  <w:style w:type="paragraph" w:customStyle="1" w:styleId="A63F646A5DF24010945D6D9C7E0DBA951">
    <w:name w:val="A63F646A5DF24010945D6D9C7E0DBA951"/>
    <w:rsid w:val="00B4395F"/>
    <w:pPr>
      <w:ind w:left="720"/>
      <w:contextualSpacing/>
    </w:pPr>
    <w:rPr>
      <w:rFonts w:eastAsiaTheme="minorHAnsi"/>
    </w:rPr>
  </w:style>
  <w:style w:type="paragraph" w:customStyle="1" w:styleId="4FC0244B62D64F11A3641C1836D9344D1">
    <w:name w:val="4FC0244B62D64F11A3641C1836D9344D1"/>
    <w:rsid w:val="00B4395F"/>
    <w:pPr>
      <w:ind w:left="720"/>
      <w:contextualSpacing/>
    </w:pPr>
    <w:rPr>
      <w:rFonts w:eastAsiaTheme="minorHAnsi"/>
    </w:rPr>
  </w:style>
  <w:style w:type="paragraph" w:customStyle="1" w:styleId="D7AD6F4214754257BADAD5BB70DED30B2">
    <w:name w:val="D7AD6F4214754257BADAD5BB70DED30B2"/>
    <w:rsid w:val="00B4395F"/>
    <w:rPr>
      <w:rFonts w:eastAsiaTheme="minorHAnsi"/>
    </w:rPr>
  </w:style>
  <w:style w:type="paragraph" w:customStyle="1" w:styleId="B8999B6786DA4EC2B354E36DD191E2152">
    <w:name w:val="B8999B6786DA4EC2B354E36DD191E2152"/>
    <w:rsid w:val="00B4395F"/>
    <w:pPr>
      <w:ind w:left="720"/>
      <w:contextualSpacing/>
    </w:pPr>
    <w:rPr>
      <w:rFonts w:eastAsiaTheme="minorHAnsi"/>
    </w:rPr>
  </w:style>
  <w:style w:type="paragraph" w:customStyle="1" w:styleId="F0B59E8503E44959ACAEF08DAC72F0952">
    <w:name w:val="F0B59E8503E44959ACAEF08DAC72F0952"/>
    <w:rsid w:val="00B4395F"/>
    <w:pPr>
      <w:ind w:left="720"/>
      <w:contextualSpacing/>
    </w:pPr>
    <w:rPr>
      <w:rFonts w:eastAsiaTheme="minorHAnsi"/>
    </w:rPr>
  </w:style>
  <w:style w:type="paragraph" w:customStyle="1" w:styleId="DE7BDE24179149F5B248B71D55732DC82">
    <w:name w:val="DE7BDE24179149F5B248B71D55732DC82"/>
    <w:rsid w:val="00B4395F"/>
    <w:pPr>
      <w:ind w:left="720"/>
      <w:contextualSpacing/>
    </w:pPr>
    <w:rPr>
      <w:rFonts w:eastAsiaTheme="minorHAnsi"/>
    </w:rPr>
  </w:style>
  <w:style w:type="paragraph" w:customStyle="1" w:styleId="DDFDA62A8E734E668B3AE710DDEBAB492">
    <w:name w:val="DDFDA62A8E734E668B3AE710DDEBAB492"/>
    <w:rsid w:val="00B4395F"/>
    <w:pPr>
      <w:ind w:left="720"/>
      <w:contextualSpacing/>
    </w:pPr>
    <w:rPr>
      <w:rFonts w:eastAsiaTheme="minorHAnsi"/>
    </w:rPr>
  </w:style>
  <w:style w:type="paragraph" w:customStyle="1" w:styleId="A63F646A5DF24010945D6D9C7E0DBA952">
    <w:name w:val="A63F646A5DF24010945D6D9C7E0DBA952"/>
    <w:rsid w:val="00B4395F"/>
    <w:pPr>
      <w:ind w:left="720"/>
      <w:contextualSpacing/>
    </w:pPr>
    <w:rPr>
      <w:rFonts w:eastAsiaTheme="minorHAnsi"/>
    </w:rPr>
  </w:style>
  <w:style w:type="paragraph" w:customStyle="1" w:styleId="4FC0244B62D64F11A3641C1836D9344D2">
    <w:name w:val="4FC0244B62D64F11A3641C1836D9344D2"/>
    <w:rsid w:val="00B4395F"/>
    <w:pPr>
      <w:ind w:left="720"/>
      <w:contextualSpacing/>
    </w:pPr>
    <w:rPr>
      <w:rFonts w:eastAsiaTheme="minorHAnsi"/>
    </w:rPr>
  </w:style>
  <w:style w:type="paragraph" w:customStyle="1" w:styleId="EB65E02BDF804568BDCC1575026399D02">
    <w:name w:val="EB65E02BDF804568BDCC1575026399D02"/>
    <w:rsid w:val="00B4395F"/>
    <w:rPr>
      <w:rFonts w:eastAsiaTheme="minorHAnsi"/>
    </w:rPr>
  </w:style>
  <w:style w:type="paragraph" w:customStyle="1" w:styleId="D7AD6F4214754257BADAD5BB70DED30B3">
    <w:name w:val="D7AD6F4214754257BADAD5BB70DED30B3"/>
    <w:rsid w:val="00B4395F"/>
    <w:rPr>
      <w:rFonts w:eastAsiaTheme="minorHAnsi"/>
    </w:rPr>
  </w:style>
  <w:style w:type="paragraph" w:customStyle="1" w:styleId="B8999B6786DA4EC2B354E36DD191E2153">
    <w:name w:val="B8999B6786DA4EC2B354E36DD191E2153"/>
    <w:rsid w:val="00B4395F"/>
    <w:pPr>
      <w:ind w:left="720"/>
      <w:contextualSpacing/>
    </w:pPr>
    <w:rPr>
      <w:rFonts w:eastAsiaTheme="minorHAnsi"/>
    </w:rPr>
  </w:style>
  <w:style w:type="paragraph" w:customStyle="1" w:styleId="59E830E8C901492A97DBED0441D26D74">
    <w:name w:val="59E830E8C901492A97DBED0441D26D74"/>
    <w:rsid w:val="00B4395F"/>
    <w:pPr>
      <w:ind w:left="720"/>
      <w:contextualSpacing/>
    </w:pPr>
    <w:rPr>
      <w:rFonts w:eastAsiaTheme="minorHAnsi"/>
    </w:rPr>
  </w:style>
  <w:style w:type="paragraph" w:customStyle="1" w:styleId="F0B59E8503E44959ACAEF08DAC72F0953">
    <w:name w:val="F0B59E8503E44959ACAEF08DAC72F0953"/>
    <w:rsid w:val="00B4395F"/>
    <w:pPr>
      <w:ind w:left="720"/>
      <w:contextualSpacing/>
    </w:pPr>
    <w:rPr>
      <w:rFonts w:eastAsiaTheme="minorHAnsi"/>
    </w:rPr>
  </w:style>
  <w:style w:type="paragraph" w:customStyle="1" w:styleId="DE7BDE24179149F5B248B71D55732DC83">
    <w:name w:val="DE7BDE24179149F5B248B71D55732DC83"/>
    <w:rsid w:val="00B4395F"/>
    <w:pPr>
      <w:ind w:left="720"/>
      <w:contextualSpacing/>
    </w:pPr>
    <w:rPr>
      <w:rFonts w:eastAsiaTheme="minorHAnsi"/>
    </w:rPr>
  </w:style>
  <w:style w:type="paragraph" w:customStyle="1" w:styleId="DDFDA62A8E734E668B3AE710DDEBAB493">
    <w:name w:val="DDFDA62A8E734E668B3AE710DDEBAB493"/>
    <w:rsid w:val="00B4395F"/>
    <w:pPr>
      <w:ind w:left="720"/>
      <w:contextualSpacing/>
    </w:pPr>
    <w:rPr>
      <w:rFonts w:eastAsiaTheme="minorHAnsi"/>
    </w:rPr>
  </w:style>
  <w:style w:type="paragraph" w:customStyle="1" w:styleId="A63F646A5DF24010945D6D9C7E0DBA953">
    <w:name w:val="A63F646A5DF24010945D6D9C7E0DBA953"/>
    <w:rsid w:val="00B4395F"/>
    <w:pPr>
      <w:ind w:left="720"/>
      <w:contextualSpacing/>
    </w:pPr>
    <w:rPr>
      <w:rFonts w:eastAsiaTheme="minorHAnsi"/>
    </w:rPr>
  </w:style>
  <w:style w:type="paragraph" w:customStyle="1" w:styleId="4FC0244B62D64F11A3641C1836D9344D3">
    <w:name w:val="4FC0244B62D64F11A3641C1836D9344D3"/>
    <w:rsid w:val="00B4395F"/>
    <w:pPr>
      <w:ind w:left="720"/>
      <w:contextualSpacing/>
    </w:pPr>
    <w:rPr>
      <w:rFonts w:eastAsiaTheme="minorHAnsi"/>
    </w:rPr>
  </w:style>
  <w:style w:type="paragraph" w:customStyle="1" w:styleId="9D6AFCB7484A4B9D9A6A2266BF1FF1CE">
    <w:name w:val="9D6AFCB7484A4B9D9A6A2266BF1FF1CE"/>
    <w:rsid w:val="00B4395F"/>
  </w:style>
  <w:style w:type="paragraph" w:customStyle="1" w:styleId="EB65E02BDF804568BDCC1575026399D03">
    <w:name w:val="EB65E02BDF804568BDCC1575026399D03"/>
    <w:rsid w:val="00B4395F"/>
    <w:rPr>
      <w:rFonts w:eastAsiaTheme="minorHAnsi"/>
    </w:rPr>
  </w:style>
  <w:style w:type="paragraph" w:customStyle="1" w:styleId="D7AD6F4214754257BADAD5BB70DED30B4">
    <w:name w:val="D7AD6F4214754257BADAD5BB70DED30B4"/>
    <w:rsid w:val="00B4395F"/>
    <w:rPr>
      <w:rFonts w:eastAsiaTheme="minorHAnsi"/>
    </w:rPr>
  </w:style>
  <w:style w:type="paragraph" w:customStyle="1" w:styleId="59E830E8C901492A97DBED0441D26D741">
    <w:name w:val="59E830E8C901492A97DBED0441D26D741"/>
    <w:rsid w:val="00B4395F"/>
    <w:pPr>
      <w:ind w:left="720"/>
      <w:contextualSpacing/>
    </w:pPr>
    <w:rPr>
      <w:rFonts w:eastAsiaTheme="minorHAnsi"/>
    </w:rPr>
  </w:style>
  <w:style w:type="paragraph" w:customStyle="1" w:styleId="F0B59E8503E44959ACAEF08DAC72F0954">
    <w:name w:val="F0B59E8503E44959ACAEF08DAC72F0954"/>
    <w:rsid w:val="00B4395F"/>
    <w:pPr>
      <w:ind w:left="720"/>
      <w:contextualSpacing/>
    </w:pPr>
    <w:rPr>
      <w:rFonts w:eastAsiaTheme="minorHAnsi"/>
    </w:rPr>
  </w:style>
  <w:style w:type="paragraph" w:customStyle="1" w:styleId="DE7BDE24179149F5B248B71D55732DC84">
    <w:name w:val="DE7BDE24179149F5B248B71D55732DC84"/>
    <w:rsid w:val="00B4395F"/>
    <w:pPr>
      <w:ind w:left="720"/>
      <w:contextualSpacing/>
    </w:pPr>
    <w:rPr>
      <w:rFonts w:eastAsiaTheme="minorHAnsi"/>
    </w:rPr>
  </w:style>
  <w:style w:type="paragraph" w:customStyle="1" w:styleId="DDFDA62A8E734E668B3AE710DDEBAB494">
    <w:name w:val="DDFDA62A8E734E668B3AE710DDEBAB494"/>
    <w:rsid w:val="00B4395F"/>
    <w:pPr>
      <w:ind w:left="720"/>
      <w:contextualSpacing/>
    </w:pPr>
    <w:rPr>
      <w:rFonts w:eastAsiaTheme="minorHAnsi"/>
    </w:rPr>
  </w:style>
  <w:style w:type="paragraph" w:customStyle="1" w:styleId="A63F646A5DF24010945D6D9C7E0DBA954">
    <w:name w:val="A63F646A5DF24010945D6D9C7E0DBA954"/>
    <w:rsid w:val="00B4395F"/>
    <w:pPr>
      <w:ind w:left="720"/>
      <w:contextualSpacing/>
    </w:pPr>
    <w:rPr>
      <w:rFonts w:eastAsiaTheme="minorHAnsi"/>
    </w:rPr>
  </w:style>
  <w:style w:type="paragraph" w:customStyle="1" w:styleId="4FC0244B62D64F11A3641C1836D9344D4">
    <w:name w:val="4FC0244B62D64F11A3641C1836D9344D4"/>
    <w:rsid w:val="00B4395F"/>
    <w:pPr>
      <w:ind w:left="720"/>
      <w:contextualSpacing/>
    </w:pPr>
    <w:rPr>
      <w:rFonts w:eastAsiaTheme="minorHAnsi"/>
    </w:rPr>
  </w:style>
  <w:style w:type="paragraph" w:customStyle="1" w:styleId="EB65E02BDF804568BDCC1575026399D04">
    <w:name w:val="EB65E02BDF804568BDCC1575026399D04"/>
    <w:rsid w:val="00B4395F"/>
    <w:rPr>
      <w:rFonts w:eastAsiaTheme="minorHAnsi"/>
    </w:rPr>
  </w:style>
  <w:style w:type="paragraph" w:customStyle="1" w:styleId="D7AD6F4214754257BADAD5BB70DED30B5">
    <w:name w:val="D7AD6F4214754257BADAD5BB70DED30B5"/>
    <w:rsid w:val="00B4395F"/>
    <w:rPr>
      <w:rFonts w:eastAsiaTheme="minorHAnsi"/>
    </w:rPr>
  </w:style>
  <w:style w:type="paragraph" w:customStyle="1" w:styleId="59E830E8C901492A97DBED0441D26D742">
    <w:name w:val="59E830E8C901492A97DBED0441D26D742"/>
    <w:rsid w:val="00B4395F"/>
    <w:pPr>
      <w:ind w:left="720"/>
      <w:contextualSpacing/>
    </w:pPr>
    <w:rPr>
      <w:rFonts w:eastAsiaTheme="minorHAnsi"/>
    </w:rPr>
  </w:style>
  <w:style w:type="paragraph" w:customStyle="1" w:styleId="899ADB443D454E239C48C4107F2919E1">
    <w:name w:val="899ADB443D454E239C48C4107F2919E1"/>
    <w:rsid w:val="00B4395F"/>
    <w:pPr>
      <w:ind w:left="720"/>
      <w:contextualSpacing/>
    </w:pPr>
    <w:rPr>
      <w:rFonts w:eastAsiaTheme="minorHAnsi"/>
    </w:rPr>
  </w:style>
  <w:style w:type="paragraph" w:customStyle="1" w:styleId="DE7BDE24179149F5B248B71D55732DC85">
    <w:name w:val="DE7BDE24179149F5B248B71D55732DC85"/>
    <w:rsid w:val="00B4395F"/>
    <w:pPr>
      <w:ind w:left="720"/>
      <w:contextualSpacing/>
    </w:pPr>
    <w:rPr>
      <w:rFonts w:eastAsiaTheme="minorHAnsi"/>
    </w:rPr>
  </w:style>
  <w:style w:type="paragraph" w:customStyle="1" w:styleId="DDFDA62A8E734E668B3AE710DDEBAB495">
    <w:name w:val="DDFDA62A8E734E668B3AE710DDEBAB495"/>
    <w:rsid w:val="00B4395F"/>
    <w:pPr>
      <w:ind w:left="720"/>
      <w:contextualSpacing/>
    </w:pPr>
    <w:rPr>
      <w:rFonts w:eastAsiaTheme="minorHAnsi"/>
    </w:rPr>
  </w:style>
  <w:style w:type="paragraph" w:customStyle="1" w:styleId="A63F646A5DF24010945D6D9C7E0DBA955">
    <w:name w:val="A63F646A5DF24010945D6D9C7E0DBA955"/>
    <w:rsid w:val="00B4395F"/>
    <w:pPr>
      <w:ind w:left="720"/>
      <w:contextualSpacing/>
    </w:pPr>
    <w:rPr>
      <w:rFonts w:eastAsiaTheme="minorHAnsi"/>
    </w:rPr>
  </w:style>
  <w:style w:type="paragraph" w:customStyle="1" w:styleId="4FC0244B62D64F11A3641C1836D9344D5">
    <w:name w:val="4FC0244B62D64F11A3641C1836D9344D5"/>
    <w:rsid w:val="00B4395F"/>
    <w:pPr>
      <w:ind w:left="720"/>
      <w:contextualSpacing/>
    </w:pPr>
    <w:rPr>
      <w:rFonts w:eastAsiaTheme="minorHAnsi"/>
    </w:rPr>
  </w:style>
  <w:style w:type="paragraph" w:customStyle="1" w:styleId="5BC807980E1945DDBAB10BD590FE0BC1">
    <w:name w:val="5BC807980E1945DDBAB10BD590FE0BC1"/>
    <w:rsid w:val="00B4395F"/>
  </w:style>
  <w:style w:type="paragraph" w:customStyle="1" w:styleId="C03E1FCD80EB4A4EBEE06686ACE96C69">
    <w:name w:val="C03E1FCD80EB4A4EBEE06686ACE96C69"/>
    <w:rsid w:val="00B4395F"/>
  </w:style>
  <w:style w:type="paragraph" w:customStyle="1" w:styleId="73FE7087C258425D85B1598F2577F730">
    <w:name w:val="73FE7087C258425D85B1598F2577F730"/>
    <w:rsid w:val="00B4395F"/>
  </w:style>
  <w:style w:type="paragraph" w:customStyle="1" w:styleId="70081BC4975248F0A8E26B66B5DB4408">
    <w:name w:val="70081BC4975248F0A8E26B66B5DB4408"/>
    <w:rsid w:val="00B4395F"/>
  </w:style>
  <w:style w:type="paragraph" w:customStyle="1" w:styleId="8E8B2C0C91F144B7886EEFC0ADF4E2E5">
    <w:name w:val="8E8B2C0C91F144B7886EEFC0ADF4E2E5"/>
    <w:rsid w:val="00B4395F"/>
  </w:style>
  <w:style w:type="paragraph" w:customStyle="1" w:styleId="D07CF722C172476380BF45DA900A94C3">
    <w:name w:val="D07CF722C172476380BF45DA900A94C3"/>
    <w:rsid w:val="00B4395F"/>
  </w:style>
  <w:style w:type="paragraph" w:customStyle="1" w:styleId="6888563F006A4D6C8D026BBAAFA3C8E5">
    <w:name w:val="6888563F006A4D6C8D026BBAAFA3C8E5"/>
    <w:rsid w:val="00B4395F"/>
  </w:style>
  <w:style w:type="paragraph" w:customStyle="1" w:styleId="1FE9314808D845FAAB9B2B35C7F81D1B">
    <w:name w:val="1FE9314808D845FAAB9B2B35C7F81D1B"/>
    <w:rsid w:val="00B4395F"/>
  </w:style>
  <w:style w:type="paragraph" w:customStyle="1" w:styleId="10814A9FBF5144E7A79222625869A1C4">
    <w:name w:val="10814A9FBF5144E7A79222625869A1C4"/>
    <w:rsid w:val="00B4395F"/>
  </w:style>
  <w:style w:type="paragraph" w:customStyle="1" w:styleId="7E5B076C7A154EE29B410894FDEEC8C7">
    <w:name w:val="7E5B076C7A154EE29B410894FDEEC8C7"/>
    <w:rsid w:val="00B4395F"/>
  </w:style>
  <w:style w:type="paragraph" w:customStyle="1" w:styleId="5E4D81E0EDD943639221B52CB8C703B1">
    <w:name w:val="5E4D81E0EDD943639221B52CB8C703B1"/>
    <w:rsid w:val="00B4395F"/>
  </w:style>
  <w:style w:type="paragraph" w:customStyle="1" w:styleId="CE07404C66694652A26943CD014B7772">
    <w:name w:val="CE07404C66694652A26943CD014B7772"/>
    <w:rsid w:val="00B4395F"/>
  </w:style>
  <w:style w:type="paragraph" w:customStyle="1" w:styleId="74CB55DAFDD444CEA05C5131D1419297">
    <w:name w:val="74CB55DAFDD444CEA05C5131D1419297"/>
    <w:rsid w:val="00B4395F"/>
  </w:style>
  <w:style w:type="paragraph" w:customStyle="1" w:styleId="1701D7B975E94ADEBD5F012A21C65F77">
    <w:name w:val="1701D7B975E94ADEBD5F012A21C65F77"/>
    <w:rsid w:val="00B4395F"/>
  </w:style>
  <w:style w:type="paragraph" w:customStyle="1" w:styleId="EDC9CD72D52D4704B7A49F928EB803E3">
    <w:name w:val="EDC9CD72D52D4704B7A49F928EB803E3"/>
    <w:rsid w:val="00B4395F"/>
  </w:style>
  <w:style w:type="paragraph" w:customStyle="1" w:styleId="28358D0B49B84EAEAB87CCA9F3BA4BFC">
    <w:name w:val="28358D0B49B84EAEAB87CCA9F3BA4BFC"/>
    <w:rsid w:val="0022788B"/>
  </w:style>
  <w:style w:type="paragraph" w:customStyle="1" w:styleId="EB65E02BDF804568BDCC1575026399D05">
    <w:name w:val="EB65E02BDF804568BDCC1575026399D05"/>
    <w:rsid w:val="0022788B"/>
    <w:rPr>
      <w:rFonts w:eastAsiaTheme="minorHAnsi"/>
    </w:rPr>
  </w:style>
  <w:style w:type="paragraph" w:customStyle="1" w:styleId="D7AD6F4214754257BADAD5BB70DED30B6">
    <w:name w:val="D7AD6F4214754257BADAD5BB70DED30B6"/>
    <w:rsid w:val="0022788B"/>
    <w:rPr>
      <w:rFonts w:eastAsiaTheme="minorHAnsi"/>
    </w:rPr>
  </w:style>
  <w:style w:type="paragraph" w:customStyle="1" w:styleId="4FA77D09D666451881871939DBE0D3CF">
    <w:name w:val="4FA77D09D666451881871939DBE0D3CF"/>
    <w:rsid w:val="0022788B"/>
    <w:rPr>
      <w:rFonts w:eastAsiaTheme="minorHAnsi"/>
    </w:rPr>
  </w:style>
  <w:style w:type="paragraph" w:customStyle="1" w:styleId="59E830E8C901492A97DBED0441D26D743">
    <w:name w:val="59E830E8C901492A97DBED0441D26D743"/>
    <w:rsid w:val="0022788B"/>
    <w:pPr>
      <w:ind w:left="720"/>
      <w:contextualSpacing/>
    </w:pPr>
    <w:rPr>
      <w:rFonts w:eastAsiaTheme="minorHAnsi"/>
    </w:rPr>
  </w:style>
  <w:style w:type="paragraph" w:customStyle="1" w:styleId="EB65E02BDF804568BDCC1575026399D06">
    <w:name w:val="EB65E02BDF804568BDCC1575026399D06"/>
    <w:rsid w:val="0022788B"/>
    <w:rPr>
      <w:rFonts w:eastAsiaTheme="minorHAnsi"/>
    </w:rPr>
  </w:style>
  <w:style w:type="paragraph" w:customStyle="1" w:styleId="D7AD6F4214754257BADAD5BB70DED30B7">
    <w:name w:val="D7AD6F4214754257BADAD5BB70DED30B7"/>
    <w:rsid w:val="0022788B"/>
    <w:rPr>
      <w:rFonts w:eastAsiaTheme="minorHAnsi"/>
    </w:rPr>
  </w:style>
  <w:style w:type="paragraph" w:customStyle="1" w:styleId="4FA77D09D666451881871939DBE0D3CF1">
    <w:name w:val="4FA77D09D666451881871939DBE0D3CF1"/>
    <w:rsid w:val="0022788B"/>
    <w:rPr>
      <w:rFonts w:eastAsiaTheme="minorHAnsi"/>
    </w:rPr>
  </w:style>
  <w:style w:type="paragraph" w:customStyle="1" w:styleId="59E830E8C901492A97DBED0441D26D744">
    <w:name w:val="59E830E8C901492A97DBED0441D26D744"/>
    <w:rsid w:val="0022788B"/>
    <w:pPr>
      <w:ind w:left="720"/>
      <w:contextualSpacing/>
    </w:pPr>
    <w:rPr>
      <w:rFonts w:eastAsiaTheme="minorHAnsi"/>
    </w:rPr>
  </w:style>
  <w:style w:type="paragraph" w:customStyle="1" w:styleId="EB65E02BDF804568BDCC1575026399D07">
    <w:name w:val="EB65E02BDF804568BDCC1575026399D07"/>
    <w:rsid w:val="00D6286F"/>
    <w:rPr>
      <w:rFonts w:eastAsiaTheme="minorHAnsi"/>
    </w:rPr>
  </w:style>
  <w:style w:type="paragraph" w:customStyle="1" w:styleId="6C0F6E930A644DE186D5EE273340E0D2">
    <w:name w:val="6C0F6E930A644DE186D5EE273340E0D2"/>
    <w:rsid w:val="00D6286F"/>
    <w:rPr>
      <w:rFonts w:eastAsiaTheme="minorHAnsi"/>
    </w:rPr>
  </w:style>
  <w:style w:type="paragraph" w:customStyle="1" w:styleId="2DAEFB5499EA490D981E91646F74E0CE">
    <w:name w:val="2DAEFB5499EA490D981E91646F74E0CE"/>
    <w:rsid w:val="00D6286F"/>
    <w:rPr>
      <w:rFonts w:eastAsiaTheme="minorHAnsi"/>
    </w:rPr>
  </w:style>
  <w:style w:type="paragraph" w:customStyle="1" w:styleId="6684558CAFCA49D5AC45400A67BE202F">
    <w:name w:val="6684558CAFCA49D5AC45400A67BE202F"/>
    <w:rsid w:val="00D6286F"/>
    <w:rPr>
      <w:rFonts w:eastAsiaTheme="minorHAnsi"/>
    </w:rPr>
  </w:style>
  <w:style w:type="paragraph" w:customStyle="1" w:styleId="D7AD6F4214754257BADAD5BB70DED30B8">
    <w:name w:val="D7AD6F4214754257BADAD5BB70DED30B8"/>
    <w:rsid w:val="00D6286F"/>
    <w:rPr>
      <w:rFonts w:eastAsiaTheme="minorHAnsi"/>
    </w:rPr>
  </w:style>
  <w:style w:type="paragraph" w:customStyle="1" w:styleId="59E830E8C901492A97DBED0441D26D745">
    <w:name w:val="59E830E8C901492A97DBED0441D26D745"/>
    <w:rsid w:val="00D6286F"/>
    <w:pPr>
      <w:ind w:left="720"/>
      <w:contextualSpacing/>
    </w:pPr>
    <w:rPr>
      <w:rFonts w:eastAsiaTheme="minorHAnsi"/>
    </w:rPr>
  </w:style>
  <w:style w:type="paragraph" w:customStyle="1" w:styleId="EB65E02BDF804568BDCC1575026399D08">
    <w:name w:val="EB65E02BDF804568BDCC1575026399D08"/>
    <w:rsid w:val="00D6286F"/>
    <w:rPr>
      <w:rFonts w:eastAsiaTheme="minorHAnsi"/>
    </w:rPr>
  </w:style>
  <w:style w:type="paragraph" w:customStyle="1" w:styleId="6C0F6E930A644DE186D5EE273340E0D21">
    <w:name w:val="6C0F6E930A644DE186D5EE273340E0D21"/>
    <w:rsid w:val="00D6286F"/>
    <w:rPr>
      <w:rFonts w:eastAsiaTheme="minorHAnsi"/>
    </w:rPr>
  </w:style>
  <w:style w:type="paragraph" w:customStyle="1" w:styleId="2DAEFB5499EA490D981E91646F74E0CE1">
    <w:name w:val="2DAEFB5499EA490D981E91646F74E0CE1"/>
    <w:rsid w:val="00D6286F"/>
    <w:rPr>
      <w:rFonts w:eastAsiaTheme="minorHAnsi"/>
    </w:rPr>
  </w:style>
  <w:style w:type="paragraph" w:customStyle="1" w:styleId="6684558CAFCA49D5AC45400A67BE202F1">
    <w:name w:val="6684558CAFCA49D5AC45400A67BE202F1"/>
    <w:rsid w:val="00D6286F"/>
    <w:rPr>
      <w:rFonts w:eastAsiaTheme="minorHAnsi"/>
    </w:rPr>
  </w:style>
  <w:style w:type="paragraph" w:customStyle="1" w:styleId="D7AD6F4214754257BADAD5BB70DED30B9">
    <w:name w:val="D7AD6F4214754257BADAD5BB70DED30B9"/>
    <w:rsid w:val="00D6286F"/>
    <w:rPr>
      <w:rFonts w:eastAsiaTheme="minorHAnsi"/>
    </w:rPr>
  </w:style>
  <w:style w:type="paragraph" w:customStyle="1" w:styleId="03DEA8E880FD442D95102921BAB8EC92">
    <w:name w:val="03DEA8E880FD442D95102921BAB8EC92"/>
    <w:rsid w:val="00D6286F"/>
    <w:rPr>
      <w:rFonts w:eastAsiaTheme="minorHAnsi"/>
    </w:rPr>
  </w:style>
  <w:style w:type="paragraph" w:customStyle="1" w:styleId="AB3634EE8572453E97D9AB2C46DBA7CF">
    <w:name w:val="AB3634EE8572453E97D9AB2C46DBA7CF"/>
    <w:rsid w:val="00D6286F"/>
    <w:rPr>
      <w:rFonts w:eastAsiaTheme="minorHAnsi"/>
    </w:rPr>
  </w:style>
  <w:style w:type="paragraph" w:customStyle="1" w:styleId="F178024C1C7645DAA1AFFEAF140490BA">
    <w:name w:val="F178024C1C7645DAA1AFFEAF140490BA"/>
    <w:rsid w:val="00D6286F"/>
    <w:rPr>
      <w:rFonts w:eastAsiaTheme="minorHAnsi"/>
    </w:rPr>
  </w:style>
  <w:style w:type="paragraph" w:customStyle="1" w:styleId="1B2D0B17912B4B9DA7678DBFCD21774B">
    <w:name w:val="1B2D0B17912B4B9DA7678DBFCD21774B"/>
    <w:rsid w:val="00D6286F"/>
    <w:rPr>
      <w:rFonts w:eastAsiaTheme="minorHAnsi"/>
    </w:rPr>
  </w:style>
  <w:style w:type="paragraph" w:customStyle="1" w:styleId="D5B2E077B9E1426EB79E9C1E966DB969">
    <w:name w:val="D5B2E077B9E1426EB79E9C1E966DB969"/>
    <w:rsid w:val="00D6286F"/>
    <w:rPr>
      <w:rFonts w:eastAsiaTheme="minorHAnsi"/>
    </w:rPr>
  </w:style>
  <w:style w:type="paragraph" w:customStyle="1" w:styleId="59E830E8C901492A97DBED0441D26D746">
    <w:name w:val="59E830E8C901492A97DBED0441D26D746"/>
    <w:rsid w:val="00D6286F"/>
    <w:pPr>
      <w:ind w:left="720"/>
      <w:contextualSpacing/>
    </w:pPr>
    <w:rPr>
      <w:rFonts w:eastAsiaTheme="minorHAnsi"/>
    </w:rPr>
  </w:style>
  <w:style w:type="paragraph" w:customStyle="1" w:styleId="2A80203702DD4673BDCF607B1BE974F9">
    <w:name w:val="2A80203702DD4673BDCF607B1BE974F9"/>
    <w:rsid w:val="00D6286F"/>
  </w:style>
  <w:style w:type="paragraph" w:customStyle="1" w:styleId="CB0738438E084D1CA4AB672836DD554C">
    <w:name w:val="CB0738438E084D1CA4AB672836DD554C"/>
    <w:rsid w:val="00D6286F"/>
  </w:style>
  <w:style w:type="paragraph" w:customStyle="1" w:styleId="A7E694F19A3B4CEFA8F3F5127F0BBD95">
    <w:name w:val="A7E694F19A3B4CEFA8F3F5127F0BBD95"/>
    <w:rsid w:val="00D6286F"/>
  </w:style>
  <w:style w:type="paragraph" w:customStyle="1" w:styleId="BE1F6AD5D73C4E9FB13251AC3B744B30">
    <w:name w:val="BE1F6AD5D73C4E9FB13251AC3B744B30"/>
    <w:rsid w:val="00D6286F"/>
  </w:style>
  <w:style w:type="paragraph" w:customStyle="1" w:styleId="85036191B0524DF586CCBA75B9795A79">
    <w:name w:val="85036191B0524DF586CCBA75B9795A79"/>
    <w:rsid w:val="00D6286F"/>
  </w:style>
  <w:style w:type="paragraph" w:customStyle="1" w:styleId="C12A0C9984744C4AA66E9AB6AA18B28D">
    <w:name w:val="C12A0C9984744C4AA66E9AB6AA18B28D"/>
    <w:rsid w:val="00D6286F"/>
  </w:style>
  <w:style w:type="paragraph" w:customStyle="1" w:styleId="C4F37E9B46974B8CAF7F2C38941E2FC9">
    <w:name w:val="C4F37E9B46974B8CAF7F2C38941E2FC9"/>
    <w:rsid w:val="00D6286F"/>
  </w:style>
  <w:style w:type="paragraph" w:customStyle="1" w:styleId="6D3AC6DD168345CD8D7AF5DDFFB442C5">
    <w:name w:val="6D3AC6DD168345CD8D7AF5DDFFB442C5"/>
    <w:rsid w:val="00D6286F"/>
  </w:style>
  <w:style w:type="paragraph" w:customStyle="1" w:styleId="B2B90EA62D5A4AEF8B8F47C81CD10033">
    <w:name w:val="B2B90EA62D5A4AEF8B8F47C81CD10033"/>
    <w:rsid w:val="00D464C0"/>
  </w:style>
  <w:style w:type="paragraph" w:customStyle="1" w:styleId="695FE4BC864B4D918668FA0E9041DD62">
    <w:name w:val="695FE4BC864B4D918668FA0E9041DD62"/>
    <w:rsid w:val="00D464C0"/>
  </w:style>
  <w:style w:type="paragraph" w:customStyle="1" w:styleId="7982680A5AA54D758AC61DD47E997177">
    <w:name w:val="7982680A5AA54D758AC61DD47E997177"/>
    <w:rsid w:val="00D464C0"/>
  </w:style>
  <w:style w:type="paragraph" w:customStyle="1" w:styleId="18CA7E7E837D438BBB1C972D9EF7A12C">
    <w:name w:val="18CA7E7E837D438BBB1C972D9EF7A12C"/>
    <w:rsid w:val="00D464C0"/>
  </w:style>
  <w:style w:type="paragraph" w:customStyle="1" w:styleId="6C0F6E930A644DE186D5EE273340E0D22">
    <w:name w:val="6C0F6E930A644DE186D5EE273340E0D22"/>
    <w:rsid w:val="00D464C0"/>
    <w:rPr>
      <w:rFonts w:eastAsiaTheme="minorHAnsi"/>
    </w:rPr>
  </w:style>
  <w:style w:type="paragraph" w:customStyle="1" w:styleId="2DAEFB5499EA490D981E91646F74E0CE2">
    <w:name w:val="2DAEFB5499EA490D981E91646F74E0CE2"/>
    <w:rsid w:val="00D464C0"/>
    <w:rPr>
      <w:rFonts w:eastAsiaTheme="minorHAnsi"/>
    </w:rPr>
  </w:style>
  <w:style w:type="paragraph" w:customStyle="1" w:styleId="6684558CAFCA49D5AC45400A67BE202F2">
    <w:name w:val="6684558CAFCA49D5AC45400A67BE202F2"/>
    <w:rsid w:val="00D464C0"/>
    <w:rPr>
      <w:rFonts w:eastAsiaTheme="minorHAnsi"/>
    </w:rPr>
  </w:style>
  <w:style w:type="paragraph" w:customStyle="1" w:styleId="D7AD6F4214754257BADAD5BB70DED30B10">
    <w:name w:val="D7AD6F4214754257BADAD5BB70DED30B10"/>
    <w:rsid w:val="00D464C0"/>
    <w:rPr>
      <w:rFonts w:eastAsiaTheme="minorHAnsi"/>
    </w:rPr>
  </w:style>
  <w:style w:type="paragraph" w:customStyle="1" w:styleId="695FE4BC864B4D918668FA0E9041DD621">
    <w:name w:val="695FE4BC864B4D918668FA0E9041DD621"/>
    <w:rsid w:val="00D464C0"/>
    <w:rPr>
      <w:rFonts w:eastAsiaTheme="minorHAnsi"/>
    </w:rPr>
  </w:style>
  <w:style w:type="paragraph" w:customStyle="1" w:styleId="7982680A5AA54D758AC61DD47E9971771">
    <w:name w:val="7982680A5AA54D758AC61DD47E9971771"/>
    <w:rsid w:val="00D464C0"/>
    <w:rPr>
      <w:rFonts w:eastAsiaTheme="minorHAnsi"/>
    </w:rPr>
  </w:style>
  <w:style w:type="paragraph" w:customStyle="1" w:styleId="59E830E8C901492A97DBED0441D26D747">
    <w:name w:val="59E830E8C901492A97DBED0441D26D747"/>
    <w:rsid w:val="00D464C0"/>
    <w:pPr>
      <w:ind w:left="720"/>
      <w:contextualSpacing/>
    </w:pPr>
    <w:rPr>
      <w:rFonts w:eastAsiaTheme="minorHAnsi"/>
    </w:rPr>
  </w:style>
  <w:style w:type="paragraph" w:customStyle="1" w:styleId="85036191B0524DF586CCBA75B9795A791">
    <w:name w:val="85036191B0524DF586CCBA75B9795A791"/>
    <w:rsid w:val="00D464C0"/>
    <w:rPr>
      <w:rFonts w:eastAsiaTheme="minorHAnsi"/>
    </w:rPr>
  </w:style>
  <w:style w:type="paragraph" w:customStyle="1" w:styleId="C12A0C9984744C4AA66E9AB6AA18B28D1">
    <w:name w:val="C12A0C9984744C4AA66E9AB6AA18B28D1"/>
    <w:rsid w:val="00D464C0"/>
    <w:rPr>
      <w:rFonts w:eastAsiaTheme="minorHAnsi"/>
    </w:rPr>
  </w:style>
  <w:style w:type="paragraph" w:customStyle="1" w:styleId="7681BEEAA8E34567B06920094DB13C77">
    <w:name w:val="7681BEEAA8E34567B06920094DB13C77"/>
    <w:rsid w:val="00D464C0"/>
  </w:style>
  <w:style w:type="paragraph" w:customStyle="1" w:styleId="EB114E48EA1741C59DE1CDADD98FF8E4">
    <w:name w:val="EB114E48EA1741C59DE1CDADD98FF8E4"/>
    <w:rsid w:val="00D464C0"/>
  </w:style>
  <w:style w:type="paragraph" w:customStyle="1" w:styleId="C458E889CD6A434EA901094B0FE2F2F8">
    <w:name w:val="C458E889CD6A434EA901094B0FE2F2F8"/>
    <w:rsid w:val="00D464C0"/>
  </w:style>
  <w:style w:type="paragraph" w:customStyle="1" w:styleId="B97AC74A85E0488599F0BB2A8A4E1A80">
    <w:name w:val="B97AC74A85E0488599F0BB2A8A4E1A80"/>
    <w:rsid w:val="00D464C0"/>
  </w:style>
  <w:style w:type="paragraph" w:customStyle="1" w:styleId="CB34E0145D6A4F5DAAEFB3511DCDEB83">
    <w:name w:val="CB34E0145D6A4F5DAAEFB3511DCDEB83"/>
    <w:rsid w:val="00D464C0"/>
  </w:style>
  <w:style w:type="paragraph" w:customStyle="1" w:styleId="666399F1C49946BB8208A06DC8F2842C">
    <w:name w:val="666399F1C49946BB8208A06DC8F2842C"/>
    <w:rsid w:val="00D464C0"/>
  </w:style>
  <w:style w:type="paragraph" w:customStyle="1" w:styleId="10AA6916DA39476FB2600797D020D478">
    <w:name w:val="10AA6916DA39476FB2600797D020D478"/>
    <w:rsid w:val="00D464C0"/>
  </w:style>
  <w:style w:type="paragraph" w:customStyle="1" w:styleId="98BB8B6CA7B2458D877B16AB064870C7">
    <w:name w:val="98BB8B6CA7B2458D877B16AB064870C7"/>
    <w:rsid w:val="00D464C0"/>
  </w:style>
  <w:style w:type="paragraph" w:customStyle="1" w:styleId="CCED32BB632D41EBA1DE079116B39BEC">
    <w:name w:val="CCED32BB632D41EBA1DE079116B39BEC"/>
    <w:rsid w:val="00D464C0"/>
  </w:style>
  <w:style w:type="paragraph" w:customStyle="1" w:styleId="BE807045B76E473C8BAA35F796232EC6">
    <w:name w:val="BE807045B76E473C8BAA35F796232EC6"/>
    <w:rsid w:val="00D464C0"/>
  </w:style>
  <w:style w:type="paragraph" w:customStyle="1" w:styleId="6C0F6E930A644DE186D5EE273340E0D23">
    <w:name w:val="6C0F6E930A644DE186D5EE273340E0D23"/>
    <w:rsid w:val="00D464C0"/>
    <w:rPr>
      <w:rFonts w:eastAsiaTheme="minorHAnsi"/>
    </w:rPr>
  </w:style>
  <w:style w:type="paragraph" w:customStyle="1" w:styleId="2DAEFB5499EA490D981E91646F74E0CE3">
    <w:name w:val="2DAEFB5499EA490D981E91646F74E0CE3"/>
    <w:rsid w:val="00D464C0"/>
    <w:rPr>
      <w:rFonts w:eastAsiaTheme="minorHAnsi"/>
    </w:rPr>
  </w:style>
  <w:style w:type="paragraph" w:customStyle="1" w:styleId="6684558CAFCA49D5AC45400A67BE202F3">
    <w:name w:val="6684558CAFCA49D5AC45400A67BE202F3"/>
    <w:rsid w:val="00D464C0"/>
    <w:rPr>
      <w:rFonts w:eastAsiaTheme="minorHAnsi"/>
    </w:rPr>
  </w:style>
  <w:style w:type="paragraph" w:customStyle="1" w:styleId="D7AD6F4214754257BADAD5BB70DED30B11">
    <w:name w:val="D7AD6F4214754257BADAD5BB70DED30B11"/>
    <w:rsid w:val="00D464C0"/>
    <w:rPr>
      <w:rFonts w:eastAsiaTheme="minorHAnsi"/>
    </w:rPr>
  </w:style>
  <w:style w:type="paragraph" w:customStyle="1" w:styleId="695FE4BC864B4D918668FA0E9041DD622">
    <w:name w:val="695FE4BC864B4D918668FA0E9041DD622"/>
    <w:rsid w:val="00D464C0"/>
    <w:rPr>
      <w:rFonts w:eastAsiaTheme="minorHAnsi"/>
    </w:rPr>
  </w:style>
  <w:style w:type="paragraph" w:customStyle="1" w:styleId="7982680A5AA54D758AC61DD47E9971772">
    <w:name w:val="7982680A5AA54D758AC61DD47E9971772"/>
    <w:rsid w:val="00D464C0"/>
    <w:rPr>
      <w:rFonts w:eastAsiaTheme="minorHAnsi"/>
    </w:rPr>
  </w:style>
  <w:style w:type="paragraph" w:customStyle="1" w:styleId="7970A98337E44CB68B0DB6830DBA7517">
    <w:name w:val="7970A98337E44CB68B0DB6830DBA7517"/>
    <w:rsid w:val="00D464C0"/>
    <w:rPr>
      <w:rFonts w:eastAsiaTheme="minorHAnsi"/>
    </w:rPr>
  </w:style>
  <w:style w:type="paragraph" w:customStyle="1" w:styleId="85036191B0524DF586CCBA75B9795A792">
    <w:name w:val="85036191B0524DF586CCBA75B9795A792"/>
    <w:rsid w:val="00D464C0"/>
    <w:rPr>
      <w:rFonts w:eastAsiaTheme="minorHAnsi"/>
    </w:rPr>
  </w:style>
  <w:style w:type="paragraph" w:customStyle="1" w:styleId="C12A0C9984744C4AA66E9AB6AA18B28D2">
    <w:name w:val="C12A0C9984744C4AA66E9AB6AA18B28D2"/>
    <w:rsid w:val="00D464C0"/>
    <w:rPr>
      <w:rFonts w:eastAsiaTheme="minorHAnsi"/>
    </w:rPr>
  </w:style>
  <w:style w:type="paragraph" w:customStyle="1" w:styleId="7794EEDB7E5F4F48BE43B33F8988BF74">
    <w:name w:val="7794EEDB7E5F4F48BE43B33F8988BF74"/>
    <w:rsid w:val="00D464C0"/>
  </w:style>
  <w:style w:type="paragraph" w:customStyle="1" w:styleId="6C0F6E930A644DE186D5EE273340E0D24">
    <w:name w:val="6C0F6E930A644DE186D5EE273340E0D24"/>
    <w:rsid w:val="004B7E49"/>
    <w:rPr>
      <w:rFonts w:eastAsiaTheme="minorHAnsi"/>
    </w:rPr>
  </w:style>
  <w:style w:type="paragraph" w:customStyle="1" w:styleId="2DAEFB5499EA490D981E91646F74E0CE4">
    <w:name w:val="2DAEFB5499EA490D981E91646F74E0CE4"/>
    <w:rsid w:val="004B7E49"/>
    <w:rPr>
      <w:rFonts w:eastAsiaTheme="minorHAnsi"/>
    </w:rPr>
  </w:style>
  <w:style w:type="paragraph" w:customStyle="1" w:styleId="6684558CAFCA49D5AC45400A67BE202F4">
    <w:name w:val="6684558CAFCA49D5AC45400A67BE202F4"/>
    <w:rsid w:val="004B7E49"/>
    <w:rPr>
      <w:rFonts w:eastAsiaTheme="minorHAnsi"/>
    </w:rPr>
  </w:style>
  <w:style w:type="paragraph" w:customStyle="1" w:styleId="D7AD6F4214754257BADAD5BB70DED30B12">
    <w:name w:val="D7AD6F4214754257BADAD5BB70DED30B12"/>
    <w:rsid w:val="004B7E49"/>
    <w:rPr>
      <w:rFonts w:eastAsiaTheme="minorHAnsi"/>
    </w:rPr>
  </w:style>
  <w:style w:type="paragraph" w:customStyle="1" w:styleId="695FE4BC864B4D918668FA0E9041DD623">
    <w:name w:val="695FE4BC864B4D918668FA0E9041DD623"/>
    <w:rsid w:val="004B7E49"/>
    <w:rPr>
      <w:rFonts w:eastAsiaTheme="minorHAnsi"/>
    </w:rPr>
  </w:style>
  <w:style w:type="paragraph" w:customStyle="1" w:styleId="7982680A5AA54D758AC61DD47E9971773">
    <w:name w:val="7982680A5AA54D758AC61DD47E9971773"/>
    <w:rsid w:val="004B7E49"/>
    <w:rPr>
      <w:rFonts w:eastAsiaTheme="minorHAnsi"/>
    </w:rPr>
  </w:style>
  <w:style w:type="paragraph" w:customStyle="1" w:styleId="85036191B0524DF586CCBA75B9795A793">
    <w:name w:val="85036191B0524DF586CCBA75B9795A793"/>
    <w:rsid w:val="004B7E49"/>
    <w:rPr>
      <w:rFonts w:eastAsiaTheme="minorHAnsi"/>
    </w:rPr>
  </w:style>
  <w:style w:type="paragraph" w:customStyle="1" w:styleId="C12A0C9984744C4AA66E9AB6AA18B28D3">
    <w:name w:val="C12A0C9984744C4AA66E9AB6AA18B28D3"/>
    <w:rsid w:val="004B7E49"/>
    <w:rPr>
      <w:rFonts w:eastAsiaTheme="minorHAnsi"/>
    </w:rPr>
  </w:style>
  <w:style w:type="paragraph" w:customStyle="1" w:styleId="08D5B85F5CD346AB8775E261576B9790">
    <w:name w:val="08D5B85F5CD346AB8775E261576B9790"/>
    <w:rsid w:val="00121C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ECHO">
      <a:dk1>
        <a:sysClr val="windowText" lastClr="000000"/>
      </a:dk1>
      <a:lt1>
        <a:sysClr val="window" lastClr="FFFFFF"/>
      </a:lt1>
      <a:dk2>
        <a:srgbClr val="313337"/>
      </a:dk2>
      <a:lt2>
        <a:srgbClr val="E7E6E6"/>
      </a:lt2>
      <a:accent1>
        <a:srgbClr val="6C1012"/>
      </a:accent1>
      <a:accent2>
        <a:srgbClr val="0D1433"/>
      </a:accent2>
      <a:accent3>
        <a:srgbClr val="FFC425"/>
      </a:accent3>
      <a:accent4>
        <a:srgbClr val="607896"/>
      </a:accent4>
      <a:accent5>
        <a:srgbClr val="6C9470"/>
      </a:accent5>
      <a:accent6>
        <a:srgbClr val="565A62"/>
      </a:accent6>
      <a:hlink>
        <a:srgbClr val="263B92"/>
      </a:hlink>
      <a:folHlink>
        <a:srgbClr val="263B9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37670-F4A6-4BC8-B8E7-E20561C0F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2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Larsen Mecham</dc:creator>
  <cp:keywords/>
  <dc:description/>
  <cp:lastModifiedBy>Cari Glantz</cp:lastModifiedBy>
  <cp:revision>6</cp:revision>
  <cp:lastPrinted>2017-08-03T18:36:00Z</cp:lastPrinted>
  <dcterms:created xsi:type="dcterms:W3CDTF">2018-03-22T20:00:00Z</dcterms:created>
  <dcterms:modified xsi:type="dcterms:W3CDTF">2020-02-13T17:05:00Z</dcterms:modified>
</cp:coreProperties>
</file>